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1258"/>
        <w:gridCol w:w="3147"/>
        <w:gridCol w:w="1370"/>
        <w:gridCol w:w="540"/>
        <w:gridCol w:w="843"/>
        <w:gridCol w:w="50"/>
        <w:gridCol w:w="1008"/>
        <w:gridCol w:w="95"/>
        <w:gridCol w:w="667"/>
        <w:gridCol w:w="385"/>
        <w:gridCol w:w="1411"/>
      </w:tblGrid>
      <w:tr w:rsidR="00713948" w:rsidRPr="0010268F" w14:paraId="23ABC5DA" w14:textId="77777777" w:rsidTr="00D52805">
        <w:trPr>
          <w:trHeight w:val="260"/>
        </w:trPr>
        <w:tc>
          <w:tcPr>
            <w:tcW w:w="1258" w:type="dxa"/>
            <w:vAlign w:val="bottom"/>
          </w:tcPr>
          <w:p w14:paraId="251CDE3D" w14:textId="0E04E4C2" w:rsidR="00713948" w:rsidRDefault="00713948" w:rsidP="00BC0C55">
            <w:pPr>
              <w:tabs>
                <w:tab w:val="left" w:pos="8370"/>
              </w:tabs>
              <w:spacing w:beforeAutospacing="0"/>
            </w:pPr>
            <w:r w:rsidRPr="0010268F">
              <w:rPr>
                <w:rFonts w:ascii="Arial" w:eastAsia="Times New Roman" w:hAnsi="Arial" w:cs="Arial"/>
                <w:b/>
                <w:sz w:val="18"/>
                <w:szCs w:val="18"/>
              </w:rPr>
              <w:t>Project:</w:t>
            </w:r>
          </w:p>
        </w:tc>
        <w:tc>
          <w:tcPr>
            <w:tcW w:w="5057" w:type="dxa"/>
            <w:gridSpan w:val="3"/>
            <w:vAlign w:val="bottom"/>
          </w:tcPr>
          <w:p w14:paraId="349F28DF" w14:textId="5B2E69AF" w:rsidR="00713948" w:rsidRPr="0010268F" w:rsidRDefault="00713948" w:rsidP="006626A4">
            <w:pPr>
              <w:pStyle w:val="Project"/>
            </w:pPr>
          </w:p>
        </w:tc>
        <w:tc>
          <w:tcPr>
            <w:tcW w:w="893" w:type="dxa"/>
            <w:gridSpan w:val="2"/>
            <w:vAlign w:val="bottom"/>
          </w:tcPr>
          <w:p w14:paraId="7F700F4C" w14:textId="77777777" w:rsidR="00713948" w:rsidRPr="006626A4" w:rsidRDefault="00713948"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103" w:type="dxa"/>
            <w:gridSpan w:val="2"/>
            <w:vAlign w:val="bottom"/>
          </w:tcPr>
          <w:p w14:paraId="77637883" w14:textId="55779ED6" w:rsidR="00713948" w:rsidRPr="006626A4" w:rsidRDefault="00713948" w:rsidP="00BC0C55">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796" w:type="dxa"/>
            <w:gridSpan w:val="2"/>
            <w:vAlign w:val="bottom"/>
          </w:tcPr>
          <w:p w14:paraId="156D1A6F" w14:textId="79FB0F6C"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5D1132">
              <w:rPr>
                <w:rFonts w:ascii="Arial" w:eastAsia="Times New Roman" w:hAnsi="Arial" w:cs="Arial"/>
                <w:b/>
                <w:bCs/>
                <w:noProof/>
                <w:sz w:val="18"/>
                <w:szCs w:val="18"/>
              </w:rPr>
              <w:t>8/29/2024</w:t>
            </w:r>
            <w:r w:rsidRPr="006626A4">
              <w:rPr>
                <w:rFonts w:ascii="Arial" w:eastAsia="Times New Roman" w:hAnsi="Arial" w:cs="Arial"/>
                <w:b/>
                <w:bCs/>
                <w:sz w:val="18"/>
                <w:szCs w:val="18"/>
              </w:rPr>
              <w:fldChar w:fldCharType="end"/>
            </w:r>
          </w:p>
        </w:tc>
      </w:tr>
      <w:tr w:rsidR="006626A4" w:rsidRPr="0010268F" w14:paraId="0EEF57FD" w14:textId="77777777" w:rsidTr="00D52805">
        <w:trPr>
          <w:trHeight w:val="251"/>
        </w:trPr>
        <w:tc>
          <w:tcPr>
            <w:tcW w:w="1258" w:type="dxa"/>
            <w:vAlign w:val="bottom"/>
          </w:tcPr>
          <w:p w14:paraId="2F4D9897" w14:textId="779BE418" w:rsidR="006626A4" w:rsidRPr="006626A4" w:rsidRDefault="006626A4"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900" w:type="dxa"/>
            <w:gridSpan w:val="4"/>
            <w:vAlign w:val="bottom"/>
          </w:tcPr>
          <w:p w14:paraId="14D6B63B" w14:textId="1E993618" w:rsidR="006626A4" w:rsidRPr="006626A4" w:rsidRDefault="006626A4" w:rsidP="00BC0C55">
            <w:pPr>
              <w:pStyle w:val="Permit"/>
            </w:pPr>
          </w:p>
        </w:tc>
        <w:tc>
          <w:tcPr>
            <w:tcW w:w="1058" w:type="dxa"/>
            <w:gridSpan w:val="2"/>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147"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411"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D52805">
        <w:trPr>
          <w:trHeight w:val="179"/>
        </w:trPr>
        <w:tc>
          <w:tcPr>
            <w:tcW w:w="1258"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147"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70"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999" w:type="dxa"/>
            <w:gridSpan w:val="8"/>
            <w:vAlign w:val="bottom"/>
          </w:tcPr>
          <w:p w14:paraId="511AA9D5" w14:textId="1B032CE7" w:rsidR="006626A4" w:rsidRPr="0010268F" w:rsidRDefault="0005481E" w:rsidP="00713948">
            <w:r>
              <w:rPr>
                <w:rFonts w:ascii="Arial" w:hAnsi="Arial" w:cs="Arial"/>
                <w:sz w:val="18"/>
                <w:szCs w:val="18"/>
              </w:rPr>
              <w:t xml:space="preserve">T. Marsh, S. Sombutmai, </w:t>
            </w:r>
            <w:r w:rsidR="00F565CF">
              <w:rPr>
                <w:rFonts w:ascii="Arial" w:hAnsi="Arial" w:cs="Arial"/>
                <w:sz w:val="18"/>
                <w:szCs w:val="18"/>
              </w:rPr>
              <w:t>A. Flanery</w:t>
            </w:r>
            <w:r>
              <w:rPr>
                <w:rFonts w:ascii="Arial" w:hAnsi="Arial" w:cs="Arial"/>
                <w:sz w:val="18"/>
                <w:szCs w:val="18"/>
              </w:rPr>
              <w:t>, C. Robbins</w:t>
            </w:r>
            <w:r w:rsidR="00D52805">
              <w:rPr>
                <w:rFonts w:ascii="Arial" w:hAnsi="Arial" w:cs="Arial"/>
                <w:sz w:val="18"/>
                <w:szCs w:val="18"/>
              </w:rPr>
              <w:t>, L. Begeot</w:t>
            </w:r>
          </w:p>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58CEFB3D" w14:textId="299E588D" w:rsidR="00BC0C55" w:rsidRDefault="00CF1018" w:rsidP="00913C99">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Special purpose pool” means a public pool used exclusively for a specific, supervised purpose, including springboard or platform diving training, SCUBA diving instruction, and aquatic programs for persons with disabilities, preschool or kindergarten children. </w:t>
      </w:r>
      <w:r w:rsidR="00BC0C55">
        <w:rPr>
          <w:rFonts w:ascii="Arial" w:eastAsia="Times New Roman" w:hAnsi="Arial" w:cs="Arial"/>
          <w:bCs/>
          <w:sz w:val="18"/>
          <w:szCs w:val="18"/>
        </w:rPr>
        <w:t>.</w:t>
      </w:r>
    </w:p>
    <w:p w14:paraId="1D90A5CF" w14:textId="5CAD1C34"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t>
      </w:r>
      <w:r w:rsidR="00CF1018">
        <w:rPr>
          <w:rFonts w:ascii="Arial" w:eastAsia="Times New Roman" w:hAnsi="Arial" w:cs="Arial"/>
          <w:b/>
          <w:bCs/>
          <w:sz w:val="18"/>
          <w:szCs w:val="18"/>
        </w:rPr>
        <w:t>Resistance</w:t>
      </w:r>
      <w:r w:rsidR="00BC0C55">
        <w:rPr>
          <w:rFonts w:ascii="Arial" w:eastAsia="Times New Roman" w:hAnsi="Arial" w:cs="Arial"/>
          <w:b/>
          <w:bCs/>
          <w:sz w:val="18"/>
          <w:szCs w:val="18"/>
        </w:rPr>
        <w:t xml:space="preserve"> </w:t>
      </w:r>
      <w:r w:rsidR="00CF1018">
        <w:rPr>
          <w:rFonts w:ascii="Arial" w:eastAsia="Times New Roman" w:hAnsi="Arial" w:cs="Arial"/>
          <w:b/>
          <w:bCs/>
          <w:sz w:val="18"/>
          <w:szCs w:val="18"/>
        </w:rPr>
        <w:t>Exercise Pool</w:t>
      </w:r>
      <w:r>
        <w:rPr>
          <w:rFonts w:ascii="Arial" w:eastAsia="Times New Roman" w:hAnsi="Arial" w:cs="Arial"/>
          <w:b/>
          <w:bCs/>
          <w:sz w:val="18"/>
          <w:szCs w:val="18"/>
        </w:rPr>
        <w:t xml:space="preserve">” </w:t>
      </w:r>
      <w:r w:rsidR="00CF1018">
        <w:rPr>
          <w:rFonts w:ascii="Arial" w:eastAsia="Times New Roman" w:hAnsi="Arial" w:cs="Arial"/>
          <w:sz w:val="18"/>
          <w:szCs w:val="18"/>
        </w:rPr>
        <w:t>are a special purpose pool used by bathers with, or without, supervision to perform low-impact exercises and physical therapy with circulated water resistance.</w:t>
      </w:r>
      <w:r>
        <w:rPr>
          <w:rFonts w:ascii="Arial" w:eastAsia="Times New Roman" w:hAnsi="Arial" w:cs="Arial"/>
          <w:sz w:val="18"/>
          <w:szCs w:val="18"/>
        </w:rPr>
        <w:t xml:space="preserve">  </w:t>
      </w:r>
    </w:p>
    <w:tbl>
      <w:tblPr>
        <w:tblStyle w:val="TableGrid"/>
        <w:tblW w:w="10795" w:type="dxa"/>
        <w:tblLook w:val="04A0" w:firstRow="1" w:lastRow="0" w:firstColumn="1" w:lastColumn="0" w:noHBand="0" w:noVBand="1"/>
      </w:tblPr>
      <w:tblGrid>
        <w:gridCol w:w="1486"/>
        <w:gridCol w:w="1746"/>
        <w:gridCol w:w="7563"/>
      </w:tblGrid>
      <w:tr w:rsidR="00913C99" w14:paraId="1055F80A" w14:textId="77777777" w:rsidTr="00913C99">
        <w:tc>
          <w:tcPr>
            <w:tcW w:w="1486"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46D2D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72ED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678C7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7E3AEEF1" w14:textId="5263D074" w:rsidR="00913C99" w:rsidRDefault="00F565C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r w:rsidRPr="007C1E56">
              <w:rPr>
                <w:rFonts w:ascii="Arial" w:eastAsia="Times New Roman" w:hAnsi="Arial" w:cs="Arial"/>
                <w:sz w:val="18"/>
                <w:szCs w:val="18"/>
              </w:rPr>
              <w:t>aboards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gpm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913C99" w14:paraId="0229E37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1AA466CE" w14:textId="77777777" w:rsidR="00F565CF" w:rsidRDefault="00F565CF" w:rsidP="00F565C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3008B0F2"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58791206"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3DBC76E4" w14:textId="2B702E89" w:rsidR="00913C99" w:rsidRDefault="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913C99" w14:paraId="02B895E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092A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B50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7609BE86" w14:textId="77777777" w:rsidR="00F565CF" w:rsidRPr="007C1E56" w:rsidRDefault="00F565CF" w:rsidP="00F565CF">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6EDF1975"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7FE0843A"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59613EF1" w14:textId="09B60BA0" w:rsidR="00913C99" w:rsidRDefault="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913C99" w14:paraId="4CCE5B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5B2C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CF16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gpm of water recirculated.      </w:t>
            </w:r>
          </w:p>
        </w:tc>
      </w:tr>
      <w:tr w:rsidR="00913C99" w14:paraId="6BFCCF9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9F0F53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SPECIAL PURPOSE POOLS SPECIFIC REQUIREMENTS</w:t>
            </w:r>
          </w:p>
        </w:tc>
      </w:tr>
      <w:tr w:rsidR="00913C99" w14:paraId="7F0B5F0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CB3E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9977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8320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531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C9FEF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1</w:t>
            </w:r>
          </w:p>
        </w:tc>
        <w:tc>
          <w:tcPr>
            <w:tcW w:w="7563" w:type="dxa"/>
            <w:tcBorders>
              <w:top w:val="single" w:sz="18" w:space="0" w:color="auto"/>
              <w:left w:val="single" w:sz="4" w:space="0" w:color="auto"/>
              <w:bottom w:val="single" w:sz="4" w:space="0" w:color="auto"/>
              <w:right w:val="single" w:sz="4" w:space="0" w:color="auto"/>
            </w:tcBorders>
            <w:hideMark/>
          </w:tcPr>
          <w:p w14:paraId="1EA6C6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ecial purpose pool projects may deviate from the requirements of other sections of these rules provided the design and construction are within the limits of sound engineering practice. Only those deviations necessary to accommodate the special usage shall be allowed and all other aspects of the pool shall comply with the requirements of this section and with Section 454.1.2.</w:t>
            </w:r>
          </w:p>
        </w:tc>
      </w:tr>
      <w:tr w:rsidR="00913C99" w14:paraId="103F6149" w14:textId="77777777" w:rsidTr="00F24570">
        <w:trPr>
          <w:trHeight w:val="368"/>
        </w:trPr>
        <w:tc>
          <w:tcPr>
            <w:tcW w:w="1486" w:type="dxa"/>
            <w:tcBorders>
              <w:top w:val="single" w:sz="4" w:space="0" w:color="auto"/>
              <w:left w:val="single" w:sz="4" w:space="0" w:color="auto"/>
              <w:bottom w:val="single" w:sz="18" w:space="0" w:color="auto"/>
              <w:right w:val="single" w:sz="4" w:space="0" w:color="auto"/>
            </w:tcBorders>
            <w:hideMark/>
          </w:tcPr>
          <w:p w14:paraId="7248E8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927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025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276609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209A4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2</w:t>
            </w:r>
          </w:p>
        </w:tc>
        <w:tc>
          <w:tcPr>
            <w:tcW w:w="7563" w:type="dxa"/>
            <w:tcBorders>
              <w:top w:val="single" w:sz="4" w:space="0" w:color="auto"/>
              <w:left w:val="single" w:sz="4" w:space="0" w:color="auto"/>
              <w:bottom w:val="single" w:sz="18" w:space="0" w:color="auto"/>
              <w:right w:val="single" w:sz="4" w:space="0" w:color="auto"/>
            </w:tcBorders>
            <w:hideMark/>
          </w:tcPr>
          <w:p w14:paraId="770B86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pecial purpose pool may incorporate ledges which do not overhang into the pool.</w:t>
            </w:r>
          </w:p>
        </w:tc>
      </w:tr>
      <w:tr w:rsidR="00913C99" w14:paraId="5EB1FB7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83D5E7" w14:textId="37CF7707" w:rsidR="00913C99" w:rsidRDefault="00CF101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SISTANCE EXERCISE POOLS</w:t>
            </w:r>
          </w:p>
        </w:tc>
      </w:tr>
      <w:tr w:rsidR="00F565CF" w14:paraId="090EE513" w14:textId="77777777" w:rsidTr="00F565CF">
        <w:tc>
          <w:tcPr>
            <w:tcW w:w="1486" w:type="dxa"/>
            <w:tcBorders>
              <w:top w:val="single" w:sz="18" w:space="0" w:color="auto"/>
              <w:left w:val="single" w:sz="4" w:space="0" w:color="auto"/>
              <w:bottom w:val="single" w:sz="4" w:space="0" w:color="auto"/>
              <w:right w:val="single" w:sz="4" w:space="0" w:color="auto"/>
            </w:tcBorders>
          </w:tcPr>
          <w:p w14:paraId="3C412CF4" w14:textId="080B226B"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479444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26781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5590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tcPr>
          <w:p w14:paraId="2B6664AF" w14:textId="53663E92"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w:t>
            </w:r>
          </w:p>
        </w:tc>
        <w:tc>
          <w:tcPr>
            <w:tcW w:w="7563" w:type="dxa"/>
            <w:tcBorders>
              <w:top w:val="single" w:sz="18" w:space="0" w:color="auto"/>
              <w:left w:val="single" w:sz="4" w:space="0" w:color="auto"/>
              <w:bottom w:val="single" w:sz="4" w:space="0" w:color="auto"/>
              <w:right w:val="single" w:sz="4" w:space="0" w:color="auto"/>
            </w:tcBorders>
          </w:tcPr>
          <w:p w14:paraId="12315176" w14:textId="70726A94"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sistance exercise pools shall comply with the requirements of sections 454.1 through 454.1.6.5 unless exempted or modified by Section 454.1.9.7.3.1.</w:t>
            </w:r>
          </w:p>
        </w:tc>
      </w:tr>
      <w:tr w:rsidR="00F565CF" w14:paraId="2415847A" w14:textId="77777777" w:rsidTr="00F565CF">
        <w:tc>
          <w:tcPr>
            <w:tcW w:w="1486" w:type="dxa"/>
            <w:tcBorders>
              <w:top w:val="single" w:sz="4" w:space="0" w:color="auto"/>
              <w:left w:val="single" w:sz="4" w:space="0" w:color="auto"/>
              <w:bottom w:val="single" w:sz="4" w:space="0" w:color="auto"/>
              <w:right w:val="single" w:sz="4" w:space="0" w:color="auto"/>
            </w:tcBorders>
          </w:tcPr>
          <w:p w14:paraId="4EC19B57" w14:textId="38D6156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58041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129341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967860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47137E9" w14:textId="706FA061"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1</w:t>
            </w:r>
          </w:p>
        </w:tc>
        <w:tc>
          <w:tcPr>
            <w:tcW w:w="7563" w:type="dxa"/>
            <w:tcBorders>
              <w:top w:val="single" w:sz="4" w:space="0" w:color="auto"/>
              <w:left w:val="single" w:sz="4" w:space="0" w:color="auto"/>
              <w:bottom w:val="single" w:sz="4" w:space="0" w:color="auto"/>
              <w:right w:val="single" w:sz="4" w:space="0" w:color="auto"/>
            </w:tcBorders>
          </w:tcPr>
          <w:p w14:paraId="367AE7A5" w14:textId="0568A9BF"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sistance exercise pools shall be circular or oval in shape with a center island that creates a channel to direct flow of circulated water</w:t>
            </w:r>
          </w:p>
        </w:tc>
      </w:tr>
      <w:tr w:rsidR="00F565CF" w14:paraId="30A33806" w14:textId="77777777" w:rsidTr="00F565CF">
        <w:tc>
          <w:tcPr>
            <w:tcW w:w="1486" w:type="dxa"/>
            <w:tcBorders>
              <w:top w:val="single" w:sz="4" w:space="0" w:color="auto"/>
              <w:left w:val="single" w:sz="4" w:space="0" w:color="auto"/>
              <w:bottom w:val="single" w:sz="4" w:space="0" w:color="auto"/>
              <w:right w:val="single" w:sz="4" w:space="0" w:color="auto"/>
            </w:tcBorders>
          </w:tcPr>
          <w:p w14:paraId="6888067F" w14:textId="5740DFFB"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8435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9188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682010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56E2F98" w14:textId="25337D83"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1</w:t>
            </w:r>
          </w:p>
        </w:tc>
        <w:tc>
          <w:tcPr>
            <w:tcW w:w="7563" w:type="dxa"/>
            <w:tcBorders>
              <w:top w:val="single" w:sz="4" w:space="0" w:color="auto"/>
              <w:left w:val="single" w:sz="4" w:space="0" w:color="auto"/>
              <w:bottom w:val="single" w:sz="4" w:space="0" w:color="auto"/>
              <w:right w:val="single" w:sz="4" w:space="0" w:color="auto"/>
            </w:tcBorders>
          </w:tcPr>
          <w:p w14:paraId="2F24C4EB" w14:textId="0525A7CF"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sistance exercise pools shall have a recirculation rate of 5gpm per bather</w:t>
            </w:r>
          </w:p>
        </w:tc>
      </w:tr>
      <w:tr w:rsidR="00F565CF" w14:paraId="49A48461" w14:textId="77777777" w:rsidTr="00F565CF">
        <w:tc>
          <w:tcPr>
            <w:tcW w:w="1486" w:type="dxa"/>
            <w:tcBorders>
              <w:top w:val="single" w:sz="4" w:space="0" w:color="auto"/>
              <w:left w:val="single" w:sz="4" w:space="0" w:color="auto"/>
              <w:bottom w:val="single" w:sz="4" w:space="0" w:color="auto"/>
              <w:right w:val="single" w:sz="4" w:space="0" w:color="auto"/>
            </w:tcBorders>
          </w:tcPr>
          <w:p w14:paraId="00A9110E" w14:textId="386BBD80"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49770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10925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2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0FFF583" w14:textId="243B408E"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1</w:t>
            </w:r>
          </w:p>
        </w:tc>
        <w:tc>
          <w:tcPr>
            <w:tcW w:w="7563" w:type="dxa"/>
            <w:tcBorders>
              <w:top w:val="single" w:sz="4" w:space="0" w:color="auto"/>
              <w:left w:val="single" w:sz="4" w:space="0" w:color="auto"/>
              <w:bottom w:val="single" w:sz="4" w:space="0" w:color="auto"/>
              <w:right w:val="single" w:sz="4" w:space="0" w:color="auto"/>
            </w:tcBorders>
          </w:tcPr>
          <w:p w14:paraId="267AA1F9" w14:textId="2D96369C" w:rsidR="00F565CF" w:rsidRDefault="002872D2"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bather load shall be 20 persons</w:t>
            </w:r>
          </w:p>
        </w:tc>
      </w:tr>
      <w:tr w:rsidR="00F565CF" w14:paraId="1DC86DCC" w14:textId="77777777" w:rsidTr="00F565CF">
        <w:tc>
          <w:tcPr>
            <w:tcW w:w="1486" w:type="dxa"/>
            <w:tcBorders>
              <w:top w:val="single" w:sz="4" w:space="0" w:color="auto"/>
              <w:left w:val="single" w:sz="4" w:space="0" w:color="auto"/>
              <w:bottom w:val="single" w:sz="4" w:space="0" w:color="auto"/>
              <w:right w:val="single" w:sz="4" w:space="0" w:color="auto"/>
            </w:tcBorders>
          </w:tcPr>
          <w:p w14:paraId="47775C8C" w14:textId="3405CAE5"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5996586"/>
                <w14:checkbox>
                  <w14:checked w14:val="0"/>
                  <w14:checkedState w14:val="2612" w14:font="MS Gothic"/>
                  <w14:uncheckedState w14:val="2610" w14:font="MS Gothic"/>
                </w14:checkbox>
              </w:sdtPr>
              <w:sdtEndPr/>
              <w:sdtContent>
                <w:r w:rsidR="002872D2">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875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9382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926427F" w14:textId="234EBA20" w:rsidR="00F565CF" w:rsidRDefault="002872D2"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2</w:t>
            </w:r>
          </w:p>
        </w:tc>
        <w:tc>
          <w:tcPr>
            <w:tcW w:w="7563" w:type="dxa"/>
            <w:tcBorders>
              <w:top w:val="single" w:sz="4" w:space="0" w:color="auto"/>
              <w:left w:val="single" w:sz="4" w:space="0" w:color="auto"/>
              <w:bottom w:val="single" w:sz="4" w:space="0" w:color="auto"/>
              <w:right w:val="single" w:sz="4" w:space="0" w:color="auto"/>
            </w:tcBorders>
          </w:tcPr>
          <w:p w14:paraId="5BD1E198" w14:textId="2C5E434A" w:rsidR="00F565CF" w:rsidRDefault="002872D2"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istance from the outer vertical pool wall to the inner island vertical wall shall be a minimum of 8.5 feet (2591 mm) and maximum of 10 feet (3048 mm) measured at designed water level</w:t>
            </w:r>
          </w:p>
        </w:tc>
      </w:tr>
      <w:tr w:rsidR="002872D2" w14:paraId="610FB1BE" w14:textId="77777777" w:rsidTr="00F565CF">
        <w:tc>
          <w:tcPr>
            <w:tcW w:w="1486" w:type="dxa"/>
            <w:tcBorders>
              <w:top w:val="single" w:sz="4" w:space="0" w:color="auto"/>
              <w:left w:val="single" w:sz="4" w:space="0" w:color="auto"/>
              <w:bottom w:val="single" w:sz="4" w:space="0" w:color="auto"/>
              <w:right w:val="single" w:sz="4" w:space="0" w:color="auto"/>
            </w:tcBorders>
          </w:tcPr>
          <w:p w14:paraId="221E05D6" w14:textId="571C8521"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0680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3450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050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4D299D0" w14:textId="6FCCB74F"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2</w:t>
            </w:r>
          </w:p>
        </w:tc>
        <w:tc>
          <w:tcPr>
            <w:tcW w:w="7563" w:type="dxa"/>
            <w:tcBorders>
              <w:top w:val="single" w:sz="4" w:space="0" w:color="auto"/>
              <w:left w:val="single" w:sz="4" w:space="0" w:color="auto"/>
              <w:bottom w:val="single" w:sz="4" w:space="0" w:color="auto"/>
              <w:right w:val="single" w:sz="4" w:space="0" w:color="auto"/>
            </w:tcBorders>
          </w:tcPr>
          <w:p w14:paraId="4E63ADCF" w14:textId="3907EFB4"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depth of a resistance exercise pools shall be a minimum of 3 feet (914 mm) and a maximum of 3 feet 5 inches (1041 mm)</w:t>
            </w:r>
          </w:p>
        </w:tc>
      </w:tr>
      <w:tr w:rsidR="002872D2" w14:paraId="7AAEE9DD" w14:textId="77777777" w:rsidTr="00F565CF">
        <w:tc>
          <w:tcPr>
            <w:tcW w:w="1486" w:type="dxa"/>
            <w:tcBorders>
              <w:top w:val="single" w:sz="4" w:space="0" w:color="auto"/>
              <w:left w:val="single" w:sz="4" w:space="0" w:color="auto"/>
              <w:bottom w:val="single" w:sz="4" w:space="0" w:color="auto"/>
              <w:right w:val="single" w:sz="4" w:space="0" w:color="auto"/>
            </w:tcBorders>
          </w:tcPr>
          <w:p w14:paraId="3222B42B" w14:textId="33501531"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52856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6010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27878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866AFE8" w14:textId="0248B085"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3</w:t>
            </w:r>
          </w:p>
        </w:tc>
        <w:tc>
          <w:tcPr>
            <w:tcW w:w="7563" w:type="dxa"/>
            <w:tcBorders>
              <w:top w:val="single" w:sz="4" w:space="0" w:color="auto"/>
              <w:left w:val="single" w:sz="4" w:space="0" w:color="auto"/>
              <w:bottom w:val="single" w:sz="4" w:space="0" w:color="auto"/>
              <w:right w:val="single" w:sz="4" w:space="0" w:color="auto"/>
            </w:tcBorders>
          </w:tcPr>
          <w:p w14:paraId="167752C4" w14:textId="27E8A20A"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ner island of a resistance pool shall have grab rails mounted on the entire top circumference of the island for use as handholds</w:t>
            </w:r>
            <w:r w:rsidR="0005481E">
              <w:rPr>
                <w:rFonts w:ascii="Arial" w:eastAsia="Times New Roman" w:hAnsi="Arial" w:cs="Arial"/>
                <w:sz w:val="18"/>
                <w:szCs w:val="18"/>
              </w:rPr>
              <w:t xml:space="preserve"> by bathers while in the pool</w:t>
            </w:r>
          </w:p>
        </w:tc>
      </w:tr>
      <w:tr w:rsidR="005424C1" w14:paraId="6915D460" w14:textId="77777777" w:rsidTr="00F565CF">
        <w:tc>
          <w:tcPr>
            <w:tcW w:w="1486" w:type="dxa"/>
            <w:tcBorders>
              <w:top w:val="single" w:sz="4" w:space="0" w:color="auto"/>
              <w:left w:val="single" w:sz="4" w:space="0" w:color="auto"/>
              <w:bottom w:val="single" w:sz="4" w:space="0" w:color="auto"/>
              <w:right w:val="single" w:sz="4" w:space="0" w:color="auto"/>
            </w:tcBorders>
          </w:tcPr>
          <w:p w14:paraId="51AFC095" w14:textId="54F9176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40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60847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48921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E7C0173" w14:textId="73040EE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4" w:space="0" w:color="auto"/>
              <w:right w:val="single" w:sz="4" w:space="0" w:color="auto"/>
            </w:tcBorders>
          </w:tcPr>
          <w:p w14:paraId="56507E9B" w14:textId="3C8C594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ropulsion jets are installed in the walls of the resistance pool grate covers shall be provided at each jet discharge point. In the alternative, propulsion jets maybe installed in the floor if they are covered by a grate that will inhibit entrapment or injury of the pool patrons’ feet or limbs.</w:t>
            </w:r>
          </w:p>
        </w:tc>
      </w:tr>
      <w:tr w:rsidR="005424C1" w14:paraId="3326A3B5" w14:textId="77777777" w:rsidTr="00F565CF">
        <w:tc>
          <w:tcPr>
            <w:tcW w:w="1486" w:type="dxa"/>
            <w:tcBorders>
              <w:top w:val="single" w:sz="4" w:space="0" w:color="auto"/>
              <w:left w:val="single" w:sz="4" w:space="0" w:color="auto"/>
              <w:bottom w:val="single" w:sz="4" w:space="0" w:color="auto"/>
              <w:right w:val="single" w:sz="4" w:space="0" w:color="auto"/>
            </w:tcBorders>
          </w:tcPr>
          <w:p w14:paraId="14A16534" w14:textId="3490B05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1394506"/>
                <w14:checkbox>
                  <w14:checked w14:val="1"/>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3135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98880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EB42721" w14:textId="2EEF227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4</w:t>
            </w:r>
          </w:p>
        </w:tc>
        <w:tc>
          <w:tcPr>
            <w:tcW w:w="7563" w:type="dxa"/>
            <w:tcBorders>
              <w:top w:val="single" w:sz="4" w:space="0" w:color="auto"/>
              <w:left w:val="single" w:sz="4" w:space="0" w:color="auto"/>
              <w:bottom w:val="single" w:sz="4" w:space="0" w:color="auto"/>
              <w:right w:val="single" w:sz="4" w:space="0" w:color="auto"/>
            </w:tcBorders>
          </w:tcPr>
          <w:p w14:paraId="304DC90C" w14:textId="1E7EB21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ollowing code provisions do not apply to resistance exercise pools: Sections 454.1.1.1, 454.1.2.2.3.1, 454.1.2.6, and 454.1.2.2.4</w:t>
            </w:r>
          </w:p>
        </w:tc>
      </w:tr>
      <w:tr w:rsidR="005424C1" w14:paraId="0A9252E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NSTRUCTION STANDARDS</w:t>
            </w:r>
          </w:p>
        </w:tc>
      </w:tr>
      <w:tr w:rsidR="005424C1" w14:paraId="6928E4B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82671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7BABA8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5BEBE3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shall be constructed of concrete or other impervious and structurally rigid material. All pools shall be watertight, shall be free from structural cracks and shall have a nontoxic smooth and slip-resistant finish. </w:t>
            </w:r>
            <w:r>
              <w:rPr>
                <w:rFonts w:ascii="Arial" w:eastAsia="Times New Roman" w:hAnsi="Arial" w:cs="Arial"/>
                <w:sz w:val="18"/>
                <w:szCs w:val="18"/>
              </w:rPr>
              <w:t xml:space="preserve"> All elevated pools constructed of concrete shall have waterproofing integral to the mix, or applied over the surface prior to the final surface application. </w:t>
            </w:r>
            <w:r w:rsidRPr="007C1E56">
              <w:rPr>
                <w:rFonts w:ascii="Arial" w:eastAsia="Times New Roman" w:hAnsi="Arial" w:cs="Arial"/>
                <w:sz w:val="18"/>
                <w:szCs w:val="18"/>
              </w:rPr>
              <w:t>All materials shall be installed in accordance with manufacturer’s specifications unless such specifications violate Chapter 64E-9, Florida Administrative Code, rule requirements or the approval criteria of NSF/ANSI Standard 50 or NSF/ANSI Standard 60.</w:t>
            </w:r>
          </w:p>
        </w:tc>
      </w:tr>
      <w:tr w:rsidR="005424C1" w14:paraId="1E67AB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DB2D5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67B81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761AAEB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Pr="007C1E56">
              <w:rPr>
                <w:rFonts w:ascii="Arial" w:eastAsia="Times New Roman" w:hAnsi="Arial" w:cs="Arial"/>
                <w:sz w:val="18"/>
                <w:szCs w:val="18"/>
              </w:rPr>
              <w:t>loors and walls shall be white or</w:t>
            </w:r>
            <w:r>
              <w:rPr>
                <w:rFonts w:ascii="Arial" w:eastAsia="Times New Roman" w:hAnsi="Arial" w:cs="Arial"/>
                <w:sz w:val="18"/>
                <w:szCs w:val="18"/>
              </w:rPr>
              <w:t xml:space="preserve"> light</w:t>
            </w:r>
            <w:r w:rsidRPr="007C1E56">
              <w:rPr>
                <w:rFonts w:ascii="Arial" w:eastAsia="Times New Roman" w:hAnsi="Arial" w:cs="Arial"/>
                <w:sz w:val="18"/>
                <w:szCs w:val="18"/>
              </w:rPr>
              <w:t xml:space="preserve"> pastel in color an</w:t>
            </w:r>
            <w:r>
              <w:rPr>
                <w:rFonts w:ascii="Arial" w:eastAsia="Times New Roman" w:hAnsi="Arial" w:cs="Arial"/>
                <w:sz w:val="18"/>
                <w:szCs w:val="18"/>
              </w:rPr>
              <w:t>d shall have the characteristic</w:t>
            </w:r>
            <w:r w:rsidRPr="007C1E56">
              <w:rPr>
                <w:rFonts w:ascii="Arial" w:eastAsia="Times New Roman" w:hAnsi="Arial" w:cs="Arial"/>
                <w:sz w:val="18"/>
                <w:szCs w:val="18"/>
              </w:rPr>
              <w:t xml:space="preserve"> of reflecti</w:t>
            </w:r>
            <w:r>
              <w:rPr>
                <w:rFonts w:ascii="Arial" w:eastAsia="Times New Roman" w:hAnsi="Arial" w:cs="Arial"/>
                <w:sz w:val="18"/>
                <w:szCs w:val="18"/>
              </w:rPr>
              <w:t xml:space="preserve">ng rather than absorbing light. </w:t>
            </w:r>
            <w:r w:rsidRPr="007C1E56">
              <w:rPr>
                <w:rFonts w:ascii="Arial" w:eastAsia="Times New Roman" w:hAnsi="Arial" w:cs="Arial"/>
                <w:sz w:val="18"/>
                <w:szCs w:val="18"/>
              </w:rPr>
              <w:t>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5424C1" w14:paraId="3CFD0E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3D68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AA4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21131F3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zontal tile used in less than 3’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5424C1" w14:paraId="1AFEF7B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17DBE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5B16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F0F713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5424C1" w14:paraId="7C38E2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7283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24B815" w14:textId="5E98F23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 &amp; 454.1.6.5.3.1.3</w:t>
            </w:r>
          </w:p>
        </w:tc>
        <w:tc>
          <w:tcPr>
            <w:tcW w:w="7563" w:type="dxa"/>
            <w:tcBorders>
              <w:top w:val="single" w:sz="4" w:space="0" w:color="auto"/>
              <w:left w:val="single" w:sz="4" w:space="0" w:color="auto"/>
              <w:bottom w:val="single" w:sz="4" w:space="0" w:color="auto"/>
              <w:right w:val="single" w:sz="4" w:space="0" w:color="auto"/>
            </w:tcBorders>
            <w:hideMark/>
          </w:tcPr>
          <w:p w14:paraId="21B6C88F" w14:textId="25A3978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inch (152 mm) water line tile shall be provided on all pools with automatic skimmer systems, each a minimum size of 1 inch (25 mm) on all sides. Glazed tile that is smooth and easily cleanable shall be utilized.</w:t>
            </w:r>
          </w:p>
        </w:tc>
      </w:tr>
      <w:tr w:rsidR="005424C1" w14:paraId="5A7C60A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4301D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ENSURE IF APPLICABLE</w:t>
            </w:r>
          </w:p>
        </w:tc>
        <w:tc>
          <w:tcPr>
            <w:tcW w:w="1746" w:type="dxa"/>
            <w:tcBorders>
              <w:top w:val="single" w:sz="4" w:space="0" w:color="auto"/>
              <w:left w:val="single" w:sz="4" w:space="0" w:color="auto"/>
              <w:bottom w:val="single" w:sz="18" w:space="0" w:color="auto"/>
              <w:right w:val="single" w:sz="4" w:space="0" w:color="auto"/>
            </w:tcBorders>
            <w:hideMark/>
          </w:tcPr>
          <w:p w14:paraId="7EAAD8B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5424C1" w14:paraId="0F0FD8F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MENSION STANDARDS</w:t>
            </w:r>
          </w:p>
        </w:tc>
      </w:tr>
      <w:tr w:rsidR="005424C1" w14:paraId="5CEAC56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8757C8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3677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62D693A3" w14:textId="1966AD0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pecial Purpose pool walls shall have a clearance of 15 feet (4572 mm),10 feet (3048 mm) for resistance exercise pools, 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t be surrounded by pool deck].)</w:t>
            </w:r>
          </w:p>
        </w:tc>
      </w:tr>
      <w:tr w:rsidR="005424C1" w14:paraId="14BA854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A4F86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DA99C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1495124" w14:textId="5138890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pper part of pool walls in areas 5 feet deep or less shall be within 5 degrees (4572 mm) 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5424C1" w14:paraId="46941C2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96EAC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997C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w:t>
            </w:r>
          </w:p>
        </w:tc>
      </w:tr>
      <w:tr w:rsidR="005424C1" w14:paraId="0B7729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08EC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72EAC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233D906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w:t>
            </w:r>
            <w:r>
              <w:rPr>
                <w:rFonts w:ascii="Arial" w:eastAsia="Times New Roman" w:hAnsi="Arial" w:cs="Arial"/>
                <w:sz w:val="18"/>
                <w:szCs w:val="18"/>
              </w:rPr>
              <w:t>ter edge; chamfering is allowed.</w:t>
            </w:r>
          </w:p>
        </w:tc>
      </w:tr>
      <w:tr w:rsidR="005424C1" w14:paraId="54E697E4" w14:textId="77777777" w:rsidTr="00913C99">
        <w:tc>
          <w:tcPr>
            <w:tcW w:w="1486" w:type="dxa"/>
            <w:tcBorders>
              <w:top w:val="single" w:sz="4" w:space="0" w:color="auto"/>
              <w:left w:val="single" w:sz="4" w:space="0" w:color="auto"/>
              <w:bottom w:val="single" w:sz="4" w:space="0" w:color="auto"/>
              <w:right w:val="single" w:sz="4" w:space="0" w:color="auto"/>
            </w:tcBorders>
          </w:tcPr>
          <w:p w14:paraId="461174F1" w14:textId="7EEA511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E36253D" w14:textId="77777777" w:rsidR="005424C1" w:rsidRPr="002A6736" w:rsidRDefault="005424C1" w:rsidP="005424C1">
            <w:pPr>
              <w:pStyle w:val="NoSpacing"/>
              <w:rPr>
                <w:rFonts w:ascii="Arial" w:hAnsi="Arial" w:cs="Arial"/>
                <w:sz w:val="18"/>
                <w:szCs w:val="18"/>
              </w:rPr>
            </w:pPr>
            <w:r w:rsidRPr="002A6736">
              <w:rPr>
                <w:rFonts w:ascii="Arial" w:hAnsi="Arial" w:cs="Arial"/>
                <w:sz w:val="18"/>
                <w:szCs w:val="18"/>
              </w:rPr>
              <w:t>454.1.2.2.2 &amp;</w:t>
            </w:r>
          </w:p>
          <w:p w14:paraId="26C02296" w14:textId="7E3F8A6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2A6736">
              <w:rPr>
                <w:rFonts w:ascii="Arial"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tcPr>
          <w:p w14:paraId="33FB9096" w14:textId="66AE356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5424C1" w14:paraId="4E7EAF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AEF6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6E0EB45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5424C1" w:rsidRDefault="005424C1" w:rsidP="005424C1">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5424C1" w14:paraId="585E3B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207BA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235671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669BF10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w:t>
            </w:r>
            <w:r>
              <w:rPr>
                <w:rFonts w:ascii="Arial" w:eastAsia="Times New Roman" w:hAnsi="Arial" w:cs="Arial"/>
                <w:sz w:val="18"/>
                <w:szCs w:val="18"/>
              </w:rPr>
              <w:t>s horizontal in areas 5 feet (1</w:t>
            </w:r>
            <w:r w:rsidRPr="007C1E56">
              <w:rPr>
                <w:rFonts w:ascii="Arial" w:eastAsia="Times New Roman" w:hAnsi="Arial" w:cs="Arial"/>
                <w:sz w:val="18"/>
                <w:szCs w:val="18"/>
              </w:rPr>
              <w:t>524 mm) deep or less.</w:t>
            </w:r>
          </w:p>
        </w:tc>
      </w:tr>
      <w:tr w:rsidR="005424C1" w14:paraId="064C28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18F0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CF266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0302323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or slope shall be a maximum 1 unit vertical in 3 units horizontal in areas more than 5 feet (1524 mm) deep.</w:t>
            </w:r>
          </w:p>
        </w:tc>
      </w:tr>
      <w:tr w:rsidR="005424C1" w14:paraId="73F96B0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B383D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587D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39C920BB" w14:textId="339BDFC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ransiti</w:t>
            </w:r>
            <w:r>
              <w:rPr>
                <w:rFonts w:ascii="Arial" w:eastAsia="Times New Roman" w:hAnsi="Arial" w:cs="Arial"/>
                <w:sz w:val="18"/>
                <w:szCs w:val="18"/>
              </w:rPr>
              <w:t>on from a pool floor slope of 1 in 10</w:t>
            </w:r>
            <w:r w:rsidRPr="007C1E56">
              <w:rPr>
                <w:rFonts w:ascii="Arial" w:eastAsia="Times New Roman" w:hAnsi="Arial" w:cs="Arial"/>
                <w:sz w:val="18"/>
                <w:szCs w:val="18"/>
              </w:rPr>
              <w:t xml:space="preserve"> to a greater floor slope has a slope break and safety line.</w:t>
            </w:r>
          </w:p>
        </w:tc>
      </w:tr>
      <w:tr w:rsidR="005424C1" w14:paraId="361BD3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8CD46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D1E8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47FF5A" w14:textId="6B5711D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where appl</w:t>
            </w:r>
            <w:r>
              <w:rPr>
                <w:rFonts w:ascii="Arial" w:eastAsia="Times New Roman" w:hAnsi="Arial" w:cs="Arial"/>
                <w:sz w:val="18"/>
                <w:szCs w:val="18"/>
              </w:rPr>
              <w:t>icable) has 5 feet (1</w:t>
            </w:r>
            <w:r w:rsidRPr="007C1E56">
              <w:rPr>
                <w:rFonts w:ascii="Arial" w:eastAsia="Times New Roman" w:hAnsi="Arial" w:cs="Arial"/>
                <w:sz w:val="18"/>
                <w:szCs w:val="18"/>
              </w:rPr>
              <w:t>524 mm) depth or greater.</w:t>
            </w:r>
          </w:p>
        </w:tc>
      </w:tr>
      <w:tr w:rsidR="005424C1" w14:paraId="5CCAD3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9DCF5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28F9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5FF1DD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2” - 6" (51 to 152 mm) wide dark contrasting tile marking across bottom and up both sides at the transition point.</w:t>
            </w:r>
          </w:p>
        </w:tc>
      </w:tr>
      <w:tr w:rsidR="005424C1" w14:paraId="21A78C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1961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C9E91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70FFD5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safety line mounted with recessed cup anchors 2' (610 mm) before contrasting marking, toward shallow end.</w:t>
            </w:r>
          </w:p>
        </w:tc>
      </w:tr>
      <w:tr w:rsidR="005424C1" w14:paraId="636A5F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6F7F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F335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673509" w14:textId="3C6A2EB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line has visible floats at maximum 7 feet (2134 mm) intervals.</w:t>
            </w:r>
          </w:p>
        </w:tc>
      </w:tr>
      <w:tr w:rsidR="005424C1" w14:paraId="21DD510D"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5424C1" w14:paraId="082D7748" w14:textId="77777777" w:rsidTr="00F24570">
        <w:tc>
          <w:tcPr>
            <w:tcW w:w="1486" w:type="dxa"/>
            <w:tcBorders>
              <w:top w:val="single" w:sz="18" w:space="0" w:color="auto"/>
              <w:left w:val="single" w:sz="4" w:space="0" w:color="auto"/>
              <w:bottom w:val="single" w:sz="4" w:space="0" w:color="auto"/>
              <w:right w:val="single" w:sz="4" w:space="0" w:color="auto"/>
            </w:tcBorders>
          </w:tcPr>
          <w:p w14:paraId="52EAB569" w14:textId="41A04B2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9345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0218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32034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tcPr>
          <w:p w14:paraId="113E6DEA" w14:textId="21EE97D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1</w:t>
            </w:r>
            <w:r w:rsidRPr="007C1E56">
              <w:rPr>
                <w:rFonts w:ascii="Arial" w:eastAsia="Times New Roman" w:hAnsi="Arial" w:cs="Arial"/>
                <w:sz w:val="18"/>
                <w:szCs w:val="18"/>
              </w:rPr>
              <w:t>)</w:t>
            </w:r>
          </w:p>
        </w:tc>
        <w:tc>
          <w:tcPr>
            <w:tcW w:w="7563" w:type="dxa"/>
            <w:tcBorders>
              <w:top w:val="single" w:sz="18" w:space="0" w:color="auto"/>
              <w:left w:val="single" w:sz="4" w:space="0" w:color="auto"/>
              <w:bottom w:val="single" w:sz="4" w:space="0" w:color="auto"/>
              <w:right w:val="single" w:sz="4" w:space="0" w:color="auto"/>
            </w:tcBorders>
          </w:tcPr>
          <w:p w14:paraId="230B6BA6" w14:textId="5943C63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water depth shall be 3 feet (914 mm), except in sun shelves, wading pools, water-activity pools, spas and zero entry areas.</w:t>
            </w:r>
          </w:p>
        </w:tc>
      </w:tr>
      <w:tr w:rsidR="005424C1" w14:paraId="3C44DDD4" w14:textId="77777777" w:rsidTr="00F24570">
        <w:tc>
          <w:tcPr>
            <w:tcW w:w="1486" w:type="dxa"/>
            <w:tcBorders>
              <w:top w:val="single" w:sz="4" w:space="0" w:color="auto"/>
              <w:left w:val="single" w:sz="4" w:space="0" w:color="auto"/>
              <w:bottom w:val="single" w:sz="4" w:space="0" w:color="auto"/>
              <w:right w:val="single" w:sz="4" w:space="0" w:color="auto"/>
            </w:tcBorders>
            <w:hideMark/>
          </w:tcPr>
          <w:p w14:paraId="427B348B" w14:textId="3F8D95A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9B83A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4" w:space="0" w:color="auto"/>
              <w:left w:val="single" w:sz="4" w:space="0" w:color="auto"/>
              <w:bottom w:val="single" w:sz="4" w:space="0" w:color="auto"/>
              <w:right w:val="single" w:sz="4" w:space="0" w:color="auto"/>
            </w:tcBorders>
            <w:hideMark/>
          </w:tcPr>
          <w:p w14:paraId="68165843" w14:textId="1E46A08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manent depth markings followed by the appropriate full or abbreviated words “FEET,” “FT,” or “INCHES,” “IN,” shall be installed in minimum 4-inch-high (102 mm) numbers and letters on a contrasting background.</w:t>
            </w:r>
          </w:p>
        </w:tc>
      </w:tr>
      <w:tr w:rsidR="005424C1" w14:paraId="07B514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FEDF8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D27C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3.1(2) </w:t>
            </w:r>
          </w:p>
        </w:tc>
        <w:tc>
          <w:tcPr>
            <w:tcW w:w="7563" w:type="dxa"/>
            <w:tcBorders>
              <w:top w:val="single" w:sz="4" w:space="0" w:color="auto"/>
              <w:left w:val="single" w:sz="4" w:space="0" w:color="auto"/>
              <w:bottom w:val="single" w:sz="4" w:space="0" w:color="auto"/>
              <w:right w:val="single" w:sz="4" w:space="0" w:color="auto"/>
            </w:tcBorders>
            <w:hideMark/>
          </w:tcPr>
          <w:p w14:paraId="3A025CF6" w14:textId="7C41E46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ers shall indicate actual depth within 3 inches (76 mm). *Measured at normal operating water level when measured 3 feet (914 m</w:t>
            </w:r>
            <w:r>
              <w:rPr>
                <w:rFonts w:ascii="Arial" w:eastAsia="Times New Roman" w:hAnsi="Arial" w:cs="Arial"/>
                <w:sz w:val="18"/>
                <w:szCs w:val="18"/>
                <w:vertAlign w:val="superscript"/>
              </w:rPr>
              <w:t>3</w:t>
            </w:r>
            <w:r>
              <w:rPr>
                <w:rFonts w:ascii="Arial" w:eastAsia="Times New Roman" w:hAnsi="Arial" w:cs="Arial"/>
                <w:sz w:val="18"/>
                <w:szCs w:val="18"/>
              </w:rPr>
              <w:t>) from the pool wall.</w:t>
            </w:r>
          </w:p>
        </w:tc>
      </w:tr>
      <w:tr w:rsidR="005424C1" w14:paraId="708A35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D6B9A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9DC9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595016DE" w14:textId="39E9F5C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 a minimum, the markings shall be located on both sides of the pool at the shallow end, slope break, deep-end wall and deep point (if located more than 5 feet(1524 mm) from the deep-end wall).</w:t>
            </w:r>
          </w:p>
        </w:tc>
      </w:tr>
      <w:tr w:rsidR="005424C1" w14:paraId="734CAC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28EA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7E04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7FF4F44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are visible from inside the pool and from the deck.</w:t>
            </w:r>
          </w:p>
        </w:tc>
      </w:tr>
      <w:tr w:rsidR="005424C1" w14:paraId="213F1A5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1B6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7B0FF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141FC116" w14:textId="607E23D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perimeter distance between depth markings is 25 feet Pool size and geometry may necessitate additional depth marking placements about all sides of the pool to meet this requirement.</w:t>
            </w:r>
          </w:p>
        </w:tc>
      </w:tr>
      <w:tr w:rsidR="005424C1" w14:paraId="7AB74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CE37CE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3AEA2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535C445" w14:textId="067D0AB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w:t>
            </w:r>
            <w:r>
              <w:rPr>
                <w:rFonts w:ascii="Arial" w:eastAsia="Times New Roman" w:hAnsi="Arial" w:cs="Arial"/>
                <w:sz w:val="18"/>
                <w:szCs w:val="18"/>
              </w:rPr>
              <w:t xml:space="preserve">a </w:t>
            </w:r>
            <w:r w:rsidRPr="007C1E56">
              <w:rPr>
                <w:rFonts w:ascii="Arial" w:eastAsia="Times New Roman" w:hAnsi="Arial" w:cs="Arial"/>
                <w:sz w:val="18"/>
                <w:szCs w:val="18"/>
              </w:rPr>
              <w:t xml:space="preserve">curb is provided, </w:t>
            </w:r>
            <w:r>
              <w:rPr>
                <w:rFonts w:ascii="Arial" w:eastAsia="Times New Roman" w:hAnsi="Arial" w:cs="Arial"/>
                <w:sz w:val="18"/>
                <w:szCs w:val="18"/>
              </w:rPr>
              <w:t xml:space="preserve">the </w:t>
            </w:r>
            <w:r w:rsidRPr="007C1E56">
              <w:rPr>
                <w:rFonts w:ascii="Arial" w:eastAsia="Times New Roman" w:hAnsi="Arial" w:cs="Arial"/>
                <w:sz w:val="18"/>
                <w:szCs w:val="18"/>
              </w:rPr>
              <w:t xml:space="preserve">depth markings </w:t>
            </w:r>
            <w:r>
              <w:rPr>
                <w:rFonts w:ascii="Arial" w:eastAsia="Times New Roman" w:hAnsi="Arial" w:cs="Arial"/>
                <w:sz w:val="18"/>
                <w:szCs w:val="18"/>
              </w:rPr>
              <w:t>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inside and outside or top of the pool curb.</w:t>
            </w:r>
          </w:p>
        </w:tc>
      </w:tr>
      <w:tr w:rsidR="005424C1" w14:paraId="36DC9D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121E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314BC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C356125" w14:textId="3C1E02B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 depth markings 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edge of the deck within 2 feet</w:t>
            </w:r>
            <w:r w:rsidRPr="007C1E56">
              <w:rPr>
                <w:rFonts w:ascii="Arial" w:eastAsia="Times New Roman" w:hAnsi="Arial" w:cs="Arial"/>
                <w:sz w:val="18"/>
                <w:szCs w:val="18"/>
              </w:rPr>
              <w:t xml:space="preserve">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p>
        </w:tc>
      </w:tr>
      <w:tr w:rsidR="005424C1" w14:paraId="27483D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8CBE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6FD2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EEFF9A1" w14:textId="032F26D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open type gutters designs are utilized, depth markers shall be located on the back of the gutter wall.</w:t>
            </w:r>
          </w:p>
        </w:tc>
      </w:tr>
      <w:tr w:rsidR="005424C1" w14:paraId="72CE55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5DD1D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47D7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213206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5424C1" w14:paraId="6F37EB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A19A7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AF3F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5)</w:t>
            </w:r>
          </w:p>
        </w:tc>
        <w:tc>
          <w:tcPr>
            <w:tcW w:w="7563" w:type="dxa"/>
            <w:tcBorders>
              <w:top w:val="single" w:sz="4" w:space="0" w:color="auto"/>
              <w:left w:val="single" w:sz="4" w:space="0" w:color="auto"/>
              <w:bottom w:val="single" w:sz="4" w:space="0" w:color="auto"/>
              <w:right w:val="single" w:sz="4" w:space="0" w:color="auto"/>
            </w:tcBorders>
            <w:hideMark/>
          </w:tcPr>
          <w:p w14:paraId="1835A8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5D9D1B94" w14:textId="43B39CD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ternatively, tile depth markers may be placed at the top of the pool wall just under the water level. Depth markers placed on the pool deck shall be within 3 feet (914 mm) of the water.</w:t>
            </w:r>
          </w:p>
        </w:tc>
      </w:tr>
      <w:tr w:rsidR="005424C1" w14:paraId="0CEEF5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186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867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4C12EBDA" w14:textId="5664DF0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not part of an approved diving bowl, tile "NO DIVING" markings are on the curb top or deck within 2 feet (610 mm) of water edge on each side of pool with a maximum distance between markings of 25 feet (7620 mm).</w:t>
            </w:r>
          </w:p>
        </w:tc>
      </w:tr>
      <w:tr w:rsidR="005424C1" w14:paraId="544452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5B202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EDAE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295C4809" w14:textId="343F680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NO DIVING" markings are at least 4-inch high (102 mm) high and contrasting; or a 6-inch (152 mm) tile with min. 4-inch (102 mm) or larger red international “NO DIVING” symbol.  (“NO DIVING” markings are not required within the swimming pool)</w:t>
            </w:r>
          </w:p>
        </w:tc>
      </w:tr>
      <w:tr w:rsidR="005424C1" w14:paraId="252E69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2BE1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6641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5FFA6CD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installed on horizontal surfaces have a slip-resistant finish.</w:t>
            </w:r>
          </w:p>
        </w:tc>
      </w:tr>
      <w:tr w:rsidR="005424C1" w14:paraId="32B8FEC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41E3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81CF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24ECFD2A" w14:textId="7B1C732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shall be tile. Markings shall be flush with the surrounding area where placed and recessed if necessary to provide a smooth finish that will avoid creation of an injury hazard to bathers.</w:t>
            </w:r>
          </w:p>
        </w:tc>
      </w:tr>
      <w:tr w:rsidR="005424C1" w14:paraId="5A3D24F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12D13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07CD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4EF2F8BC" w14:textId="552575C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w:t>
            </w:r>
          </w:p>
        </w:tc>
      </w:tr>
      <w:tr w:rsidR="005424C1" w14:paraId="5C668C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6BF8A9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35B1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7FE3ACB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that are not conducive to tile can employ other equivalent markings as stated in item above.</w:t>
            </w:r>
          </w:p>
        </w:tc>
      </w:tr>
      <w:tr w:rsidR="005424C1" w14:paraId="26B190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536580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C777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2</w:t>
            </w:r>
          </w:p>
        </w:tc>
        <w:tc>
          <w:tcPr>
            <w:tcW w:w="7563" w:type="dxa"/>
            <w:tcBorders>
              <w:top w:val="single" w:sz="4" w:space="0" w:color="auto"/>
              <w:left w:val="single" w:sz="4" w:space="0" w:color="auto"/>
              <w:bottom w:val="single" w:sz="4" w:space="0" w:color="auto"/>
              <w:right w:val="single" w:sz="4" w:space="0" w:color="auto"/>
            </w:tcBorders>
            <w:hideMark/>
          </w:tcPr>
          <w:p w14:paraId="54DFBF0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5424C1" w14:paraId="601894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3B42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F3DB2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5424C1" w14:paraId="17BEA4D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107F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E9802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44F83B9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inch high (25.4 mm).</w:t>
            </w:r>
          </w:p>
        </w:tc>
      </w:tr>
      <w:tr w:rsidR="005424C1" w14:paraId="2E6326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7C5CA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9ED01C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52B89115"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6D6A84EF" w14:textId="08B26FFF" w:rsidR="005424C1" w:rsidRDefault="005424C1" w:rsidP="005424C1">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FOOD OR BEVERAGES IN THE POOL OR ON POOL WET DECK. COMMERCIALLY BOTTLED WATER IN PLASTIC BOTTLES IS ALLOWED ON THE POOL WET DECK FOR POOL PATRON HYDRATION.  </w:t>
            </w:r>
          </w:p>
          <w:p w14:paraId="43F78019" w14:textId="77777777" w:rsidR="005424C1" w:rsidRDefault="005424C1" w:rsidP="005424C1">
            <w:pPr>
              <w:pStyle w:val="ListParagraph"/>
              <w:spacing w:beforeAutospacing="0" w:after="80"/>
              <w:ind w:left="255"/>
              <w:rPr>
                <w:rFonts w:ascii="Arial" w:eastAsia="Times New Roman" w:hAnsi="Arial" w:cs="Arial"/>
                <w:b/>
                <w:bCs/>
                <w:sz w:val="18"/>
                <w:szCs w:val="18"/>
              </w:rPr>
            </w:pPr>
          </w:p>
          <w:p w14:paraId="2A7ABB70" w14:textId="77777777" w:rsidR="005424C1" w:rsidRDefault="005424C1" w:rsidP="005424C1">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GLASS OR ANIMALS IN THE FENCED </w:t>
            </w:r>
            <w:r>
              <w:rPr>
                <w:rFonts w:ascii="Arial" w:eastAsia="Times New Roman" w:hAnsi="Arial" w:cs="Arial"/>
                <w:b/>
                <w:bCs/>
                <w:sz w:val="18"/>
                <w:szCs w:val="18"/>
              </w:rPr>
              <w:t>POOL AREA (OR 50 FEET (15,240 mm</w:t>
            </w:r>
            <w:r w:rsidRPr="00935EF7">
              <w:rPr>
                <w:rFonts w:ascii="Arial" w:eastAsia="Times New Roman" w:hAnsi="Arial" w:cs="Arial"/>
                <w:b/>
                <w:bCs/>
                <w:sz w:val="18"/>
                <w:szCs w:val="18"/>
              </w:rPr>
              <w:t>) FROM UNFENCED POOL).</w:t>
            </w:r>
          </w:p>
          <w:p w14:paraId="41757FD8" w14:textId="77777777" w:rsidR="005424C1" w:rsidRDefault="005424C1" w:rsidP="005424C1">
            <w:pPr>
              <w:pStyle w:val="ListParagraph"/>
              <w:spacing w:beforeAutospacing="0" w:after="80"/>
              <w:ind w:left="255"/>
              <w:rPr>
                <w:rFonts w:ascii="Arial" w:eastAsia="Times New Roman" w:hAnsi="Arial" w:cs="Arial"/>
                <w:b/>
                <w:bCs/>
                <w:sz w:val="18"/>
                <w:szCs w:val="18"/>
                <w:u w:val="single"/>
              </w:rPr>
            </w:pPr>
          </w:p>
          <w:p w14:paraId="53B6583C" w14:textId="77777777" w:rsidR="005424C1" w:rsidRPr="00DC0842" w:rsidRDefault="005424C1" w:rsidP="005424C1">
            <w:pPr>
              <w:pStyle w:val="ListParagraph"/>
              <w:spacing w:beforeAutospacing="0" w:after="80"/>
              <w:ind w:left="255"/>
              <w:rPr>
                <w:rFonts w:ascii="Arial" w:eastAsia="Times New Roman" w:hAnsi="Arial" w:cs="Arial"/>
                <w:b/>
                <w:bCs/>
                <w:sz w:val="18"/>
                <w:szCs w:val="18"/>
                <w:u w:val="single"/>
              </w:rPr>
            </w:pPr>
            <w:r w:rsidRPr="00DC0842">
              <w:rPr>
                <w:rFonts w:ascii="Arial" w:eastAsia="Times New Roman" w:hAnsi="Arial" w:cs="Arial"/>
                <w:b/>
                <w:bCs/>
                <w:sz w:val="18"/>
                <w:szCs w:val="18"/>
                <w:u w:val="single"/>
              </w:rPr>
              <w:t>Exception: Service animals as defined in s. 413.08, F.S. All animals are prohibited to enter the pool water or onto the drained area of an interactive water feature</w:t>
            </w:r>
            <w:r w:rsidRPr="00DC0842">
              <w:rPr>
                <w:rFonts w:ascii="Arial" w:eastAsia="Times New Roman" w:hAnsi="Arial" w:cs="Arial"/>
                <w:b/>
                <w:bCs/>
                <w:sz w:val="18"/>
                <w:szCs w:val="18"/>
              </w:rPr>
              <w:t xml:space="preserve"> </w:t>
            </w:r>
          </w:p>
          <w:p w14:paraId="1563DCAD" w14:textId="77777777" w:rsidR="005424C1" w:rsidRPr="007C1E56" w:rsidRDefault="005424C1" w:rsidP="005424C1">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3.</w:t>
            </w:r>
            <w:r w:rsidRPr="007C1E56">
              <w:rPr>
                <w:rFonts w:ascii="Arial" w:eastAsia="Times New Roman" w:hAnsi="Arial" w:cs="Arial"/>
                <w:b/>
                <w:bCs/>
                <w:sz w:val="18"/>
                <w:szCs w:val="18"/>
              </w:rPr>
              <w:t xml:space="preserve"> BATHING LOAD: ___ PERSONS.   </w:t>
            </w:r>
          </w:p>
          <w:p w14:paraId="33159B63" w14:textId="77777777" w:rsidR="005424C1" w:rsidRPr="007C1E56" w:rsidRDefault="005424C1" w:rsidP="005424C1">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4.</w:t>
            </w:r>
            <w:r w:rsidRPr="007C1E56">
              <w:rPr>
                <w:rFonts w:ascii="Arial" w:eastAsia="Times New Roman" w:hAnsi="Arial" w:cs="Arial"/>
                <w:b/>
                <w:bCs/>
                <w:sz w:val="18"/>
                <w:szCs w:val="18"/>
              </w:rPr>
              <w:t xml:space="preserve"> POOL HOURS: __ A.M. TO __ P.M. </w:t>
            </w:r>
            <w:r w:rsidRPr="007C1E56">
              <w:rPr>
                <w:rFonts w:ascii="Arial" w:eastAsia="Times New Roman" w:hAnsi="Arial" w:cs="Arial"/>
                <w:sz w:val="18"/>
                <w:szCs w:val="18"/>
              </w:rPr>
              <w:t xml:space="preserve">  (DAWN TO DUSK is approved for pool hours if the pool is not certified for night usage)</w:t>
            </w:r>
          </w:p>
          <w:p w14:paraId="5EF6E3D4" w14:textId="77777777" w:rsidR="005424C1" w:rsidRPr="007C1E56" w:rsidRDefault="005424C1" w:rsidP="005424C1">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5.</w:t>
            </w:r>
            <w:r w:rsidRPr="007C1E56">
              <w:rPr>
                <w:rFonts w:ascii="Arial" w:eastAsia="Times New Roman" w:hAnsi="Arial" w:cs="Arial"/>
                <w:b/>
                <w:bCs/>
                <w:sz w:val="18"/>
                <w:szCs w:val="18"/>
              </w:rPr>
              <w:t xml:space="preserve"> SHOWER BEFORE ENTERING.</w:t>
            </w:r>
            <w:r w:rsidRPr="007C1E56">
              <w:rPr>
                <w:rFonts w:ascii="Arial" w:eastAsia="Times New Roman" w:hAnsi="Arial" w:cs="Arial"/>
                <w:sz w:val="18"/>
                <w:szCs w:val="18"/>
              </w:rPr>
              <w:t xml:space="preserve">   </w:t>
            </w:r>
          </w:p>
          <w:p w14:paraId="408F2511" w14:textId="77777777" w:rsidR="005424C1" w:rsidRPr="007C1E56" w:rsidRDefault="005424C1" w:rsidP="005424C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6. “</w:t>
            </w:r>
            <w:r w:rsidRPr="007C1E56">
              <w:rPr>
                <w:rFonts w:ascii="Arial" w:eastAsia="Times New Roman" w:hAnsi="Arial" w:cs="Arial"/>
                <w:b/>
                <w:bCs/>
                <w:sz w:val="18"/>
                <w:szCs w:val="18"/>
              </w:rPr>
              <w:t>NO DIVING</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Pr="007C1E56">
              <w:rPr>
                <w:rFonts w:ascii="Arial" w:eastAsia="Times New Roman" w:hAnsi="Arial" w:cs="Arial"/>
                <w:sz w:val="18"/>
                <w:szCs w:val="18"/>
              </w:rPr>
              <w:t xml:space="preserve"> is required for pools of 200 square feet (18.58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in area or greater without an approved diving well configuration. </w:t>
            </w:r>
          </w:p>
          <w:p w14:paraId="4E8DC9FA" w14:textId="77777777" w:rsidR="005424C1" w:rsidRPr="007C1E56" w:rsidRDefault="005424C1" w:rsidP="005424C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7.</w:t>
            </w:r>
            <w:r w:rsidRPr="007C1E56">
              <w:rPr>
                <w:rFonts w:ascii="Arial" w:eastAsia="Times New Roman" w:hAnsi="Arial" w:cs="Arial"/>
                <w:b/>
                <w:bCs/>
                <w:sz w:val="18"/>
                <w:szCs w:val="18"/>
              </w:rPr>
              <w:t xml:space="preserve"> DO NOT SWALLOW THE POOL WATER</w:t>
            </w:r>
            <w:r w:rsidRPr="007C1E56">
              <w:rPr>
                <w:rFonts w:ascii="Arial" w:eastAsia="Times New Roman" w:hAnsi="Arial" w:cs="Arial"/>
                <w:sz w:val="18"/>
                <w:szCs w:val="18"/>
              </w:rPr>
              <w:t>. (This statement shall be added to signs at pools that conduct alterations as that term is defined)</w:t>
            </w:r>
          </w:p>
          <w:p w14:paraId="2D86FB4B" w14:textId="308A5CA1" w:rsidR="005424C1" w:rsidRDefault="005424C1" w:rsidP="005424C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lastRenderedPageBreak/>
              <w:t xml:space="preserve"> </w:t>
            </w:r>
            <w:r w:rsidRPr="007C1E56">
              <w:rPr>
                <w:rFonts w:ascii="Arial" w:eastAsia="Times New Roman" w:hAnsi="Arial" w:cs="Arial"/>
                <w:sz w:val="18"/>
                <w:szCs w:val="18"/>
              </w:rPr>
              <w:t>8. “</w:t>
            </w:r>
            <w:r w:rsidRPr="007C1E56">
              <w:rPr>
                <w:rFonts w:ascii="Arial" w:eastAsia="Times New Roman" w:hAnsi="Arial" w:cs="Arial"/>
                <w:b/>
                <w:bCs/>
                <w:sz w:val="18"/>
                <w:szCs w:val="18"/>
              </w:rPr>
              <w:t>POOL MAXIMUM DEPTH: ___ FEET</w:t>
            </w:r>
            <w:r>
              <w:rPr>
                <w:rFonts w:ascii="Arial" w:eastAsia="Times New Roman" w:hAnsi="Arial" w:cs="Arial"/>
                <w:b/>
                <w:bCs/>
                <w:sz w:val="18"/>
                <w:szCs w:val="18"/>
              </w:rPr>
              <w:t xml:space="preserve"> ___ INCHES</w:t>
            </w:r>
            <w:r>
              <w:rPr>
                <w:rFonts w:ascii="Arial" w:eastAsia="Times New Roman" w:hAnsi="Arial" w:cs="Arial"/>
                <w:sz w:val="18"/>
                <w:szCs w:val="18"/>
              </w:rPr>
              <w:t xml:space="preserve">, </w:t>
            </w:r>
            <w:r w:rsidRPr="007C1E56">
              <w:rPr>
                <w:rFonts w:ascii="Arial" w:eastAsia="Times New Roman" w:hAnsi="Arial" w:cs="Arial"/>
                <w:sz w:val="18"/>
                <w:szCs w:val="18"/>
              </w:rPr>
              <w:t xml:space="preserve">in </w:t>
            </w:r>
            <w:r w:rsidRPr="007C1E56">
              <w:rPr>
                <w:rFonts w:ascii="Arial" w:eastAsia="Times New Roman" w:hAnsi="Arial" w:cs="Arial"/>
                <w:sz w:val="18"/>
                <w:szCs w:val="18"/>
                <w:u w:val="single"/>
              </w:rPr>
              <w:t>2-inch (51 mm) letters</w:t>
            </w:r>
          </w:p>
        </w:tc>
      </w:tr>
      <w:tr w:rsidR="005424C1" w14:paraId="7CDC444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5424C1" w14:paraId="463CD2F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934947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1305B1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18" w:space="0" w:color="auto"/>
              <w:left w:val="single" w:sz="4" w:space="0" w:color="auto"/>
              <w:bottom w:val="single" w:sz="4" w:space="0" w:color="auto"/>
              <w:right w:val="single" w:sz="4" w:space="0" w:color="auto"/>
            </w:tcBorders>
            <w:hideMark/>
          </w:tcPr>
          <w:p w14:paraId="17237499" w14:textId="21C4903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ools shall have a me</w:t>
            </w:r>
            <w:r>
              <w:rPr>
                <w:rFonts w:ascii="Arial" w:eastAsia="Times New Roman" w:hAnsi="Arial" w:cs="Arial"/>
                <w:sz w:val="18"/>
                <w:szCs w:val="18"/>
              </w:rPr>
              <w:t xml:space="preserve">ans of access every 75 feet (22 </w:t>
            </w:r>
            <w:r w:rsidRPr="007C1E56">
              <w:rPr>
                <w:rFonts w:ascii="Arial" w:eastAsia="Times New Roman" w:hAnsi="Arial" w:cs="Arial"/>
                <w:sz w:val="18"/>
                <w:szCs w:val="18"/>
              </w:rPr>
              <w:t xml:space="preserve">860 mm) of pool perimeter with a minimum of two, located so as </w:t>
            </w:r>
            <w:r>
              <w:rPr>
                <w:rFonts w:ascii="Arial" w:eastAsia="Times New Roman" w:hAnsi="Arial" w:cs="Arial"/>
                <w:sz w:val="18"/>
                <w:szCs w:val="18"/>
              </w:rPr>
              <w:t xml:space="preserve">to serve both ends of the pool, </w:t>
            </w:r>
            <w:r w:rsidRPr="00CB50C4">
              <w:rPr>
                <w:rFonts w:ascii="Arial" w:eastAsia="Times New Roman" w:hAnsi="Arial" w:cs="Arial"/>
                <w:iCs/>
                <w:sz w:val="18"/>
                <w:szCs w:val="18"/>
              </w:rPr>
              <w:t>except for swimming pools with eight (8) or more lap lanes, which shall have means of acces</w:t>
            </w:r>
            <w:r>
              <w:rPr>
                <w:rFonts w:ascii="Arial" w:eastAsia="Times New Roman" w:hAnsi="Arial" w:cs="Arial"/>
                <w:iCs/>
                <w:sz w:val="18"/>
                <w:szCs w:val="18"/>
              </w:rPr>
              <w:t xml:space="preserve">s every 90 feet (27 </w:t>
            </w:r>
            <w:r w:rsidRPr="00CB50C4">
              <w:rPr>
                <w:rFonts w:ascii="Arial" w:eastAsia="Times New Roman" w:hAnsi="Arial" w:cs="Arial"/>
                <w:iCs/>
                <w:sz w:val="18"/>
                <w:szCs w:val="18"/>
              </w:rPr>
              <w:t>432 mm) of pool perimeter in the lap lane area</w:t>
            </w:r>
            <w:r>
              <w:rPr>
                <w:rFonts w:ascii="Arial" w:eastAsia="Times New Roman" w:hAnsi="Arial" w:cs="Arial"/>
                <w:sz w:val="18"/>
                <w:szCs w:val="18"/>
              </w:rPr>
              <w:t xml:space="preserve">. </w:t>
            </w:r>
            <w:r w:rsidRPr="007C1E56">
              <w:rPr>
                <w:rFonts w:ascii="Arial" w:eastAsia="Times New Roman" w:hAnsi="Arial" w:cs="Arial"/>
                <w:sz w:val="18"/>
                <w:szCs w:val="18"/>
              </w:rPr>
              <w:t>In addition, an access point shall be provided at the deep portion, if the deep portion is not at one end of the pool.</w:t>
            </w:r>
          </w:p>
        </w:tc>
      </w:tr>
      <w:tr w:rsidR="005424C1" w14:paraId="4D76B3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774A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39903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079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61018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961485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4" w:space="0" w:color="auto"/>
              <w:left w:val="single" w:sz="4" w:space="0" w:color="auto"/>
              <w:bottom w:val="single" w:sz="4" w:space="0" w:color="auto"/>
              <w:right w:val="single" w:sz="4" w:space="0" w:color="auto"/>
            </w:tcBorders>
            <w:hideMark/>
          </w:tcPr>
          <w:p w14:paraId="3420129C" w14:textId="4EA0E6D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deep portion</w:t>
            </w:r>
            <w:r>
              <w:rPr>
                <w:rFonts w:ascii="Arial" w:eastAsia="Times New Roman" w:hAnsi="Arial" w:cs="Arial"/>
                <w:sz w:val="18"/>
                <w:szCs w:val="18"/>
              </w:rPr>
              <w:t xml:space="preserve"> of the pool is over 30 feet (9</w:t>
            </w:r>
            <w:r w:rsidRPr="007C1E56">
              <w:rPr>
                <w:rFonts w:ascii="Arial" w:eastAsia="Times New Roman" w:hAnsi="Arial" w:cs="Arial"/>
                <w:sz w:val="18"/>
                <w:szCs w:val="18"/>
              </w:rPr>
              <w:t>144 mm) wide, both sides of this area shall have a means of access. Access shall consist of ladders, stairs, recessed treads</w:t>
            </w:r>
            <w:r>
              <w:rPr>
                <w:rFonts w:ascii="Arial" w:eastAsia="Times New Roman" w:hAnsi="Arial" w:cs="Arial"/>
                <w:sz w:val="18"/>
                <w:szCs w:val="18"/>
              </w:rPr>
              <w:t>, sun shelves</w:t>
            </w:r>
            <w:r w:rsidRPr="007C1E56">
              <w:rPr>
                <w:rFonts w:ascii="Arial" w:eastAsia="Times New Roman" w:hAnsi="Arial" w:cs="Arial"/>
                <w:sz w:val="18"/>
                <w:szCs w:val="18"/>
              </w:rPr>
              <w:t xml:space="preserve"> or swimouts and maybe used in combination. </w:t>
            </w:r>
            <w:r w:rsidRPr="007C1E56">
              <w:rPr>
                <w:rFonts w:ascii="Arial" w:eastAsia="Times New Roman" w:hAnsi="Arial" w:cs="Arial"/>
                <w:b/>
                <w:bCs/>
                <w:sz w:val="18"/>
                <w:szCs w:val="18"/>
              </w:rPr>
              <w:t>All treads shall have a slip resistant surface.</w:t>
            </w:r>
          </w:p>
        </w:tc>
      </w:tr>
      <w:tr w:rsidR="005424C1" w14:paraId="673D51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4047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BD137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59F9C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be of the cross braced type and shall be constructed of corrosion-resistant materials and be securely anchored into the pool deck.</w:t>
            </w:r>
          </w:p>
        </w:tc>
      </w:tr>
      <w:tr w:rsidR="005424C1" w14:paraId="0813048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663056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D406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3FC10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between the ladder and pool wall shall be between 3 to 6 inches (76 mm to 152 mm).</w:t>
            </w:r>
          </w:p>
        </w:tc>
      </w:tr>
      <w:tr w:rsidR="005424C1" w14:paraId="7C3B1E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A08D3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55AA2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F6E799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extend at least 28 inches (711 mm) and no more than 40 inches (1,016 mm) above the pool deck</w:t>
            </w:r>
          </w:p>
        </w:tc>
      </w:tr>
      <w:tr w:rsidR="005424C1" w14:paraId="7E530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1E1CD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4A37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253F094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 bottom braces shall have intact end caps or bumpers that rest firmly against the pool wall.</w:t>
            </w:r>
          </w:p>
        </w:tc>
      </w:tr>
      <w:tr w:rsidR="005424C1" w14:paraId="28A9A69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6F78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F280E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1482B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5424C1" w14:paraId="286BD2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F67A54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3D3D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2</w:t>
            </w:r>
          </w:p>
        </w:tc>
        <w:tc>
          <w:tcPr>
            <w:tcW w:w="7563" w:type="dxa"/>
            <w:tcBorders>
              <w:top w:val="single" w:sz="4" w:space="0" w:color="auto"/>
              <w:left w:val="single" w:sz="4" w:space="0" w:color="auto"/>
              <w:bottom w:val="single" w:sz="4" w:space="0" w:color="auto"/>
              <w:right w:val="single" w:sz="4" w:space="0" w:color="auto"/>
            </w:tcBorders>
            <w:hideMark/>
          </w:tcPr>
          <w:p w14:paraId="4664E9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5424C1" w14:paraId="0555A0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7803F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3E12A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265E28F2" w14:textId="03F0B07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tairs shall have a minimum tread width of 10 inches (254 mm) and a maximum width of 48” (1,219 mm) for a minimum tread length of 24 inches (610 mm) and a maximum riser height of 10 inches (254 mm).</w:t>
            </w:r>
          </w:p>
        </w:tc>
      </w:tr>
      <w:tr w:rsidR="005424C1" w14:paraId="5F3247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EA389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8ABE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9C370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reads and risers between the top and bottom treads shall be uniform to within ½” (12.7 mm) in width and height. </w:t>
            </w:r>
          </w:p>
          <w:p w14:paraId="29D15839" w14:textId="5DA71BA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iser heights shall be measured at the marked step edges and the differences in elevation shall be considered the riser heights. (</w:t>
            </w:r>
            <w:r>
              <w:rPr>
                <w:rFonts w:ascii="Arial" w:eastAsia="Times New Roman" w:hAnsi="Arial" w:cs="Arial"/>
                <w:b/>
                <w:sz w:val="18"/>
                <w:szCs w:val="18"/>
              </w:rPr>
              <w:t>Exception:</w:t>
            </w:r>
            <w:r>
              <w:rPr>
                <w:rFonts w:ascii="Arial" w:eastAsia="Times New Roman" w:hAnsi="Arial" w:cs="Arial"/>
                <w:sz w:val="18"/>
                <w:szCs w:val="18"/>
              </w:rPr>
              <w:t xml:space="preserve"> Where a gutter is used as a top step, the gutter’s 2 inch slope from lip to the drain shall be continuous for the full length of the stairs, and the riser from the gutter to the next tread need not be uniform with the remaining risers and treads.)</w:t>
            </w:r>
          </w:p>
        </w:tc>
      </w:tr>
      <w:tr w:rsidR="005424C1" w14:paraId="17740D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F8FC5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F5FF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5047A22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Pr>
                <w:rFonts w:ascii="Arial" w:eastAsia="Times New Roman" w:hAnsi="Arial" w:cs="Arial"/>
                <w:b/>
                <w:bCs/>
                <w:sz w:val="18"/>
                <w:szCs w:val="18"/>
              </w:rPr>
              <w:t>Tile shall be slip resistant.</w:t>
            </w:r>
            <w:r>
              <w:rPr>
                <w:rFonts w:ascii="Arial" w:eastAsia="Times New Roman" w:hAnsi="Arial" w:cs="Arial"/>
                <w:sz w:val="18"/>
                <w:szCs w:val="18"/>
              </w:rPr>
              <w:t xml:space="preserve"> </w:t>
            </w:r>
          </w:p>
          <w:p w14:paraId="672527C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5424C1" w14:paraId="52D865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37E7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AADD3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EF472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5424C1" w14:paraId="6BAF72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B4D58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719AB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5424C1" w14:paraId="0D94097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BC312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70C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35ACDC0" w14:textId="2AB148C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wimouts extend 18 inches (457 mm) to 24 inches (610 mm) back from the pool wall. </w:t>
            </w:r>
          </w:p>
        </w:tc>
      </w:tr>
      <w:tr w:rsidR="005424C1" w14:paraId="0C1B77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3B9BA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CF40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9F66207" w14:textId="5DEFECE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s are 4 to 5 feet (1219 mm to 1524 mm) wide.</w:t>
            </w:r>
          </w:p>
        </w:tc>
      </w:tr>
      <w:tr w:rsidR="005424C1" w14:paraId="7FCDF5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CB904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6AB8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934F5FD" w14:textId="550FDEA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s are a maximum of 12 inches (305 mm) below the deck (unless stairs are provided in the swimout)</w:t>
            </w:r>
          </w:p>
        </w:tc>
      </w:tr>
      <w:tr w:rsidR="005424C1" w14:paraId="2735CB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B5F76A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57FF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22FEE221" w14:textId="0FA9D9E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 is located in an area of the pool with a depth exceeding 5 feet (1524 mm).</w:t>
            </w:r>
          </w:p>
        </w:tc>
      </w:tr>
      <w:tr w:rsidR="005424C1" w14:paraId="4766C9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D0B4F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BABE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112EB1C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ool is on skimmers, a wall inlet is provided within the swimout for circulation.</w:t>
            </w:r>
          </w:p>
        </w:tc>
      </w:tr>
      <w:tr w:rsidR="005424C1" w14:paraId="407FDE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51F10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9803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1DA08B5" w14:textId="3320243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dark, contrasting colored, slip resistant tile band is located along the intersection of the pool wall and the swimout, extending 2 inches (51 mm) on horizontal and vertical surfaces. Tile must be slip resistant. </w:t>
            </w:r>
          </w:p>
          <w:p w14:paraId="548D0183" w14:textId="5EB6C92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 (19 mm) segment is placed on the tread or horizontal surface and the 2 inches (51 mm) segment is placed on the riser or vertical surface.</w:t>
            </w:r>
          </w:p>
        </w:tc>
      </w:tr>
      <w:tr w:rsidR="005424C1" w14:paraId="07909C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95FA8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843D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5424C1" w14:paraId="1C81E4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1C694C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47184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5424C1" w14:paraId="635DF65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1D034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13607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rabrails must be mounted in the pool deck at each side of recessed steps.</w:t>
            </w:r>
          </w:p>
        </w:tc>
      </w:tr>
      <w:tr w:rsidR="005424C1" w14:paraId="3D816F4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BF656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A11F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1919A34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tep edge and deck.</w:t>
            </w:r>
          </w:p>
        </w:tc>
      </w:tr>
      <w:tr w:rsidR="005424C1" w14:paraId="1105B8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97C00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AEAB5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6</w:t>
            </w:r>
          </w:p>
        </w:tc>
        <w:tc>
          <w:tcPr>
            <w:tcW w:w="7563" w:type="dxa"/>
            <w:tcBorders>
              <w:top w:val="single" w:sz="4" w:space="0" w:color="auto"/>
              <w:left w:val="single" w:sz="4" w:space="0" w:color="auto"/>
              <w:bottom w:val="single" w:sz="4" w:space="0" w:color="auto"/>
              <w:right w:val="single" w:sz="4" w:space="0" w:color="auto"/>
            </w:tcBorders>
            <w:hideMark/>
          </w:tcPr>
          <w:p w14:paraId="65432189"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3010D69B" w14:textId="5B6A7CF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5424C1" w14:paraId="5BAF99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395F8E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B9F7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05D0938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12477D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5424C1" w14:paraId="7C6221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A53A0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12E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3B4C6241" w14:textId="3046ED5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seat benches may be installed in areas less than 5 feet (1524 mm) deep.</w:t>
            </w:r>
          </w:p>
        </w:tc>
      </w:tr>
      <w:tr w:rsidR="005424C1" w14:paraId="77A3929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ABBC5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65EA5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6EDAF78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ench seats must be 14 to 18 inches (356 to 457 mm) wide and must have a dark contrasting tile marking on the seat edge extending 2 inches (51 mm) on the horizontal and vertical surface. Tile shall be slip resistant. Bullnose tile may be substituted and installed in accordance with Section 454.1.2.5.3. </w:t>
            </w:r>
          </w:p>
          <w:p w14:paraId="615792B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5424C1" w14:paraId="1AC5914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BF2E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2D4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77F55B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nches shall not protrude into the 15-foot (4,572 mm) clearance requirement of Section 454.1.2.6. The bench shall not protrude into the diving bowl.</w:t>
            </w:r>
          </w:p>
        </w:tc>
      </w:tr>
      <w:tr w:rsidR="005424C1" w14:paraId="5BA9B79E"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FAD6FE0"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N SHELVES</w:t>
            </w:r>
          </w:p>
        </w:tc>
      </w:tr>
      <w:tr w:rsidR="005424C1" w14:paraId="61671DE5"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8F6210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55E1AA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18" w:space="0" w:color="auto"/>
              <w:left w:val="single" w:sz="4" w:space="0" w:color="auto"/>
              <w:bottom w:val="single" w:sz="4" w:space="0" w:color="auto"/>
              <w:right w:val="single" w:sz="4" w:space="0" w:color="auto"/>
            </w:tcBorders>
            <w:hideMark/>
          </w:tcPr>
          <w:p w14:paraId="7BF0DAFF"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ollowing rules must be posted at pools with a sun shelf:</w:t>
            </w:r>
          </w:p>
          <w:p w14:paraId="620E51E9" w14:textId="77777777" w:rsidR="005424C1" w:rsidRPr="00855D24"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Pr="007C1E56">
              <w:rPr>
                <w:rFonts w:ascii="Arial" w:eastAsia="Times New Roman" w:hAnsi="Arial" w:cs="Arial"/>
                <w:b/>
                <w:bCs/>
                <w:sz w:val="18"/>
                <w:szCs w:val="18"/>
              </w:rPr>
              <w:t>WARNING: DROP OFF AT SUN SHELF EDGE IS ___ FEET</w:t>
            </w:r>
            <w:r>
              <w:rPr>
                <w:rFonts w:ascii="Arial" w:eastAsia="Times New Roman" w:hAnsi="Arial" w:cs="Arial"/>
                <w:b/>
                <w:bCs/>
                <w:sz w:val="18"/>
                <w:szCs w:val="18"/>
              </w:rPr>
              <w:t xml:space="preserve"> ___ INCHES</w:t>
            </w:r>
            <w:r w:rsidRPr="007C1E56">
              <w:rPr>
                <w:rFonts w:ascii="Arial" w:eastAsia="Times New Roman" w:hAnsi="Arial" w:cs="Arial"/>
                <w:b/>
                <w:bCs/>
                <w:sz w:val="18"/>
                <w:szCs w:val="18"/>
              </w:rPr>
              <w:t xml:space="preserve">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Pr>
                <w:rFonts w:ascii="Arial" w:eastAsia="Times New Roman" w:hAnsi="Arial" w:cs="Arial"/>
                <w:sz w:val="18"/>
                <w:szCs w:val="18"/>
              </w:rPr>
              <w:t xml:space="preserve"> </w:t>
            </w:r>
            <w:r w:rsidRPr="00384249">
              <w:rPr>
                <w:rFonts w:ascii="Arial" w:eastAsia="Times New Roman" w:hAnsi="Arial" w:cs="Arial"/>
                <w:i/>
                <w:sz w:val="18"/>
                <w:szCs w:val="18"/>
              </w:rPr>
              <w:t>(Not required when sun shelves transition to steps)</w:t>
            </w:r>
          </w:p>
          <w:p w14:paraId="3E6C723B" w14:textId="5A69396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r w:rsidRPr="00855D24">
              <w:rPr>
                <w:rFonts w:ascii="Arial" w:eastAsia="Times New Roman" w:hAnsi="Arial" w:cs="Arial"/>
                <w:sz w:val="18"/>
                <w:szCs w:val="18"/>
              </w:rPr>
              <w:t xml:space="preserve"> </w:t>
            </w:r>
            <w:r w:rsidRPr="00384249">
              <w:rPr>
                <w:rFonts w:ascii="Arial" w:eastAsia="Times New Roman" w:hAnsi="Arial" w:cs="Arial"/>
                <w:i/>
                <w:sz w:val="18"/>
                <w:szCs w:val="18"/>
              </w:rPr>
              <w:t>(Not required when all movable furniture on the deck or in the pool is entirely made from UV-resistant, inert plastic as</w:t>
            </w:r>
            <w:r>
              <w:rPr>
                <w:rFonts w:ascii="Arial" w:eastAsia="Times New Roman" w:hAnsi="Arial" w:cs="Arial"/>
                <w:i/>
                <w:sz w:val="18"/>
                <w:szCs w:val="18"/>
              </w:rPr>
              <w:t xml:space="preserve"> detailed in Section 454.1.2.6(4</w:t>
            </w:r>
            <w:r w:rsidRPr="00384249">
              <w:rPr>
                <w:rFonts w:ascii="Arial" w:eastAsia="Times New Roman" w:hAnsi="Arial" w:cs="Arial"/>
                <w:i/>
                <w:sz w:val="18"/>
                <w:szCs w:val="18"/>
              </w:rPr>
              <w:t>)).</w:t>
            </w:r>
          </w:p>
        </w:tc>
      </w:tr>
      <w:tr w:rsidR="005424C1" w14:paraId="7766C2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2B99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9C61F0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00A06B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25382E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un shelf floor and deck)</w:t>
            </w:r>
          </w:p>
        </w:tc>
      </w:tr>
      <w:tr w:rsidR="005424C1" w14:paraId="6FECBAD4" w14:textId="77777777" w:rsidTr="00913C99">
        <w:tc>
          <w:tcPr>
            <w:tcW w:w="1486" w:type="dxa"/>
            <w:tcBorders>
              <w:top w:val="single" w:sz="4" w:space="0" w:color="auto"/>
              <w:left w:val="single" w:sz="4" w:space="0" w:color="auto"/>
              <w:bottom w:val="single" w:sz="4" w:space="0" w:color="auto"/>
              <w:right w:val="single" w:sz="4" w:space="0" w:color="auto"/>
            </w:tcBorders>
          </w:tcPr>
          <w:p w14:paraId="0F37C633" w14:textId="705A35D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3676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067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4020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69BB48A0" w14:textId="4FCFF8F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tcPr>
          <w:p w14:paraId="50DE0182" w14:textId="788E9B0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figure 4” deck-mounted-type handrails are used, they shall be anchored in the </w:t>
            </w:r>
            <w:r>
              <w:rPr>
                <w:rFonts w:ascii="Arial" w:eastAsia="Times New Roman" w:hAnsi="Arial" w:cs="Arial"/>
                <w:sz w:val="18"/>
                <w:szCs w:val="18"/>
              </w:rPr>
              <w:t>sun shelf floor</w:t>
            </w:r>
            <w:r w:rsidRPr="007C1E56">
              <w:rPr>
                <w:rFonts w:ascii="Arial" w:eastAsia="Times New Roman" w:hAnsi="Arial" w:cs="Arial"/>
                <w:sz w:val="18"/>
                <w:szCs w:val="18"/>
              </w:rPr>
              <w:t xml:space="preserve"> and extend laterally to any point vertically above the bottom step.</w:t>
            </w:r>
          </w:p>
        </w:tc>
      </w:tr>
      <w:tr w:rsidR="005424C1" w14:paraId="5573491A" w14:textId="77777777" w:rsidTr="00913C99">
        <w:tc>
          <w:tcPr>
            <w:tcW w:w="1486" w:type="dxa"/>
            <w:tcBorders>
              <w:top w:val="single" w:sz="4" w:space="0" w:color="auto"/>
              <w:left w:val="single" w:sz="4" w:space="0" w:color="auto"/>
              <w:bottom w:val="single" w:sz="4" w:space="0" w:color="auto"/>
              <w:right w:val="single" w:sz="4" w:space="0" w:color="auto"/>
            </w:tcBorders>
          </w:tcPr>
          <w:p w14:paraId="6DFB0A9A" w14:textId="48352EB9"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49716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011129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102851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2D2A6B6" w14:textId="66D9C72E"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tcPr>
          <w:p w14:paraId="76527C31" w14:textId="4BBB1A7C"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uch stairs are inset into the sun shelf, a handrail shall be placed adjacent to each edge of the sun shelf</w:t>
            </w:r>
          </w:p>
        </w:tc>
      </w:tr>
      <w:tr w:rsidR="005424C1" w14:paraId="049C769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41E2F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ADE4A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18295487" w14:textId="3EA8475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w:t>
            </w:r>
            <w:r>
              <w:rPr>
                <w:rFonts w:ascii="Arial" w:eastAsia="Times New Roman" w:hAnsi="Arial" w:cs="Arial"/>
                <w:sz w:val="18"/>
                <w:szCs w:val="18"/>
              </w:rPr>
              <w:t>219 mm) of water depth, or less, except where the entire sun shelf transitions to steps, where the depth at the bottom of the steps can exceed 4 feet (1219 mm)</w:t>
            </w:r>
            <w:r>
              <w:rPr>
                <w:rFonts w:ascii="Arial" w:hAnsi="Arial" w:cs="Arial"/>
                <w:color w:val="FF0000"/>
                <w:sz w:val="18"/>
                <w:szCs w:val="18"/>
              </w:rPr>
              <w:t xml:space="preserve">.  </w:t>
            </w:r>
            <w:r w:rsidRPr="008027A9">
              <w:rPr>
                <w:rFonts w:ascii="Arial" w:eastAsia="Times New Roman" w:hAnsi="Arial" w:cs="Arial"/>
                <w:b/>
                <w:sz w:val="18"/>
                <w:szCs w:val="18"/>
              </w:rPr>
              <w:t>(</w:t>
            </w:r>
            <w:r w:rsidRPr="008027A9">
              <w:rPr>
                <w:rFonts w:ascii="Arial" w:hAnsi="Arial" w:cs="Arial"/>
                <w:b/>
                <w:sz w:val="18"/>
                <w:szCs w:val="18"/>
              </w:rPr>
              <w:t>Measurement taken from point at the end of the sun shelf wall and pool floor radius. +/- 3” allowance not permitted),</w:t>
            </w:r>
          </w:p>
        </w:tc>
      </w:tr>
      <w:tr w:rsidR="005424C1" w14:paraId="472EC9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7D630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4BFE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786B4B25" w14:textId="435BE44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ust have markings using sound engineering practices</w:t>
            </w:r>
          </w:p>
        </w:tc>
      </w:tr>
      <w:tr w:rsidR="005424C1" w14:paraId="21B504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FB8F7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8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609DD303" w14:textId="4C633B5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diving bowl and must additionally comply with Section 454.12.8.</w:t>
            </w:r>
          </w:p>
        </w:tc>
      </w:tr>
      <w:tr w:rsidR="005424C1" w14:paraId="65A13AD0" w14:textId="77777777" w:rsidTr="00913C99">
        <w:tc>
          <w:tcPr>
            <w:tcW w:w="1486" w:type="dxa"/>
            <w:tcBorders>
              <w:top w:val="single" w:sz="4" w:space="0" w:color="auto"/>
              <w:left w:val="single" w:sz="4" w:space="0" w:color="auto"/>
              <w:bottom w:val="single" w:sz="4" w:space="0" w:color="auto"/>
              <w:right w:val="single" w:sz="4" w:space="0" w:color="auto"/>
            </w:tcBorders>
          </w:tcPr>
          <w:p w14:paraId="44643946" w14:textId="578B9D1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5618655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426633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97208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3F60BBE" w14:textId="221540C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4</w:t>
            </w:r>
            <w:r w:rsidRPr="007C1E56">
              <w:rPr>
                <w:rFonts w:ascii="Arial" w:eastAsia="Times New Roman" w:hAnsi="Arial" w:cs="Arial"/>
                <w:sz w:val="18"/>
                <w:szCs w:val="18"/>
              </w:rPr>
              <w:t>)</w:t>
            </w:r>
          </w:p>
        </w:tc>
        <w:tc>
          <w:tcPr>
            <w:tcW w:w="7563" w:type="dxa"/>
            <w:tcBorders>
              <w:top w:val="single" w:sz="4" w:space="0" w:color="auto"/>
              <w:left w:val="single" w:sz="4" w:space="0" w:color="auto"/>
              <w:bottom w:val="single" w:sz="4" w:space="0" w:color="auto"/>
              <w:right w:val="single" w:sz="4" w:space="0" w:color="auto"/>
            </w:tcBorders>
          </w:tcPr>
          <w:p w14:paraId="212D65A5" w14:textId="50942B44" w:rsidR="005424C1" w:rsidRDefault="005424C1" w:rsidP="005424C1">
            <w:pPr>
              <w:tabs>
                <w:tab w:val="left" w:pos="6480"/>
                <w:tab w:val="left" w:pos="7920"/>
                <w:tab w:val="left" w:pos="8370"/>
              </w:tabs>
              <w:spacing w:beforeAutospacing="0" w:after="80"/>
              <w:rPr>
                <w:rFonts w:ascii="Arial" w:eastAsia="Calibri" w:hAnsi="Arial" w:cs="Arial"/>
                <w:sz w:val="18"/>
                <w:szCs w:val="18"/>
              </w:rPr>
            </w:pPr>
            <w:r>
              <w:rPr>
                <w:rFonts w:ascii="Arial" w:eastAsia="Times New Roman" w:hAnsi="Arial" w:cs="Arial"/>
                <w:sz w:val="18"/>
                <w:szCs w:val="18"/>
              </w:rPr>
              <w:t>Furniture that is non-corrosive, will not introduce contaminants into the pool water, and is acceptable to the health department may be placed in a pool. Means shall be taken to protect finish surfacing of the pool shell that is in contact with the furniture.</w:t>
            </w:r>
          </w:p>
        </w:tc>
      </w:tr>
      <w:tr w:rsidR="005424C1" w14:paraId="21D0B1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6FC81B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0A65B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29EDC5F9" w14:textId="1524FE1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Sun shelf areas must be a minimum of 20 inches (508 mm) wide and provide a minimum of 10 square feet (0.93 m</w:t>
            </w:r>
            <w:r w:rsidRPr="007C1E56">
              <w:rPr>
                <w:rFonts w:ascii="Arial" w:eastAsia="Calibri" w:hAnsi="Arial" w:cs="Arial"/>
                <w:sz w:val="18"/>
                <w:szCs w:val="18"/>
                <w:vertAlign w:val="superscript"/>
              </w:rPr>
              <w:t>2</w:t>
            </w:r>
            <w:r w:rsidRPr="007C1E56">
              <w:rPr>
                <w:rFonts w:ascii="Arial" w:eastAsia="Calibri" w:hAnsi="Arial" w:cs="Arial"/>
                <w:sz w:val="18"/>
                <w:szCs w:val="18"/>
              </w:rPr>
              <w:t xml:space="preserve">) of horizontal surface adjoining on the edge of </w:t>
            </w:r>
            <w:r>
              <w:rPr>
                <w:rFonts w:ascii="Arial" w:eastAsia="Calibri" w:hAnsi="Arial" w:cs="Arial"/>
                <w:sz w:val="18"/>
                <w:szCs w:val="18"/>
              </w:rPr>
              <w:t xml:space="preserve">the pool </w:t>
            </w:r>
            <w:r w:rsidRPr="007C1E56">
              <w:rPr>
                <w:rFonts w:ascii="Arial" w:eastAsia="Calibri" w:hAnsi="Arial" w:cs="Arial"/>
                <w:sz w:val="18"/>
                <w:szCs w:val="18"/>
              </w:rPr>
              <w:t>over a distance of not less than 3 feet (914 mm).</w:t>
            </w:r>
          </w:p>
        </w:tc>
      </w:tr>
      <w:tr w:rsidR="005424C1" w14:paraId="750EF8C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4122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3CF57E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446BC26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The sun shelf edge that adjoins the pool edge must be continuous.</w:t>
            </w:r>
          </w:p>
        </w:tc>
      </w:tr>
      <w:tr w:rsidR="005424C1" w14:paraId="571A08C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6B166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750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1FD8B164" w14:textId="6BE0DE1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w:t>
            </w:r>
            <w:r w:rsidRPr="007C1E56">
              <w:rPr>
                <w:rFonts w:ascii="Arial" w:eastAsia="Times New Roman" w:hAnsi="Arial" w:cs="Arial"/>
                <w:sz w:val="18"/>
                <w:szCs w:val="18"/>
              </w:rPr>
              <w:t xml:space="preserve">he sun shelf floor shall be horizontal </w:t>
            </w:r>
            <w:r>
              <w:rPr>
                <w:rFonts w:ascii="Arial" w:eastAsia="Times New Roman" w:hAnsi="Arial" w:cs="Arial"/>
                <w:sz w:val="18"/>
                <w:szCs w:val="18"/>
              </w:rPr>
              <w:t xml:space="preserve">or sloped at a maximum of 1 unit vertical in 60 units horizontal, </w:t>
            </w:r>
            <w:r w:rsidRPr="007C1E56">
              <w:rPr>
                <w:rFonts w:ascii="Arial" w:eastAsia="Times New Roman" w:hAnsi="Arial" w:cs="Arial"/>
                <w:sz w:val="18"/>
                <w:szCs w:val="18"/>
              </w:rPr>
              <w:t xml:space="preserve">or shall a have uniform slope from a zero-depth entry, and its </w:t>
            </w:r>
            <w:r>
              <w:rPr>
                <w:rFonts w:ascii="Arial" w:eastAsia="Times New Roman" w:hAnsi="Arial" w:cs="Arial"/>
                <w:sz w:val="18"/>
                <w:szCs w:val="18"/>
              </w:rPr>
              <w:t>maximum depth shall be between 6 inches</w:t>
            </w:r>
            <w:r w:rsidRPr="007C1E56">
              <w:rPr>
                <w:rFonts w:ascii="Arial" w:eastAsia="Times New Roman" w:hAnsi="Arial" w:cs="Arial"/>
                <w:sz w:val="18"/>
                <w:szCs w:val="18"/>
              </w:rPr>
              <w:t xml:space="preserve"> </w:t>
            </w:r>
            <w:r>
              <w:rPr>
                <w:rFonts w:ascii="Arial" w:eastAsia="Times New Roman" w:hAnsi="Arial" w:cs="Arial"/>
                <w:sz w:val="18"/>
                <w:szCs w:val="18"/>
              </w:rPr>
              <w:t>(152</w:t>
            </w:r>
            <w:r w:rsidRPr="007C1E56">
              <w:rPr>
                <w:rFonts w:ascii="Arial" w:eastAsia="Times New Roman" w:hAnsi="Arial" w:cs="Arial"/>
                <w:sz w:val="18"/>
                <w:szCs w:val="18"/>
              </w:rPr>
              <w:t xml:space="preserve"> mm) </w:t>
            </w:r>
            <w:r>
              <w:rPr>
                <w:rFonts w:ascii="Arial" w:eastAsia="Times New Roman" w:hAnsi="Arial" w:cs="Arial"/>
                <w:sz w:val="18"/>
                <w:szCs w:val="18"/>
              </w:rPr>
              <w:t>to 12 inches (305</w:t>
            </w:r>
            <w:r w:rsidRPr="007C1E56">
              <w:rPr>
                <w:rFonts w:ascii="Arial" w:eastAsia="Times New Roman" w:hAnsi="Arial" w:cs="Arial"/>
                <w:sz w:val="18"/>
                <w:szCs w:val="18"/>
              </w:rPr>
              <w:t xml:space="preserve"> mm) </w:t>
            </w:r>
            <w:r>
              <w:rPr>
                <w:rFonts w:ascii="Arial" w:eastAsia="Times New Roman" w:hAnsi="Arial" w:cs="Arial"/>
                <w:sz w:val="18"/>
                <w:szCs w:val="18"/>
              </w:rPr>
              <w:t xml:space="preserve">maximum </w:t>
            </w:r>
            <w:r w:rsidRPr="007C1E56">
              <w:rPr>
                <w:rFonts w:ascii="Arial" w:eastAsia="Times New Roman" w:hAnsi="Arial" w:cs="Arial"/>
                <w:sz w:val="18"/>
                <w:szCs w:val="18"/>
              </w:rPr>
              <w:t xml:space="preserve">below the water surface. </w:t>
            </w:r>
            <w:r w:rsidRPr="007C1E56">
              <w:rPr>
                <w:rFonts w:ascii="Arial" w:eastAsia="Times New Roman" w:hAnsi="Arial" w:cs="Arial"/>
                <w:b/>
                <w:bCs/>
                <w:sz w:val="18"/>
                <w:szCs w:val="18"/>
              </w:rPr>
              <w:t>Note: Minimum Depth on a</w:t>
            </w:r>
            <w:r>
              <w:rPr>
                <w:rFonts w:ascii="Arial" w:eastAsia="Times New Roman" w:hAnsi="Arial" w:cs="Arial"/>
                <w:b/>
                <w:bCs/>
                <w:sz w:val="18"/>
                <w:szCs w:val="18"/>
              </w:rPr>
              <w:t xml:space="preserve"> Horizontal sun Shelf Floor is 6</w:t>
            </w:r>
            <w:r w:rsidRPr="007C1E56">
              <w:rPr>
                <w:rFonts w:ascii="Arial" w:eastAsia="Times New Roman" w:hAnsi="Arial" w:cs="Arial"/>
                <w:b/>
                <w:bCs/>
                <w:sz w:val="18"/>
                <w:szCs w:val="18"/>
              </w:rPr>
              <w:t>”</w:t>
            </w:r>
            <w:r>
              <w:rPr>
                <w:rFonts w:ascii="Arial" w:eastAsia="Times New Roman" w:hAnsi="Arial" w:cs="Arial"/>
                <w:b/>
                <w:bCs/>
                <w:sz w:val="18"/>
                <w:szCs w:val="18"/>
              </w:rPr>
              <w:t xml:space="preserve"> inches (152 mm)</w:t>
            </w:r>
          </w:p>
        </w:tc>
      </w:tr>
      <w:tr w:rsidR="005424C1" w14:paraId="35B041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018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510F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4127FA0B" w14:textId="5F948B2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sun shelf is installed, wet deck located depth and no diving </w:t>
            </w:r>
            <w:r>
              <w:rPr>
                <w:rFonts w:ascii="Arial" w:eastAsia="Times New Roman" w:hAnsi="Arial" w:cs="Arial"/>
                <w:sz w:val="18"/>
                <w:szCs w:val="18"/>
              </w:rPr>
              <w:t>markers shall be placed every 25 feet (7620</w:t>
            </w:r>
            <w:r w:rsidRPr="007C1E56">
              <w:rPr>
                <w:rFonts w:ascii="Arial" w:eastAsia="Times New Roman" w:hAnsi="Arial" w:cs="Arial"/>
                <w:sz w:val="18"/>
                <w:szCs w:val="18"/>
              </w:rPr>
              <w:t xml:space="preserve"> mm) or less</w:t>
            </w:r>
            <w:r>
              <w:rPr>
                <w:rFonts w:ascii="Arial" w:eastAsia="Times New Roman" w:hAnsi="Arial" w:cs="Arial"/>
                <w:sz w:val="18"/>
                <w:szCs w:val="18"/>
              </w:rPr>
              <w:t>, with at least two (2) markers per sun shelf</w:t>
            </w:r>
            <w:r w:rsidRPr="007C1E56">
              <w:rPr>
                <w:rFonts w:ascii="Arial" w:eastAsia="Times New Roman" w:hAnsi="Arial" w:cs="Arial"/>
                <w:sz w:val="18"/>
                <w:szCs w:val="18"/>
              </w:rPr>
              <w:t>.</w:t>
            </w:r>
          </w:p>
        </w:tc>
      </w:tr>
      <w:tr w:rsidR="005424C1" w14:paraId="7D9DA9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D08C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AA09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24008C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5424C1" w14:paraId="15DCDE91" w14:textId="77777777" w:rsidTr="00913C99">
        <w:tc>
          <w:tcPr>
            <w:tcW w:w="1486" w:type="dxa"/>
            <w:tcBorders>
              <w:top w:val="single" w:sz="4" w:space="0" w:color="auto"/>
              <w:left w:val="single" w:sz="4" w:space="0" w:color="auto"/>
              <w:bottom w:val="single" w:sz="4" w:space="0" w:color="auto"/>
              <w:right w:val="single" w:sz="4" w:space="0" w:color="auto"/>
            </w:tcBorders>
          </w:tcPr>
          <w:p w14:paraId="1B0FBCAE" w14:textId="798A2E5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2962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46668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40191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5C619E1" w14:textId="4521C9B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tcPr>
          <w:p w14:paraId="5BDBAF31" w14:textId="3C44CEE5"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For open type gutter pools, the vertical distance shall be measured from the gutter lip to the shelf floor. </w:t>
            </w:r>
          </w:p>
        </w:tc>
      </w:tr>
      <w:tr w:rsidR="005424C1" w14:paraId="10CFAD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7909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666EA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3EB06997" w14:textId="7BBA43B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5424C1" w14:paraId="7E2C0C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2DEA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82FA2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21C42E2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5424C1" w14:paraId="32D90B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F00A2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5C1DC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92671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ers shall comply with Items 2, 6, and 7 of Section 454.1.2.3.1, except the distance between them as described in this section shall be followed.</w:t>
            </w:r>
          </w:p>
        </w:tc>
      </w:tr>
      <w:tr w:rsidR="005424C1" w14:paraId="43CE283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9195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11F42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6ACFDF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5424C1" w14:paraId="07CDC8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E9AAE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4E79D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26A44A94" w14:textId="504220D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 open gutter pools, where the gutter is used as a step, additional steps shall not be required where the distance from the gutter lip to the shelf floor is 10</w:t>
            </w:r>
            <w:r>
              <w:rPr>
                <w:rFonts w:ascii="Arial" w:eastAsia="Times New Roman" w:hAnsi="Arial" w:cs="Arial"/>
                <w:sz w:val="18"/>
                <w:szCs w:val="18"/>
              </w:rPr>
              <w:t xml:space="preserve"> inches</w:t>
            </w:r>
            <w:r w:rsidRPr="007C1E56">
              <w:rPr>
                <w:rFonts w:ascii="Arial" w:eastAsia="Times New Roman" w:hAnsi="Arial" w:cs="Arial"/>
                <w:sz w:val="18"/>
                <w:szCs w:val="18"/>
              </w:rPr>
              <w:t xml:space="preserve"> </w:t>
            </w:r>
            <w:r>
              <w:rPr>
                <w:rFonts w:ascii="Arial" w:eastAsia="Times New Roman" w:hAnsi="Arial" w:cs="Arial"/>
                <w:sz w:val="18"/>
                <w:szCs w:val="18"/>
              </w:rPr>
              <w:t>(254 mm)</w:t>
            </w:r>
            <w:r w:rsidRPr="007C1E56">
              <w:rPr>
                <w:rFonts w:ascii="Arial" w:eastAsia="Times New Roman" w:hAnsi="Arial" w:cs="Arial"/>
                <w:sz w:val="18"/>
                <w:szCs w:val="18"/>
              </w:rPr>
              <w:t xml:space="preserve"> or less</w:t>
            </w:r>
          </w:p>
        </w:tc>
      </w:tr>
      <w:tr w:rsidR="005424C1" w14:paraId="2615255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99C9C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DDD09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02975AC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t least one handrail must be provided at the sun shelf. The handrail shall be anchored into the bottom step and the sun shelf floor. </w:t>
            </w:r>
          </w:p>
          <w:p w14:paraId="0381CFF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un shelf floor and deck)</w:t>
            </w:r>
          </w:p>
        </w:tc>
      </w:tr>
      <w:tr w:rsidR="005424C1" w14:paraId="2B67BA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46FB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D6DF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4</w:t>
            </w:r>
          </w:p>
        </w:tc>
        <w:tc>
          <w:tcPr>
            <w:tcW w:w="7563" w:type="dxa"/>
            <w:tcBorders>
              <w:top w:val="single" w:sz="4" w:space="0" w:color="auto"/>
              <w:left w:val="single" w:sz="4" w:space="0" w:color="auto"/>
              <w:bottom w:val="single" w:sz="4" w:space="0" w:color="auto"/>
              <w:right w:val="single" w:sz="4" w:space="0" w:color="auto"/>
            </w:tcBorders>
            <w:hideMark/>
          </w:tcPr>
          <w:p w14:paraId="6CBF792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p w14:paraId="0898CC8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pacity: __________  Flow Rate: _________ T/O: _____________</w:t>
            </w:r>
          </w:p>
          <w:p w14:paraId="09AF76A8" w14:textId="68EA2ED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Pool Capacity: __________  Flow Rate: _________ T/O: _____________</w:t>
            </w:r>
          </w:p>
        </w:tc>
      </w:tr>
      <w:tr w:rsidR="005424C1" w14:paraId="3E3AAF5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5424C1" w14:paraId="4F40F38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C64F15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AAC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05631E">
              <w:rPr>
                <w:rFonts w:ascii="Arial" w:eastAsia="Times New Roman" w:hAnsi="Arial" w:cs="Arial"/>
                <w:b/>
                <w:i/>
                <w:iCs/>
                <w:sz w:val="18"/>
                <w:szCs w:val="18"/>
              </w:rPr>
              <w:t>Wooden decks and walkways are prohibited.</w:t>
            </w:r>
          </w:p>
        </w:tc>
      </w:tr>
      <w:tr w:rsidR="005424C1" w14:paraId="637DC8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CB741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313500" w14:textId="51C15DB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5424C1" w14:paraId="40C3830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81FC6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BC680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4086F1A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The mini</w:t>
            </w:r>
            <w:r>
              <w:rPr>
                <w:rFonts w:ascii="Arial" w:eastAsia="Calibri" w:hAnsi="Arial" w:cs="Arial"/>
                <w:sz w:val="18"/>
                <w:szCs w:val="18"/>
              </w:rPr>
              <w:t>mum slope for the wet deck is 2 percent</w:t>
            </w:r>
            <w:r w:rsidRPr="007C1E56">
              <w:rPr>
                <w:rFonts w:ascii="Arial" w:eastAsia="Calibri" w:hAnsi="Arial" w:cs="Arial"/>
                <w:sz w:val="18"/>
                <w:szCs w:val="18"/>
              </w:rPr>
              <w:t xml:space="preserve">, but in the portions of the deck intended to be accessible </w:t>
            </w:r>
            <w:r>
              <w:rPr>
                <w:rFonts w:ascii="Arial" w:eastAsia="Calibri" w:hAnsi="Arial" w:cs="Arial"/>
                <w:sz w:val="18"/>
                <w:szCs w:val="18"/>
              </w:rPr>
              <w:t>to disabled persons, it maybe 1 percent</w:t>
            </w:r>
            <w:r w:rsidRPr="007C1E56">
              <w:rPr>
                <w:rFonts w:ascii="Arial" w:eastAsia="Calibri" w:hAnsi="Arial" w:cs="Arial"/>
                <w:sz w:val="18"/>
                <w:szCs w:val="18"/>
              </w:rPr>
              <w:t xml:space="preserve"> less than the maximum allowable cross slope given by the </w:t>
            </w:r>
            <w:r w:rsidRPr="007C1E56">
              <w:rPr>
                <w:rFonts w:ascii="Arial" w:eastAsia="Calibri" w:hAnsi="Arial" w:cs="Arial"/>
                <w:i/>
                <w:iCs/>
                <w:sz w:val="18"/>
                <w:szCs w:val="18"/>
              </w:rPr>
              <w:t>Florida Building Code, Accessibility</w:t>
            </w:r>
            <w:r>
              <w:rPr>
                <w:rFonts w:ascii="Arial" w:eastAsia="Calibri" w:hAnsi="Arial" w:cs="Arial"/>
                <w:sz w:val="18"/>
                <w:szCs w:val="18"/>
              </w:rPr>
              <w:t>. The maximum slope is 4 percent. A minimum of 1 percent</w:t>
            </w:r>
            <w:r w:rsidRPr="007C1E56">
              <w:rPr>
                <w:rFonts w:ascii="Arial" w:eastAsia="Calibri" w:hAnsi="Arial" w:cs="Arial"/>
                <w:sz w:val="18"/>
                <w:szCs w:val="18"/>
              </w:rPr>
              <w:t xml:space="preserve"> deck slope is allowable for paver type decks.</w:t>
            </w:r>
          </w:p>
        </w:tc>
      </w:tr>
      <w:tr w:rsidR="005424C1" w14:paraId="38F884F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8778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16F98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5424C1" w14:paraId="619BC9F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F185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94D21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5424C1" w14:paraId="61CE3C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9EF7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8D624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5424C1" w14:paraId="58F282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FF6C0B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4C53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232EE421" w14:textId="0F0A5E3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 xml:space="preserve">Deck level perimeter overflow systems </w:t>
            </w:r>
            <w:r>
              <w:rPr>
                <w:rFonts w:ascii="Arial" w:eastAsia="Calibri" w:hAnsi="Arial" w:cs="Arial"/>
                <w:sz w:val="18"/>
                <w:szCs w:val="18"/>
              </w:rPr>
              <w:t>may be sloped at a maximum of 4 percent</w:t>
            </w:r>
            <w:r w:rsidRPr="007C1E56">
              <w:rPr>
                <w:rFonts w:ascii="Arial" w:eastAsia="Calibri" w:hAnsi="Arial" w:cs="Arial"/>
                <w:sz w:val="18"/>
                <w:szCs w:val="18"/>
              </w:rPr>
              <w:t xml:space="preserve">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5424C1" w14:paraId="082EFC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894C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A3CF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4541CBA9" w14:textId="6B3AF1B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perimeter overflo</w:t>
            </w:r>
            <w:r>
              <w:rPr>
                <w:rFonts w:ascii="Arial" w:eastAsia="Times New Roman" w:hAnsi="Arial" w:cs="Arial"/>
                <w:sz w:val="18"/>
                <w:szCs w:val="18"/>
              </w:rPr>
              <w:t>wing edge is provided, up to 4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r 65 feet (19 812 mm), whichever is less, </w:t>
            </w:r>
            <w:r w:rsidRPr="007C1E56">
              <w:rPr>
                <w:rFonts w:ascii="Arial" w:eastAsia="Times New Roman" w:hAnsi="Arial" w:cs="Arial"/>
                <w:sz w:val="18"/>
                <w:szCs w:val="18"/>
              </w:rPr>
              <w:t>of the wet deck may be lowered. Lowered portions of wet deck shall be at least 10 inches (254 mm) but not more than 36 inches (914 mm) below the pool water level</w:t>
            </w:r>
            <w:r>
              <w:rPr>
                <w:rFonts w:ascii="Arial" w:eastAsia="Times New Roman" w:hAnsi="Arial" w:cs="Arial"/>
                <w:sz w:val="18"/>
                <w:szCs w:val="18"/>
              </w:rPr>
              <w:t xml:space="preserve"> or curb height</w:t>
            </w:r>
            <w:r w:rsidRPr="007C1E56">
              <w:rPr>
                <w:rFonts w:ascii="Arial" w:eastAsia="Times New Roman" w:hAnsi="Arial" w:cs="Arial"/>
                <w:sz w:val="18"/>
                <w:szCs w:val="18"/>
              </w:rPr>
              <w:t xml:space="preserve">. Lowered portions of wet deck shall </w:t>
            </w:r>
            <w:r>
              <w:rPr>
                <w:rFonts w:ascii="Arial" w:eastAsia="Times New Roman" w:hAnsi="Arial" w:cs="Arial"/>
                <w:sz w:val="18"/>
                <w:szCs w:val="18"/>
              </w:rPr>
              <w:t xml:space="preserve">adjoin the rest of the wet deck via a set of stairs or a ramp at each end. If the lowered deck is adjacent to a transfer wall per section 1009.4 of the </w:t>
            </w:r>
            <w:r w:rsidRPr="00C6443C">
              <w:rPr>
                <w:rFonts w:ascii="Arial" w:eastAsia="Times New Roman" w:hAnsi="Arial" w:cs="Arial"/>
                <w:i/>
                <w:sz w:val="18"/>
                <w:szCs w:val="18"/>
              </w:rPr>
              <w:t>Florida Building Code, Accessibility</w:t>
            </w:r>
            <w:r>
              <w:rPr>
                <w:rFonts w:ascii="Arial" w:eastAsia="Times New Roman" w:hAnsi="Arial" w:cs="Arial"/>
                <w:sz w:val="18"/>
                <w:szCs w:val="18"/>
              </w:rPr>
              <w:t xml:space="preserve">, one end of the lowered deck must be connected to the rest of the wet deck via a accessibility route as described in Section 402 of the </w:t>
            </w:r>
            <w:r w:rsidRPr="00C6443C">
              <w:rPr>
                <w:rFonts w:ascii="Arial" w:eastAsia="Times New Roman" w:hAnsi="Arial" w:cs="Arial"/>
                <w:i/>
                <w:sz w:val="18"/>
                <w:szCs w:val="18"/>
              </w:rPr>
              <w:t>Florida Building Code, Accessibility.</w:t>
            </w:r>
          </w:p>
        </w:tc>
      </w:tr>
      <w:tr w:rsidR="005424C1" w14:paraId="34AA13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A7AE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E827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4780527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5424C1" w14:paraId="3D8FCB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C47D8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1050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5424C1" w14:paraId="6F1558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8D8F3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BC23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59D0966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5424C1" w14:paraId="1CDC93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0DDF40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E6BBE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a vacuum breaker shall be provided to allow the deck to be washed down with potable water.</w:t>
            </w:r>
          </w:p>
        </w:tc>
      </w:tr>
      <w:tr w:rsidR="005424C1" w14:paraId="16A630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0BD06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47F5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106C85A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20 percent of the deck long the pool perimeter may be obstructed as</w:t>
            </w:r>
            <w:r w:rsidRPr="007C1E56">
              <w:rPr>
                <w:rFonts w:ascii="Arial" w:eastAsia="Times New Roman" w:hAnsi="Arial" w:cs="Arial"/>
                <w:sz w:val="18"/>
                <w:szCs w:val="18"/>
              </w:rPr>
              <w:t xml:space="preserve"> long as</w:t>
            </w:r>
            <w:r>
              <w:rPr>
                <w:rFonts w:ascii="Arial" w:eastAsia="Times New Roman" w:hAnsi="Arial" w:cs="Arial"/>
                <w:sz w:val="18"/>
                <w:szCs w:val="18"/>
              </w:rPr>
              <w:t xml:space="preserve"> any one obstruction does not exceed the maximum of 20 feet (6096 mm) in any one area where water depth is 5 feet (1524 mm) or less. </w:t>
            </w:r>
            <w:r w:rsidRPr="007C1E56">
              <w:rPr>
                <w:rFonts w:ascii="Arial" w:eastAsia="Times New Roman" w:hAnsi="Arial" w:cs="Arial"/>
                <w:sz w:val="18"/>
                <w:szCs w:val="18"/>
              </w:rPr>
              <w:t>No lowered portion of the wet deck may be obstructed.</w:t>
            </w:r>
          </w:p>
        </w:tc>
      </w:tr>
      <w:tr w:rsidR="005424C1" w14:paraId="4C4E336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DAB3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D1D0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0D20CCF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e of the walk within 15 feet (4572 mm) of the water except approved slide obstructions shall have the near edge of the walk within 35 feet (10 668 mm) of the water.</w:t>
            </w:r>
          </w:p>
        </w:tc>
      </w:tr>
      <w:tr w:rsidR="005424C1" w14:paraId="4D7B81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17775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4A654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5424C1" w14:paraId="1540CAB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615D35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58755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5424C1" w14:paraId="34F96E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AD71F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FB383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6F2CE7C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n obstruction exists in multiple areas around the pool, the minimum distance between obstructions shall be 4’ (1219 mm).</w:t>
            </w:r>
          </w:p>
        </w:tc>
      </w:tr>
      <w:tr w:rsidR="005424C1" w14:paraId="159E00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15F7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BFCC0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7D0E05D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5424C1" w14:paraId="2EA84F1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97E63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0CDB3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5C1A327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eck shall be at least 7 feet (2137 mm).</w:t>
            </w:r>
          </w:p>
        </w:tc>
      </w:tr>
      <w:tr w:rsidR="005424C1" w14:paraId="10D7A2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NCE/BARRIER</w:t>
            </w:r>
          </w:p>
        </w:tc>
      </w:tr>
      <w:tr w:rsidR="005424C1" w14:paraId="5C1F5D2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7D47D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03AE75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59FA5AA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5424C1" w14:paraId="62D8A1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45D3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C1355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6A542B9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5424C1" w14:paraId="359B402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BA8E34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23A7D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4710C01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5424C1" w14:paraId="292E2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F872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95DE3B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449FAC4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w:t>
            </w:r>
            <w:r>
              <w:rPr>
                <w:rFonts w:ascii="Arial" w:eastAsia="Times New Roman" w:hAnsi="Arial" w:cs="Arial"/>
                <w:sz w:val="18"/>
                <w:szCs w:val="18"/>
              </w:rPr>
              <w:t>ss points shall be 45 inches (1143 mm) minimum to 48 inches (1</w:t>
            </w:r>
            <w:r w:rsidRPr="007C1E56">
              <w:rPr>
                <w:rFonts w:ascii="Arial" w:eastAsia="Times New Roman" w:hAnsi="Arial" w:cs="Arial"/>
                <w:sz w:val="18"/>
                <w:szCs w:val="18"/>
              </w:rPr>
              <w:t>220 mm) maximum above the finish floor or ground.</w:t>
            </w:r>
          </w:p>
        </w:tc>
      </w:tr>
      <w:tr w:rsidR="005424C1" w14:paraId="7637FF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9127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6769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5424C1" w14:paraId="342AC2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EB4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E12E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5424C1" w14:paraId="555C68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76BFFF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6E52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5424C1" w14:paraId="23B6D04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7C3B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6B211D" w14:textId="288D389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amp; 64E-9(3)(b)(c)(d)</w:t>
            </w:r>
          </w:p>
        </w:tc>
        <w:tc>
          <w:tcPr>
            <w:tcW w:w="7563" w:type="dxa"/>
            <w:tcBorders>
              <w:top w:val="single" w:sz="4" w:space="0" w:color="auto"/>
              <w:left w:val="single" w:sz="4" w:space="0" w:color="auto"/>
              <w:bottom w:val="single" w:sz="4" w:space="0" w:color="auto"/>
              <w:right w:val="single" w:sz="4" w:space="0" w:color="auto"/>
            </w:tcBorders>
            <w:hideMark/>
          </w:tcPr>
          <w:p w14:paraId="53E217C5" w14:textId="3890DD7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w:t>
            </w:r>
            <w:r>
              <w:rPr>
                <w:rFonts w:ascii="Arial" w:eastAsia="Times New Roman" w:hAnsi="Arial" w:cs="Arial"/>
                <w:sz w:val="18"/>
                <w:szCs w:val="18"/>
              </w:rPr>
              <w:t xml:space="preserve"> (4</w:t>
            </w:r>
            <w:r w:rsidRPr="007C1E56">
              <w:rPr>
                <w:rFonts w:ascii="Arial" w:eastAsia="Times New Roman" w:hAnsi="Arial" w:cs="Arial"/>
                <w:sz w:val="18"/>
                <w:szCs w:val="18"/>
              </w:rPr>
              <w:t>880 mm</w:t>
            </w:r>
            <w:r>
              <w:rPr>
                <w:rFonts w:ascii="Arial" w:eastAsia="Times New Roman" w:hAnsi="Arial" w:cs="Arial"/>
                <w:sz w:val="18"/>
                <w:szCs w:val="18"/>
              </w:rPr>
              <w:t>) in length, and at least one 16-24 inch (408 mm –</w:t>
            </w:r>
            <w:r w:rsidRPr="007C1E56">
              <w:rPr>
                <w:rFonts w:ascii="Arial" w:eastAsia="Times New Roman" w:hAnsi="Arial" w:cs="Arial"/>
                <w:sz w:val="18"/>
                <w:szCs w:val="18"/>
              </w:rPr>
              <w:t xml:space="preserve"> </w:t>
            </w:r>
            <w:r>
              <w:rPr>
                <w:rFonts w:ascii="Arial" w:eastAsia="Times New Roman" w:hAnsi="Arial" w:cs="Arial"/>
                <w:sz w:val="18"/>
                <w:szCs w:val="18"/>
              </w:rPr>
              <w:t xml:space="preserve">610 </w:t>
            </w:r>
            <w:r w:rsidRPr="007C1E56">
              <w:rPr>
                <w:rFonts w:ascii="Arial" w:eastAsia="Times New Roman" w:hAnsi="Arial" w:cs="Arial"/>
                <w:sz w:val="18"/>
                <w:szCs w:val="18"/>
              </w:rPr>
              <w:t>mm) diameter lifesaving ring</w:t>
            </w:r>
            <w:r>
              <w:rPr>
                <w:rFonts w:ascii="Arial" w:eastAsia="Times New Roman" w:hAnsi="Arial" w:cs="Arial"/>
                <w:sz w:val="18"/>
                <w:szCs w:val="18"/>
              </w:rPr>
              <w:t>, approved or certified under a nationally recognized water safety device standard,</w:t>
            </w:r>
            <w:r w:rsidRPr="007C1E56">
              <w:rPr>
                <w:rFonts w:ascii="Arial" w:eastAsia="Times New Roman" w:hAnsi="Arial" w:cs="Arial"/>
                <w:sz w:val="18"/>
                <w:szCs w:val="18"/>
              </w:rPr>
              <w:t xml:space="preserve"> with sufficient rope attached to reach all parts of the pool from the pool deck.</w:t>
            </w:r>
          </w:p>
        </w:tc>
      </w:tr>
      <w:tr w:rsidR="005424C1" w14:paraId="1DF7FD5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6153B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4789B" w14:textId="155B392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amp; 64E-9(3)(d)</w:t>
            </w:r>
          </w:p>
        </w:tc>
        <w:tc>
          <w:tcPr>
            <w:tcW w:w="7563" w:type="dxa"/>
            <w:tcBorders>
              <w:top w:val="single" w:sz="4" w:space="0" w:color="auto"/>
              <w:left w:val="single" w:sz="4" w:space="0" w:color="auto"/>
              <w:bottom w:val="single" w:sz="4" w:space="0" w:color="auto"/>
              <w:right w:val="single" w:sz="4" w:space="0" w:color="auto"/>
            </w:tcBorders>
            <w:hideMark/>
          </w:tcPr>
          <w:p w14:paraId="11239A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equipment shall be mounted in a conspicuous place and be readily available for use.</w:t>
            </w:r>
          </w:p>
        </w:tc>
      </w:tr>
      <w:tr w:rsidR="005424C1" w14:paraId="415BDC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BF37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D2E981" w14:textId="67ACDEF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amp; 64E-9(3)(b)(c)</w:t>
            </w:r>
          </w:p>
        </w:tc>
        <w:tc>
          <w:tcPr>
            <w:tcW w:w="7563" w:type="dxa"/>
            <w:tcBorders>
              <w:top w:val="single" w:sz="4" w:space="0" w:color="auto"/>
              <w:left w:val="single" w:sz="4" w:space="0" w:color="auto"/>
              <w:bottom w:val="single" w:sz="4" w:space="0" w:color="auto"/>
              <w:right w:val="single" w:sz="4" w:space="0" w:color="auto"/>
            </w:tcBorders>
            <w:hideMark/>
          </w:tcPr>
          <w:p w14:paraId="2554CD7C" w14:textId="554731C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 250 mm) in length shall have multiple units with at least one shepherd’s hook and one life saving ring located along each of the longer sides of the pools</w:t>
            </w:r>
          </w:p>
        </w:tc>
      </w:tr>
      <w:tr w:rsidR="005424C1" w14:paraId="621B8B1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2E11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7156C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5); 454.1.3.3.3</w:t>
            </w:r>
          </w:p>
        </w:tc>
        <w:tc>
          <w:tcPr>
            <w:tcW w:w="7563" w:type="dxa"/>
            <w:tcBorders>
              <w:top w:val="single" w:sz="4" w:space="0" w:color="auto"/>
              <w:left w:val="single" w:sz="4" w:space="0" w:color="auto"/>
              <w:bottom w:val="single" w:sz="4" w:space="0" w:color="auto"/>
              <w:right w:val="single" w:sz="4" w:space="0" w:color="auto"/>
            </w:tcBorders>
            <w:hideMark/>
          </w:tcPr>
          <w:p w14:paraId="011A1EC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5424C1" w14:paraId="4EE87F1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B3C02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08D4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566976F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5424C1" w14:paraId="516FC6A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6DC4DC" w14:textId="0AC49D28"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F25CE7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5424C1" w14:paraId="60E3999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LIGHTING</w:t>
            </w:r>
          </w:p>
        </w:tc>
      </w:tr>
      <w:tr w:rsidR="005424C1" w14:paraId="3BCD756A"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879D9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BB516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5424C1" w14:paraId="09F151D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1E35C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01FE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1</w:t>
            </w:r>
          </w:p>
        </w:tc>
        <w:tc>
          <w:tcPr>
            <w:tcW w:w="7563" w:type="dxa"/>
            <w:tcBorders>
              <w:top w:val="single" w:sz="4" w:space="0" w:color="auto"/>
              <w:left w:val="single" w:sz="4" w:space="0" w:color="auto"/>
              <w:bottom w:val="single" w:sz="4" w:space="0" w:color="auto"/>
              <w:right w:val="single" w:sz="4" w:space="0" w:color="auto"/>
            </w:tcBorders>
            <w:hideMark/>
          </w:tcPr>
          <w:p w14:paraId="357CA5C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5424C1" w14:paraId="65AA737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DE3B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8DB6D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5424C1" w14:paraId="7D0967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71CC7D1" w14:textId="18404B2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2A751F" w14:textId="4F5FEC5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7BE4793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 xml:space="preserve">Underwater lighting: Underwater luminaires shall comply with Chapter 27 of the Florida Building Code, Building. </w:t>
            </w:r>
            <w:r w:rsidRPr="007C1E56">
              <w:rPr>
                <w:rFonts w:ascii="Arial" w:eastAsia="Times New Roman" w:hAnsi="Arial" w:cs="Arial"/>
                <w:b/>
                <w:bCs/>
                <w:sz w:val="18"/>
                <w:szCs w:val="18"/>
                <w:highlight w:val="lightGray"/>
              </w:rPr>
              <w:t>*TO BE REVIEWED BY BUILDING DEPT.</w:t>
            </w:r>
          </w:p>
        </w:tc>
      </w:tr>
      <w:tr w:rsidR="005424C1" w14:paraId="731311A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C7C8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759EB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5424C1" w14:paraId="219694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98957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AB152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5424C1" w14:paraId="510D8590" w14:textId="77777777" w:rsidTr="00913C99">
        <w:tc>
          <w:tcPr>
            <w:tcW w:w="1486" w:type="dxa"/>
            <w:tcBorders>
              <w:top w:val="single" w:sz="4" w:space="0" w:color="auto"/>
              <w:left w:val="single" w:sz="4" w:space="0" w:color="auto"/>
              <w:bottom w:val="single" w:sz="4" w:space="0" w:color="auto"/>
              <w:right w:val="single" w:sz="4" w:space="0" w:color="auto"/>
            </w:tcBorders>
          </w:tcPr>
          <w:p w14:paraId="627DF140" w14:textId="280BD18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49D0AAE" w14:textId="6872EDF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tcPr>
          <w:p w14:paraId="67AF744C" w14:textId="1C20954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5424C1" w14:paraId="149D97F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C036E7" w14:textId="00CE1FE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7159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8A6086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5424C1" w14:paraId="32BADA9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DC717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FFACB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5424C1" w:rsidRDefault="005424C1" w:rsidP="005424C1">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5424C1" w14:paraId="5602B1A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5424C1" w14:paraId="41E2C32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066DA7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4D6FB6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5424C1" w14:paraId="4F610B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BD36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DFAD3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53C7DDB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5424C1" w14:paraId="2499352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0BC1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BD6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5424C1" w14:paraId="0CDA0C8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99B23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5732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0C929AC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5424C1" w14:paraId="3E9FF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1FA5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3A55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5424C1" w14:paraId="1B27573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D6742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21DD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5424C1" w14:paraId="307892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8E73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DBF3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5424C1" w14:paraId="7ECC5E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A404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50A09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5424C1" w14:paraId="153BB5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481C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042D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5424C1" w14:paraId="7BB282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C0B2B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93E5F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5424C1" w14:paraId="7CC050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54647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9F269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5424C1" w14:paraId="4AB90A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6139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BAC7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5424C1" w14:paraId="534785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DCE8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C683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5424C1" w14:paraId="1AB3BD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C6204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D0FE0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7B28556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5424C1" w14:paraId="49B3CE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69941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62F87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5424C1" w14:paraId="745DA9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09FFF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CFF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5424C1" w14:paraId="3C608114"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83692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8FB01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vacuum breaker shall be located in the equipment room or area.</w:t>
            </w:r>
          </w:p>
        </w:tc>
      </w:tr>
      <w:tr w:rsidR="005424C1" w14:paraId="2EC62A1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5424C1" w14:paraId="6ACF67B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349B96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5B7B3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13D12C9D" w14:textId="07B87B0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a diaper change table and a lavatory. </w:t>
            </w:r>
            <w:r w:rsidRPr="007C1E56">
              <w:rPr>
                <w:rFonts w:ascii="Arial" w:eastAsia="Times New Roman" w:hAnsi="Arial" w:cs="Arial"/>
                <w:sz w:val="18"/>
                <w:szCs w:val="18"/>
              </w:rPr>
              <w:t>The entry doors of all restrooms shall b</w:t>
            </w:r>
            <w:r>
              <w:rPr>
                <w:rFonts w:ascii="Arial" w:eastAsia="Times New Roman" w:hAnsi="Arial" w:cs="Arial"/>
                <w:sz w:val="18"/>
                <w:szCs w:val="18"/>
              </w:rPr>
              <w:t xml:space="preserve">e located within a 200-foot (60 </w:t>
            </w:r>
            <w:r w:rsidRPr="007C1E56">
              <w:rPr>
                <w:rFonts w:ascii="Arial" w:eastAsia="Times New Roman" w:hAnsi="Arial" w:cs="Arial"/>
                <w:sz w:val="18"/>
                <w:szCs w:val="18"/>
              </w:rPr>
              <w:t xml:space="preserve">960 mm) walking distance of the nearest water’s edge of each pool served by the facilities. </w:t>
            </w:r>
          </w:p>
          <w:p w14:paraId="5AA92F04"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57EAEE93" w14:textId="29F92EE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w:t>
            </w:r>
            <w:r>
              <w:rPr>
                <w:rFonts w:ascii="Arial" w:eastAsia="Times New Roman" w:hAnsi="Arial" w:cs="Arial"/>
                <w:sz w:val="18"/>
                <w:szCs w:val="18"/>
              </w:rPr>
              <w:t xml:space="preserve">units are within a 200-foot (60 </w:t>
            </w:r>
            <w:r w:rsidRPr="007C1E56">
              <w:rPr>
                <w:rFonts w:ascii="Arial" w:eastAsia="Times New Roman" w:hAnsi="Arial" w:cs="Arial"/>
                <w:sz w:val="18"/>
                <w:szCs w:val="18"/>
              </w:rPr>
              <w:t>960 mm) horizontal radius of the nearest water’s edge, are not over three stories in height unless serviced by an elevator, and are each equipped with private sanitary facilities.</w:t>
            </w:r>
          </w:p>
        </w:tc>
      </w:tr>
      <w:tr w:rsidR="005424C1" w14:paraId="40882F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57B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03E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3AAA3A4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rounded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5424C1" w14:paraId="7A1886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815325" w14:textId="02FDD38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5F9B57" w14:textId="0626D3D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422"/>
              <w:gridCol w:w="1248"/>
              <w:gridCol w:w="1080"/>
              <w:gridCol w:w="900"/>
              <w:gridCol w:w="1687"/>
            </w:tblGrid>
            <w:tr w:rsidR="005424C1" w:rsidRPr="007C1E56" w14:paraId="7DEA06FF" w14:textId="77777777" w:rsidTr="00BE6572">
              <w:tc>
                <w:tcPr>
                  <w:tcW w:w="7337" w:type="dxa"/>
                  <w:gridSpan w:val="5"/>
                </w:tcPr>
                <w:p w14:paraId="1A9915E7" w14:textId="77777777" w:rsidR="005424C1" w:rsidRPr="007C1E56" w:rsidRDefault="005424C1" w:rsidP="005424C1">
                  <w:pPr>
                    <w:spacing w:after="80"/>
                    <w:jc w:val="center"/>
                    <w:rPr>
                      <w:b/>
                      <w:sz w:val="18"/>
                      <w:szCs w:val="18"/>
                    </w:rPr>
                  </w:pPr>
                  <w:r w:rsidRPr="007C1E56">
                    <w:rPr>
                      <w:b/>
                      <w:sz w:val="18"/>
                      <w:szCs w:val="18"/>
                    </w:rPr>
                    <w:t>TABLE 454.1.6.1</w:t>
                  </w:r>
                </w:p>
              </w:tc>
            </w:tr>
            <w:tr w:rsidR="005424C1" w:rsidRPr="007C1E56" w14:paraId="32772F2F" w14:textId="77777777" w:rsidTr="00BE6572">
              <w:trPr>
                <w:trHeight w:val="152"/>
              </w:trPr>
              <w:tc>
                <w:tcPr>
                  <w:tcW w:w="7337" w:type="dxa"/>
                  <w:gridSpan w:val="5"/>
                </w:tcPr>
                <w:p w14:paraId="161B5ACD" w14:textId="77777777" w:rsidR="005424C1" w:rsidRPr="007C1E56" w:rsidRDefault="005424C1" w:rsidP="005424C1">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5424C1" w:rsidRPr="007C1E56" w14:paraId="350205F4" w14:textId="77777777" w:rsidTr="00BE6572">
              <w:tc>
                <w:tcPr>
                  <w:tcW w:w="2422" w:type="dxa"/>
                </w:tcPr>
                <w:p w14:paraId="2159E735" w14:textId="77777777" w:rsidR="005424C1" w:rsidRPr="007C1E56" w:rsidRDefault="005424C1" w:rsidP="005424C1">
                  <w:pPr>
                    <w:spacing w:after="80"/>
                    <w:jc w:val="center"/>
                    <w:rPr>
                      <w:b/>
                      <w:sz w:val="18"/>
                      <w:szCs w:val="18"/>
                    </w:rPr>
                  </w:pPr>
                  <w:r w:rsidRPr="007C1E56">
                    <w:rPr>
                      <w:b/>
                      <w:sz w:val="18"/>
                      <w:szCs w:val="18"/>
                    </w:rPr>
                    <w:t>SIZE OF POOL (square feet)</w:t>
                  </w:r>
                </w:p>
              </w:tc>
              <w:tc>
                <w:tcPr>
                  <w:tcW w:w="2328" w:type="dxa"/>
                  <w:gridSpan w:val="2"/>
                </w:tcPr>
                <w:p w14:paraId="11079A86" w14:textId="77777777" w:rsidR="005424C1" w:rsidRPr="007C1E56" w:rsidRDefault="005424C1" w:rsidP="005424C1">
                  <w:pPr>
                    <w:spacing w:after="80"/>
                    <w:jc w:val="center"/>
                    <w:rPr>
                      <w:b/>
                      <w:sz w:val="18"/>
                      <w:szCs w:val="18"/>
                    </w:rPr>
                  </w:pPr>
                  <w:r w:rsidRPr="007C1E56">
                    <w:rPr>
                      <w:b/>
                      <w:sz w:val="18"/>
                      <w:szCs w:val="18"/>
                    </w:rPr>
                    <w:t>MEN’S RESTROOM</w:t>
                  </w:r>
                </w:p>
              </w:tc>
              <w:tc>
                <w:tcPr>
                  <w:tcW w:w="2587" w:type="dxa"/>
                  <w:gridSpan w:val="2"/>
                </w:tcPr>
                <w:p w14:paraId="6BBFB7FB" w14:textId="77777777" w:rsidR="005424C1" w:rsidRPr="007C1E56" w:rsidRDefault="005424C1" w:rsidP="005424C1">
                  <w:pPr>
                    <w:spacing w:after="80"/>
                    <w:jc w:val="center"/>
                    <w:rPr>
                      <w:b/>
                      <w:sz w:val="18"/>
                      <w:szCs w:val="18"/>
                    </w:rPr>
                  </w:pPr>
                  <w:r w:rsidRPr="007C1E56">
                    <w:rPr>
                      <w:b/>
                      <w:sz w:val="18"/>
                      <w:szCs w:val="18"/>
                    </w:rPr>
                    <w:t>WOMEN’S RESTROOM</w:t>
                  </w:r>
                </w:p>
              </w:tc>
            </w:tr>
            <w:tr w:rsidR="005424C1" w:rsidRPr="007C1E56" w14:paraId="1EBC8DD4" w14:textId="77777777" w:rsidTr="00BE6572">
              <w:tc>
                <w:tcPr>
                  <w:tcW w:w="2422" w:type="dxa"/>
                </w:tcPr>
                <w:p w14:paraId="29AB3F87" w14:textId="77777777" w:rsidR="005424C1" w:rsidRPr="007C1E56" w:rsidRDefault="005424C1" w:rsidP="005424C1">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29B0E860" w14:textId="77777777" w:rsidR="005424C1" w:rsidRPr="007C1E56" w:rsidRDefault="005424C1" w:rsidP="005424C1">
                  <w:pPr>
                    <w:spacing w:after="80"/>
                    <w:jc w:val="center"/>
                    <w:rPr>
                      <w:b/>
                      <w:sz w:val="18"/>
                      <w:szCs w:val="18"/>
                    </w:rPr>
                  </w:pPr>
                  <w:r w:rsidRPr="007C1E56">
                    <w:rPr>
                      <w:b/>
                      <w:sz w:val="18"/>
                      <w:szCs w:val="18"/>
                    </w:rPr>
                    <w:t>WC</w:t>
                  </w:r>
                </w:p>
              </w:tc>
              <w:tc>
                <w:tcPr>
                  <w:tcW w:w="1080" w:type="dxa"/>
                </w:tcPr>
                <w:p w14:paraId="02CF658C" w14:textId="77777777" w:rsidR="005424C1" w:rsidRPr="007C1E56" w:rsidRDefault="005424C1" w:rsidP="005424C1">
                  <w:pPr>
                    <w:spacing w:after="80"/>
                    <w:jc w:val="center"/>
                    <w:rPr>
                      <w:b/>
                      <w:sz w:val="18"/>
                      <w:szCs w:val="18"/>
                    </w:rPr>
                  </w:pPr>
                  <w:r w:rsidRPr="007C1E56">
                    <w:rPr>
                      <w:b/>
                      <w:sz w:val="18"/>
                      <w:szCs w:val="18"/>
                    </w:rPr>
                    <w:t>Lavatory</w:t>
                  </w:r>
                </w:p>
              </w:tc>
              <w:tc>
                <w:tcPr>
                  <w:tcW w:w="900" w:type="dxa"/>
                </w:tcPr>
                <w:p w14:paraId="697767F3" w14:textId="77777777" w:rsidR="005424C1" w:rsidRPr="007C1E56" w:rsidRDefault="005424C1" w:rsidP="005424C1">
                  <w:pPr>
                    <w:spacing w:after="80"/>
                    <w:jc w:val="center"/>
                    <w:rPr>
                      <w:b/>
                      <w:sz w:val="18"/>
                      <w:szCs w:val="18"/>
                    </w:rPr>
                  </w:pPr>
                  <w:r w:rsidRPr="007C1E56">
                    <w:rPr>
                      <w:b/>
                      <w:sz w:val="18"/>
                      <w:szCs w:val="18"/>
                    </w:rPr>
                    <w:t>WC</w:t>
                  </w:r>
                </w:p>
              </w:tc>
              <w:tc>
                <w:tcPr>
                  <w:tcW w:w="1687" w:type="dxa"/>
                </w:tcPr>
                <w:p w14:paraId="24DBC90C" w14:textId="77777777" w:rsidR="005424C1" w:rsidRPr="007C1E56" w:rsidRDefault="005424C1" w:rsidP="005424C1">
                  <w:pPr>
                    <w:spacing w:after="80"/>
                    <w:jc w:val="center"/>
                    <w:rPr>
                      <w:b/>
                      <w:sz w:val="18"/>
                      <w:szCs w:val="18"/>
                    </w:rPr>
                  </w:pPr>
                  <w:r w:rsidRPr="007C1E56">
                    <w:rPr>
                      <w:b/>
                      <w:sz w:val="18"/>
                      <w:szCs w:val="18"/>
                    </w:rPr>
                    <w:t>Lavatory</w:t>
                  </w:r>
                </w:p>
              </w:tc>
            </w:tr>
            <w:tr w:rsidR="005424C1" w:rsidRPr="007C1E56" w14:paraId="1511F3AF" w14:textId="77777777" w:rsidTr="00BE6572">
              <w:tc>
                <w:tcPr>
                  <w:tcW w:w="2422" w:type="dxa"/>
                </w:tcPr>
                <w:p w14:paraId="4299C7E5" w14:textId="77777777" w:rsidR="005424C1" w:rsidRPr="007C1E56" w:rsidRDefault="005424C1" w:rsidP="005424C1">
                  <w:pPr>
                    <w:spacing w:after="80"/>
                    <w:jc w:val="center"/>
                    <w:rPr>
                      <w:sz w:val="18"/>
                      <w:szCs w:val="18"/>
                    </w:rPr>
                  </w:pPr>
                  <w:r>
                    <w:rPr>
                      <w:sz w:val="18"/>
                      <w:szCs w:val="18"/>
                    </w:rPr>
                    <w:t>0 – 1,250</w:t>
                  </w:r>
                </w:p>
              </w:tc>
              <w:tc>
                <w:tcPr>
                  <w:tcW w:w="1248" w:type="dxa"/>
                </w:tcPr>
                <w:p w14:paraId="209679C7" w14:textId="77777777" w:rsidR="005424C1" w:rsidRPr="007C1E56" w:rsidRDefault="005424C1" w:rsidP="005424C1">
                  <w:pPr>
                    <w:spacing w:after="80"/>
                    <w:jc w:val="center"/>
                    <w:rPr>
                      <w:sz w:val="18"/>
                      <w:szCs w:val="18"/>
                    </w:rPr>
                  </w:pPr>
                  <w:r>
                    <w:rPr>
                      <w:sz w:val="18"/>
                      <w:szCs w:val="18"/>
                    </w:rPr>
                    <w:t>1</w:t>
                  </w:r>
                </w:p>
              </w:tc>
              <w:tc>
                <w:tcPr>
                  <w:tcW w:w="1080" w:type="dxa"/>
                </w:tcPr>
                <w:p w14:paraId="47CA9C1D" w14:textId="77777777" w:rsidR="005424C1" w:rsidRPr="007C1E56" w:rsidRDefault="005424C1" w:rsidP="005424C1">
                  <w:pPr>
                    <w:spacing w:after="80"/>
                    <w:jc w:val="center"/>
                    <w:rPr>
                      <w:sz w:val="18"/>
                      <w:szCs w:val="18"/>
                    </w:rPr>
                  </w:pPr>
                  <w:r>
                    <w:rPr>
                      <w:sz w:val="18"/>
                      <w:szCs w:val="18"/>
                    </w:rPr>
                    <w:t>1</w:t>
                  </w:r>
                </w:p>
              </w:tc>
              <w:tc>
                <w:tcPr>
                  <w:tcW w:w="900" w:type="dxa"/>
                </w:tcPr>
                <w:p w14:paraId="42D3CFB0" w14:textId="77777777" w:rsidR="005424C1" w:rsidRPr="007C1E56" w:rsidRDefault="005424C1" w:rsidP="005424C1">
                  <w:pPr>
                    <w:spacing w:after="80"/>
                    <w:jc w:val="center"/>
                    <w:rPr>
                      <w:sz w:val="18"/>
                      <w:szCs w:val="18"/>
                    </w:rPr>
                  </w:pPr>
                  <w:r>
                    <w:rPr>
                      <w:sz w:val="18"/>
                      <w:szCs w:val="18"/>
                    </w:rPr>
                    <w:t>1</w:t>
                  </w:r>
                </w:p>
              </w:tc>
              <w:tc>
                <w:tcPr>
                  <w:tcW w:w="1687" w:type="dxa"/>
                </w:tcPr>
                <w:p w14:paraId="52D373E5" w14:textId="77777777" w:rsidR="005424C1" w:rsidRPr="007C1E56" w:rsidRDefault="005424C1" w:rsidP="005424C1">
                  <w:pPr>
                    <w:spacing w:after="80"/>
                    <w:jc w:val="center"/>
                    <w:rPr>
                      <w:sz w:val="18"/>
                      <w:szCs w:val="18"/>
                    </w:rPr>
                  </w:pPr>
                  <w:r>
                    <w:rPr>
                      <w:sz w:val="18"/>
                      <w:szCs w:val="18"/>
                    </w:rPr>
                    <w:t>1</w:t>
                  </w:r>
                </w:p>
              </w:tc>
            </w:tr>
            <w:tr w:rsidR="005424C1" w:rsidRPr="007C1E56" w14:paraId="0476FEA2" w14:textId="77777777" w:rsidTr="00BE6572">
              <w:tc>
                <w:tcPr>
                  <w:tcW w:w="2422" w:type="dxa"/>
                </w:tcPr>
                <w:p w14:paraId="6CBE2BBB" w14:textId="77777777" w:rsidR="005424C1" w:rsidRPr="007C1E56" w:rsidRDefault="005424C1" w:rsidP="005424C1">
                  <w:pPr>
                    <w:spacing w:after="80"/>
                    <w:jc w:val="center"/>
                    <w:rPr>
                      <w:sz w:val="18"/>
                      <w:szCs w:val="18"/>
                    </w:rPr>
                  </w:pPr>
                  <w:r>
                    <w:rPr>
                      <w:sz w:val="18"/>
                      <w:szCs w:val="18"/>
                    </w:rPr>
                    <w:t>1,251</w:t>
                  </w:r>
                  <w:r w:rsidRPr="007C1E56">
                    <w:rPr>
                      <w:sz w:val="18"/>
                      <w:szCs w:val="18"/>
                    </w:rPr>
                    <w:t xml:space="preserve"> – 2,500</w:t>
                  </w:r>
                </w:p>
              </w:tc>
              <w:tc>
                <w:tcPr>
                  <w:tcW w:w="1248" w:type="dxa"/>
                </w:tcPr>
                <w:p w14:paraId="56A096C0" w14:textId="77777777" w:rsidR="005424C1" w:rsidRPr="007C1E56" w:rsidRDefault="005424C1" w:rsidP="005424C1">
                  <w:pPr>
                    <w:spacing w:after="80"/>
                    <w:jc w:val="center"/>
                    <w:rPr>
                      <w:sz w:val="18"/>
                      <w:szCs w:val="18"/>
                    </w:rPr>
                  </w:pPr>
                  <w:r w:rsidRPr="007C1E56">
                    <w:rPr>
                      <w:sz w:val="18"/>
                      <w:szCs w:val="18"/>
                    </w:rPr>
                    <w:t>1</w:t>
                  </w:r>
                </w:p>
              </w:tc>
              <w:tc>
                <w:tcPr>
                  <w:tcW w:w="1080" w:type="dxa"/>
                </w:tcPr>
                <w:p w14:paraId="69C41A4A" w14:textId="77777777" w:rsidR="005424C1" w:rsidRPr="007C1E56" w:rsidRDefault="005424C1" w:rsidP="005424C1">
                  <w:pPr>
                    <w:spacing w:after="80"/>
                    <w:jc w:val="center"/>
                    <w:rPr>
                      <w:sz w:val="18"/>
                      <w:szCs w:val="18"/>
                    </w:rPr>
                  </w:pPr>
                  <w:r w:rsidRPr="007C1E56">
                    <w:rPr>
                      <w:sz w:val="18"/>
                      <w:szCs w:val="18"/>
                    </w:rPr>
                    <w:t>1</w:t>
                  </w:r>
                </w:p>
              </w:tc>
              <w:tc>
                <w:tcPr>
                  <w:tcW w:w="900" w:type="dxa"/>
                </w:tcPr>
                <w:p w14:paraId="23318138" w14:textId="77777777" w:rsidR="005424C1" w:rsidRPr="007C1E56" w:rsidRDefault="005424C1" w:rsidP="005424C1">
                  <w:pPr>
                    <w:spacing w:after="80"/>
                    <w:jc w:val="center"/>
                    <w:rPr>
                      <w:sz w:val="18"/>
                      <w:szCs w:val="18"/>
                    </w:rPr>
                  </w:pPr>
                  <w:r>
                    <w:rPr>
                      <w:sz w:val="18"/>
                      <w:szCs w:val="18"/>
                    </w:rPr>
                    <w:t>2</w:t>
                  </w:r>
                </w:p>
              </w:tc>
              <w:tc>
                <w:tcPr>
                  <w:tcW w:w="1687" w:type="dxa"/>
                </w:tcPr>
                <w:p w14:paraId="3D37103E" w14:textId="77777777" w:rsidR="005424C1" w:rsidRPr="007C1E56" w:rsidRDefault="005424C1" w:rsidP="005424C1">
                  <w:pPr>
                    <w:spacing w:after="80"/>
                    <w:jc w:val="center"/>
                    <w:rPr>
                      <w:sz w:val="18"/>
                      <w:szCs w:val="18"/>
                    </w:rPr>
                  </w:pPr>
                  <w:r w:rsidRPr="007C1E56">
                    <w:rPr>
                      <w:sz w:val="18"/>
                      <w:szCs w:val="18"/>
                    </w:rPr>
                    <w:t>1</w:t>
                  </w:r>
                </w:p>
              </w:tc>
            </w:tr>
            <w:tr w:rsidR="005424C1" w:rsidRPr="007C1E56" w14:paraId="30684A7D" w14:textId="77777777" w:rsidTr="00BE6572">
              <w:trPr>
                <w:trHeight w:val="143"/>
              </w:trPr>
              <w:tc>
                <w:tcPr>
                  <w:tcW w:w="2422" w:type="dxa"/>
                </w:tcPr>
                <w:p w14:paraId="641333BD" w14:textId="77777777" w:rsidR="005424C1" w:rsidRPr="007C1E56" w:rsidRDefault="005424C1" w:rsidP="005424C1">
                  <w:pPr>
                    <w:spacing w:after="80"/>
                    <w:jc w:val="center"/>
                    <w:rPr>
                      <w:sz w:val="18"/>
                      <w:szCs w:val="18"/>
                    </w:rPr>
                  </w:pPr>
                  <w:r>
                    <w:rPr>
                      <w:sz w:val="18"/>
                      <w:szCs w:val="18"/>
                    </w:rPr>
                    <w:t>2501 – 3,750</w:t>
                  </w:r>
                </w:p>
              </w:tc>
              <w:tc>
                <w:tcPr>
                  <w:tcW w:w="1248" w:type="dxa"/>
                </w:tcPr>
                <w:p w14:paraId="4FB4BDEA" w14:textId="77777777" w:rsidR="005424C1" w:rsidRPr="007C1E56" w:rsidRDefault="005424C1" w:rsidP="005424C1">
                  <w:pPr>
                    <w:spacing w:after="80"/>
                    <w:jc w:val="center"/>
                    <w:rPr>
                      <w:sz w:val="18"/>
                      <w:szCs w:val="18"/>
                    </w:rPr>
                  </w:pPr>
                  <w:r>
                    <w:rPr>
                      <w:sz w:val="18"/>
                      <w:szCs w:val="18"/>
                    </w:rPr>
                    <w:t>2</w:t>
                  </w:r>
                </w:p>
              </w:tc>
              <w:tc>
                <w:tcPr>
                  <w:tcW w:w="1080" w:type="dxa"/>
                </w:tcPr>
                <w:p w14:paraId="63E69532" w14:textId="77777777" w:rsidR="005424C1" w:rsidRPr="007C1E56" w:rsidRDefault="005424C1" w:rsidP="005424C1">
                  <w:pPr>
                    <w:spacing w:after="80"/>
                    <w:jc w:val="center"/>
                    <w:rPr>
                      <w:sz w:val="18"/>
                      <w:szCs w:val="18"/>
                    </w:rPr>
                  </w:pPr>
                  <w:r>
                    <w:rPr>
                      <w:sz w:val="18"/>
                      <w:szCs w:val="18"/>
                    </w:rPr>
                    <w:t>1</w:t>
                  </w:r>
                </w:p>
              </w:tc>
              <w:tc>
                <w:tcPr>
                  <w:tcW w:w="900" w:type="dxa"/>
                </w:tcPr>
                <w:p w14:paraId="1FF67B2E" w14:textId="77777777" w:rsidR="005424C1" w:rsidRPr="007C1E56" w:rsidRDefault="005424C1" w:rsidP="005424C1">
                  <w:pPr>
                    <w:spacing w:after="80"/>
                    <w:jc w:val="center"/>
                    <w:rPr>
                      <w:sz w:val="18"/>
                      <w:szCs w:val="18"/>
                    </w:rPr>
                  </w:pPr>
                  <w:r>
                    <w:rPr>
                      <w:sz w:val="18"/>
                      <w:szCs w:val="18"/>
                    </w:rPr>
                    <w:t>3</w:t>
                  </w:r>
                </w:p>
              </w:tc>
              <w:tc>
                <w:tcPr>
                  <w:tcW w:w="1687" w:type="dxa"/>
                </w:tcPr>
                <w:p w14:paraId="4DE04949" w14:textId="77777777" w:rsidR="005424C1" w:rsidRPr="007C1E56" w:rsidRDefault="005424C1" w:rsidP="005424C1">
                  <w:pPr>
                    <w:spacing w:after="80"/>
                    <w:jc w:val="center"/>
                    <w:rPr>
                      <w:sz w:val="18"/>
                      <w:szCs w:val="18"/>
                    </w:rPr>
                  </w:pPr>
                  <w:r>
                    <w:rPr>
                      <w:sz w:val="18"/>
                      <w:szCs w:val="18"/>
                    </w:rPr>
                    <w:t>1</w:t>
                  </w:r>
                </w:p>
              </w:tc>
            </w:tr>
            <w:tr w:rsidR="005424C1" w:rsidRPr="007C1E56" w14:paraId="7104BE30" w14:textId="77777777" w:rsidTr="00BE6572">
              <w:tc>
                <w:tcPr>
                  <w:tcW w:w="2422" w:type="dxa"/>
                </w:tcPr>
                <w:p w14:paraId="2BFE7680" w14:textId="77777777" w:rsidR="005424C1" w:rsidRPr="007C1E56" w:rsidRDefault="005424C1" w:rsidP="005424C1">
                  <w:pPr>
                    <w:spacing w:after="80"/>
                    <w:jc w:val="center"/>
                    <w:rPr>
                      <w:sz w:val="18"/>
                      <w:szCs w:val="18"/>
                    </w:rPr>
                  </w:pPr>
                  <w:r>
                    <w:rPr>
                      <w:sz w:val="18"/>
                      <w:szCs w:val="18"/>
                    </w:rPr>
                    <w:t>3,751</w:t>
                  </w:r>
                  <w:r w:rsidRPr="007C1E56">
                    <w:rPr>
                      <w:sz w:val="18"/>
                      <w:szCs w:val="18"/>
                    </w:rPr>
                    <w:t xml:space="preserve"> – 5,000</w:t>
                  </w:r>
                </w:p>
              </w:tc>
              <w:tc>
                <w:tcPr>
                  <w:tcW w:w="1248" w:type="dxa"/>
                </w:tcPr>
                <w:p w14:paraId="5C14E537" w14:textId="77777777" w:rsidR="005424C1" w:rsidRPr="007C1E56" w:rsidRDefault="005424C1" w:rsidP="005424C1">
                  <w:pPr>
                    <w:spacing w:after="80"/>
                    <w:jc w:val="center"/>
                    <w:rPr>
                      <w:sz w:val="18"/>
                      <w:szCs w:val="18"/>
                    </w:rPr>
                  </w:pPr>
                  <w:r>
                    <w:rPr>
                      <w:sz w:val="18"/>
                      <w:szCs w:val="18"/>
                    </w:rPr>
                    <w:t>2</w:t>
                  </w:r>
                </w:p>
              </w:tc>
              <w:tc>
                <w:tcPr>
                  <w:tcW w:w="1080" w:type="dxa"/>
                </w:tcPr>
                <w:p w14:paraId="28AA4B38" w14:textId="77777777" w:rsidR="005424C1" w:rsidRPr="007C1E56" w:rsidRDefault="005424C1" w:rsidP="005424C1">
                  <w:pPr>
                    <w:spacing w:after="80"/>
                    <w:jc w:val="center"/>
                    <w:rPr>
                      <w:sz w:val="18"/>
                      <w:szCs w:val="18"/>
                    </w:rPr>
                  </w:pPr>
                  <w:r w:rsidRPr="007C1E56">
                    <w:rPr>
                      <w:sz w:val="18"/>
                      <w:szCs w:val="18"/>
                    </w:rPr>
                    <w:t>1</w:t>
                  </w:r>
                </w:p>
              </w:tc>
              <w:tc>
                <w:tcPr>
                  <w:tcW w:w="900" w:type="dxa"/>
                </w:tcPr>
                <w:p w14:paraId="28146DD3" w14:textId="77777777" w:rsidR="005424C1" w:rsidRPr="007C1E56" w:rsidRDefault="005424C1" w:rsidP="005424C1">
                  <w:pPr>
                    <w:spacing w:after="80"/>
                    <w:jc w:val="center"/>
                    <w:rPr>
                      <w:sz w:val="18"/>
                      <w:szCs w:val="18"/>
                    </w:rPr>
                  </w:pPr>
                  <w:r>
                    <w:rPr>
                      <w:sz w:val="18"/>
                      <w:szCs w:val="18"/>
                    </w:rPr>
                    <w:t>4</w:t>
                  </w:r>
                </w:p>
              </w:tc>
              <w:tc>
                <w:tcPr>
                  <w:tcW w:w="1687" w:type="dxa"/>
                </w:tcPr>
                <w:p w14:paraId="32C60042" w14:textId="77777777" w:rsidR="005424C1" w:rsidRPr="007C1E56" w:rsidRDefault="005424C1" w:rsidP="005424C1">
                  <w:pPr>
                    <w:spacing w:after="80"/>
                    <w:jc w:val="center"/>
                    <w:rPr>
                      <w:sz w:val="18"/>
                      <w:szCs w:val="18"/>
                    </w:rPr>
                  </w:pPr>
                  <w:r w:rsidRPr="007C1E56">
                    <w:rPr>
                      <w:sz w:val="18"/>
                      <w:szCs w:val="18"/>
                    </w:rPr>
                    <w:t>1</w:t>
                  </w:r>
                </w:p>
              </w:tc>
            </w:tr>
            <w:tr w:rsidR="005424C1" w:rsidRPr="007C1E56" w14:paraId="03ADCD95" w14:textId="77777777" w:rsidTr="00BE6572">
              <w:tc>
                <w:tcPr>
                  <w:tcW w:w="2422" w:type="dxa"/>
                </w:tcPr>
                <w:p w14:paraId="5E012BF3" w14:textId="77777777" w:rsidR="005424C1" w:rsidRPr="007C1E56" w:rsidRDefault="005424C1" w:rsidP="005424C1">
                  <w:pPr>
                    <w:spacing w:after="80"/>
                    <w:jc w:val="center"/>
                    <w:rPr>
                      <w:sz w:val="18"/>
                      <w:szCs w:val="18"/>
                    </w:rPr>
                  </w:pPr>
                  <w:r>
                    <w:rPr>
                      <w:sz w:val="18"/>
                      <w:szCs w:val="18"/>
                    </w:rPr>
                    <w:t>5,001 – 6,250</w:t>
                  </w:r>
                </w:p>
              </w:tc>
              <w:tc>
                <w:tcPr>
                  <w:tcW w:w="1248" w:type="dxa"/>
                </w:tcPr>
                <w:p w14:paraId="6DFFF47F" w14:textId="77777777" w:rsidR="005424C1" w:rsidRDefault="005424C1" w:rsidP="005424C1">
                  <w:pPr>
                    <w:spacing w:after="80"/>
                    <w:jc w:val="center"/>
                    <w:rPr>
                      <w:sz w:val="18"/>
                      <w:szCs w:val="18"/>
                    </w:rPr>
                  </w:pPr>
                  <w:r>
                    <w:rPr>
                      <w:sz w:val="18"/>
                      <w:szCs w:val="18"/>
                    </w:rPr>
                    <w:t>3</w:t>
                  </w:r>
                </w:p>
              </w:tc>
              <w:tc>
                <w:tcPr>
                  <w:tcW w:w="1080" w:type="dxa"/>
                </w:tcPr>
                <w:p w14:paraId="0F53A992" w14:textId="77777777" w:rsidR="005424C1" w:rsidRPr="007C1E56" w:rsidRDefault="005424C1" w:rsidP="005424C1">
                  <w:pPr>
                    <w:spacing w:after="80"/>
                    <w:jc w:val="center"/>
                    <w:rPr>
                      <w:sz w:val="18"/>
                      <w:szCs w:val="18"/>
                    </w:rPr>
                  </w:pPr>
                  <w:r>
                    <w:rPr>
                      <w:sz w:val="18"/>
                      <w:szCs w:val="18"/>
                    </w:rPr>
                    <w:t>2</w:t>
                  </w:r>
                </w:p>
              </w:tc>
              <w:tc>
                <w:tcPr>
                  <w:tcW w:w="900" w:type="dxa"/>
                </w:tcPr>
                <w:p w14:paraId="179CFC37" w14:textId="77777777" w:rsidR="005424C1" w:rsidRPr="007C1E56" w:rsidRDefault="005424C1" w:rsidP="005424C1">
                  <w:pPr>
                    <w:spacing w:after="80"/>
                    <w:jc w:val="center"/>
                    <w:rPr>
                      <w:sz w:val="18"/>
                      <w:szCs w:val="18"/>
                    </w:rPr>
                  </w:pPr>
                  <w:r>
                    <w:rPr>
                      <w:sz w:val="18"/>
                      <w:szCs w:val="18"/>
                    </w:rPr>
                    <w:t>5</w:t>
                  </w:r>
                </w:p>
              </w:tc>
              <w:tc>
                <w:tcPr>
                  <w:tcW w:w="1687" w:type="dxa"/>
                </w:tcPr>
                <w:p w14:paraId="7C8489F7" w14:textId="77777777" w:rsidR="005424C1" w:rsidRPr="007C1E56" w:rsidRDefault="005424C1" w:rsidP="005424C1">
                  <w:pPr>
                    <w:spacing w:after="80"/>
                    <w:jc w:val="center"/>
                    <w:rPr>
                      <w:sz w:val="18"/>
                      <w:szCs w:val="18"/>
                    </w:rPr>
                  </w:pPr>
                  <w:r>
                    <w:rPr>
                      <w:sz w:val="18"/>
                      <w:szCs w:val="18"/>
                    </w:rPr>
                    <w:t>2</w:t>
                  </w:r>
                </w:p>
              </w:tc>
            </w:tr>
            <w:tr w:rsidR="005424C1" w:rsidRPr="007C1E56" w14:paraId="2AA5A412" w14:textId="77777777" w:rsidTr="00BE6572">
              <w:tc>
                <w:tcPr>
                  <w:tcW w:w="2422" w:type="dxa"/>
                </w:tcPr>
                <w:p w14:paraId="3DB4828E" w14:textId="77777777" w:rsidR="005424C1" w:rsidRPr="007C1E56" w:rsidRDefault="005424C1" w:rsidP="005424C1">
                  <w:pPr>
                    <w:spacing w:after="80"/>
                    <w:jc w:val="center"/>
                    <w:rPr>
                      <w:sz w:val="18"/>
                      <w:szCs w:val="18"/>
                    </w:rPr>
                  </w:pPr>
                  <w:r>
                    <w:rPr>
                      <w:sz w:val="18"/>
                      <w:szCs w:val="18"/>
                    </w:rPr>
                    <w:t>6,251</w:t>
                  </w:r>
                  <w:r w:rsidRPr="007C1E56">
                    <w:rPr>
                      <w:sz w:val="18"/>
                      <w:szCs w:val="18"/>
                    </w:rPr>
                    <w:t xml:space="preserve"> – 7,500</w:t>
                  </w:r>
                </w:p>
              </w:tc>
              <w:tc>
                <w:tcPr>
                  <w:tcW w:w="1248" w:type="dxa"/>
                </w:tcPr>
                <w:p w14:paraId="5101489E" w14:textId="77777777" w:rsidR="005424C1" w:rsidRPr="007C1E56" w:rsidRDefault="005424C1" w:rsidP="005424C1">
                  <w:pPr>
                    <w:spacing w:after="80"/>
                    <w:jc w:val="center"/>
                    <w:rPr>
                      <w:sz w:val="18"/>
                      <w:szCs w:val="18"/>
                    </w:rPr>
                  </w:pPr>
                  <w:r>
                    <w:rPr>
                      <w:sz w:val="18"/>
                      <w:szCs w:val="18"/>
                    </w:rPr>
                    <w:t>3</w:t>
                  </w:r>
                </w:p>
              </w:tc>
              <w:tc>
                <w:tcPr>
                  <w:tcW w:w="1080" w:type="dxa"/>
                </w:tcPr>
                <w:p w14:paraId="394BB6BB" w14:textId="77777777" w:rsidR="005424C1" w:rsidRPr="007C1E56" w:rsidRDefault="005424C1" w:rsidP="005424C1">
                  <w:pPr>
                    <w:spacing w:after="80"/>
                    <w:jc w:val="center"/>
                    <w:rPr>
                      <w:sz w:val="18"/>
                      <w:szCs w:val="18"/>
                    </w:rPr>
                  </w:pPr>
                  <w:r w:rsidRPr="007C1E56">
                    <w:rPr>
                      <w:sz w:val="18"/>
                      <w:szCs w:val="18"/>
                    </w:rPr>
                    <w:t>2</w:t>
                  </w:r>
                </w:p>
              </w:tc>
              <w:tc>
                <w:tcPr>
                  <w:tcW w:w="900" w:type="dxa"/>
                </w:tcPr>
                <w:p w14:paraId="28ADFBE7" w14:textId="77777777" w:rsidR="005424C1" w:rsidRPr="007C1E56" w:rsidRDefault="005424C1" w:rsidP="005424C1">
                  <w:pPr>
                    <w:spacing w:after="80"/>
                    <w:jc w:val="center"/>
                    <w:rPr>
                      <w:sz w:val="18"/>
                      <w:szCs w:val="18"/>
                    </w:rPr>
                  </w:pPr>
                  <w:r w:rsidRPr="007C1E56">
                    <w:rPr>
                      <w:sz w:val="18"/>
                      <w:szCs w:val="18"/>
                    </w:rPr>
                    <w:t>6</w:t>
                  </w:r>
                </w:p>
              </w:tc>
              <w:tc>
                <w:tcPr>
                  <w:tcW w:w="1687" w:type="dxa"/>
                </w:tcPr>
                <w:p w14:paraId="35A589D6" w14:textId="77777777" w:rsidR="005424C1" w:rsidRPr="007C1E56" w:rsidRDefault="005424C1" w:rsidP="005424C1">
                  <w:pPr>
                    <w:spacing w:after="80"/>
                    <w:jc w:val="center"/>
                    <w:rPr>
                      <w:sz w:val="18"/>
                      <w:szCs w:val="18"/>
                    </w:rPr>
                  </w:pPr>
                  <w:r w:rsidRPr="007C1E56">
                    <w:rPr>
                      <w:sz w:val="18"/>
                      <w:szCs w:val="18"/>
                    </w:rPr>
                    <w:t>2</w:t>
                  </w:r>
                </w:p>
              </w:tc>
            </w:tr>
            <w:tr w:rsidR="005424C1" w:rsidRPr="007C1E56" w14:paraId="2459FD01" w14:textId="77777777" w:rsidTr="00BE6572">
              <w:tc>
                <w:tcPr>
                  <w:tcW w:w="2422" w:type="dxa"/>
                </w:tcPr>
                <w:p w14:paraId="2F940B66" w14:textId="77777777" w:rsidR="005424C1" w:rsidRPr="007C1E56" w:rsidRDefault="005424C1" w:rsidP="005424C1">
                  <w:pPr>
                    <w:spacing w:after="80"/>
                    <w:jc w:val="center"/>
                    <w:rPr>
                      <w:sz w:val="18"/>
                      <w:szCs w:val="18"/>
                    </w:rPr>
                  </w:pPr>
                  <w:r>
                    <w:rPr>
                      <w:sz w:val="18"/>
                      <w:szCs w:val="18"/>
                    </w:rPr>
                    <w:t>7,501 – 8,750</w:t>
                  </w:r>
                </w:p>
              </w:tc>
              <w:tc>
                <w:tcPr>
                  <w:tcW w:w="1248" w:type="dxa"/>
                </w:tcPr>
                <w:p w14:paraId="5D861F1F" w14:textId="77777777" w:rsidR="005424C1" w:rsidRPr="007C1E56" w:rsidRDefault="005424C1" w:rsidP="005424C1">
                  <w:pPr>
                    <w:spacing w:after="80"/>
                    <w:jc w:val="center"/>
                    <w:rPr>
                      <w:sz w:val="18"/>
                      <w:szCs w:val="18"/>
                    </w:rPr>
                  </w:pPr>
                  <w:r>
                    <w:rPr>
                      <w:sz w:val="18"/>
                      <w:szCs w:val="18"/>
                    </w:rPr>
                    <w:t>4</w:t>
                  </w:r>
                </w:p>
              </w:tc>
              <w:tc>
                <w:tcPr>
                  <w:tcW w:w="1080" w:type="dxa"/>
                </w:tcPr>
                <w:p w14:paraId="7D64C4A5" w14:textId="77777777" w:rsidR="005424C1" w:rsidRDefault="005424C1" w:rsidP="005424C1">
                  <w:pPr>
                    <w:spacing w:after="80"/>
                    <w:jc w:val="center"/>
                    <w:rPr>
                      <w:sz w:val="18"/>
                      <w:szCs w:val="18"/>
                    </w:rPr>
                  </w:pPr>
                  <w:r>
                    <w:rPr>
                      <w:sz w:val="18"/>
                      <w:szCs w:val="18"/>
                    </w:rPr>
                    <w:t>2</w:t>
                  </w:r>
                </w:p>
              </w:tc>
              <w:tc>
                <w:tcPr>
                  <w:tcW w:w="900" w:type="dxa"/>
                </w:tcPr>
                <w:p w14:paraId="1DD8ECB9" w14:textId="77777777" w:rsidR="005424C1" w:rsidRPr="007C1E56" w:rsidRDefault="005424C1" w:rsidP="005424C1">
                  <w:pPr>
                    <w:spacing w:after="80"/>
                    <w:jc w:val="center"/>
                    <w:rPr>
                      <w:sz w:val="18"/>
                      <w:szCs w:val="18"/>
                    </w:rPr>
                  </w:pPr>
                  <w:r>
                    <w:rPr>
                      <w:sz w:val="18"/>
                      <w:szCs w:val="18"/>
                    </w:rPr>
                    <w:t>7</w:t>
                  </w:r>
                </w:p>
              </w:tc>
              <w:tc>
                <w:tcPr>
                  <w:tcW w:w="1687" w:type="dxa"/>
                </w:tcPr>
                <w:p w14:paraId="25FE3593" w14:textId="77777777" w:rsidR="005424C1" w:rsidRPr="007C1E56" w:rsidRDefault="005424C1" w:rsidP="005424C1">
                  <w:pPr>
                    <w:spacing w:after="80"/>
                    <w:jc w:val="center"/>
                    <w:rPr>
                      <w:sz w:val="18"/>
                      <w:szCs w:val="18"/>
                    </w:rPr>
                  </w:pPr>
                  <w:r>
                    <w:rPr>
                      <w:sz w:val="18"/>
                      <w:szCs w:val="18"/>
                    </w:rPr>
                    <w:t>2</w:t>
                  </w:r>
                </w:p>
              </w:tc>
            </w:tr>
            <w:tr w:rsidR="005424C1" w:rsidRPr="007C1E56" w14:paraId="335FB389" w14:textId="77777777" w:rsidTr="00BE6572">
              <w:tc>
                <w:tcPr>
                  <w:tcW w:w="2422" w:type="dxa"/>
                </w:tcPr>
                <w:p w14:paraId="2B4BD679" w14:textId="77777777" w:rsidR="005424C1" w:rsidRPr="007C1E56" w:rsidRDefault="005424C1" w:rsidP="005424C1">
                  <w:pPr>
                    <w:spacing w:after="80"/>
                    <w:jc w:val="center"/>
                    <w:rPr>
                      <w:sz w:val="18"/>
                      <w:szCs w:val="18"/>
                    </w:rPr>
                  </w:pPr>
                  <w:r>
                    <w:rPr>
                      <w:sz w:val="18"/>
                      <w:szCs w:val="18"/>
                    </w:rPr>
                    <w:t>8,75</w:t>
                  </w:r>
                  <w:r w:rsidRPr="007C1E56">
                    <w:rPr>
                      <w:sz w:val="18"/>
                      <w:szCs w:val="18"/>
                    </w:rPr>
                    <w:t>1 – 10,000</w:t>
                  </w:r>
                </w:p>
              </w:tc>
              <w:tc>
                <w:tcPr>
                  <w:tcW w:w="1248" w:type="dxa"/>
                </w:tcPr>
                <w:p w14:paraId="176FA1E6" w14:textId="77777777" w:rsidR="005424C1" w:rsidRPr="007C1E56" w:rsidRDefault="005424C1" w:rsidP="005424C1">
                  <w:pPr>
                    <w:spacing w:after="80"/>
                    <w:jc w:val="center"/>
                    <w:rPr>
                      <w:sz w:val="18"/>
                      <w:szCs w:val="18"/>
                    </w:rPr>
                  </w:pPr>
                  <w:r>
                    <w:rPr>
                      <w:sz w:val="18"/>
                      <w:szCs w:val="18"/>
                    </w:rPr>
                    <w:t>4</w:t>
                  </w:r>
                </w:p>
              </w:tc>
              <w:tc>
                <w:tcPr>
                  <w:tcW w:w="1080" w:type="dxa"/>
                </w:tcPr>
                <w:p w14:paraId="30A2A20A" w14:textId="77777777" w:rsidR="005424C1" w:rsidRPr="007C1E56" w:rsidRDefault="005424C1" w:rsidP="005424C1">
                  <w:pPr>
                    <w:spacing w:after="80"/>
                    <w:jc w:val="center"/>
                    <w:rPr>
                      <w:sz w:val="18"/>
                      <w:szCs w:val="18"/>
                    </w:rPr>
                  </w:pPr>
                  <w:r>
                    <w:rPr>
                      <w:sz w:val="18"/>
                      <w:szCs w:val="18"/>
                    </w:rPr>
                    <w:t>2</w:t>
                  </w:r>
                </w:p>
              </w:tc>
              <w:tc>
                <w:tcPr>
                  <w:tcW w:w="900" w:type="dxa"/>
                </w:tcPr>
                <w:p w14:paraId="6A2F16EC" w14:textId="77777777" w:rsidR="005424C1" w:rsidRPr="007C1E56" w:rsidRDefault="005424C1" w:rsidP="005424C1">
                  <w:pPr>
                    <w:spacing w:after="80"/>
                    <w:jc w:val="center"/>
                    <w:rPr>
                      <w:sz w:val="18"/>
                      <w:szCs w:val="18"/>
                    </w:rPr>
                  </w:pPr>
                  <w:r w:rsidRPr="007C1E56">
                    <w:rPr>
                      <w:sz w:val="18"/>
                      <w:szCs w:val="18"/>
                    </w:rPr>
                    <w:t>8</w:t>
                  </w:r>
                </w:p>
              </w:tc>
              <w:tc>
                <w:tcPr>
                  <w:tcW w:w="1687" w:type="dxa"/>
                </w:tcPr>
                <w:p w14:paraId="2B8F4BE7" w14:textId="77777777" w:rsidR="005424C1" w:rsidRPr="007C1E56" w:rsidRDefault="005424C1" w:rsidP="005424C1">
                  <w:pPr>
                    <w:spacing w:after="80"/>
                    <w:jc w:val="center"/>
                    <w:rPr>
                      <w:sz w:val="18"/>
                      <w:szCs w:val="18"/>
                    </w:rPr>
                  </w:pPr>
                  <w:r>
                    <w:rPr>
                      <w:sz w:val="18"/>
                      <w:szCs w:val="18"/>
                    </w:rPr>
                    <w:t>2</w:t>
                  </w:r>
                </w:p>
              </w:tc>
            </w:tr>
          </w:tbl>
          <w:p w14:paraId="5481294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
        </w:tc>
      </w:tr>
      <w:tr w:rsidR="005424C1" w14:paraId="29F366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4A7AC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A551C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5424C1" w:rsidRDefault="005424C1" w:rsidP="005424C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5424C1" w:rsidRDefault="005424C1" w:rsidP="005424C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5424C1" w:rsidRDefault="005424C1" w:rsidP="005424C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5424C1" w:rsidRDefault="005424C1" w:rsidP="005424C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5424C1" w14:paraId="3C9306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A03B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0DD74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5424C1" w14:paraId="0CCEC7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5A8D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E54E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08F85F7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3B7394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4E5E256E" w14:textId="5C100489" w:rsidR="005424C1" w:rsidRDefault="005424C1" w:rsidP="005424C1">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5424C1" w14:paraId="0ECE0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CFF6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33F38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26196CE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feet (15 240 mm) of the building’s exterior door.</w:t>
            </w:r>
          </w:p>
        </w:tc>
      </w:tr>
      <w:tr w:rsidR="005424C1" w14:paraId="50D8CBD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30199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5154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5424C1" w14:paraId="71F266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1074A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5744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5424C1" w14:paraId="41A517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53CBA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B9206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5424C1" w14:paraId="09CF88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D2FC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46F28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5424C1" w14:paraId="2E6D4C5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9B4F51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E2C261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65A26A2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 hose bibb with vacuum breaker is in or within 25 feet (7,620 mm) each restroom for ease of cleaning.</w:t>
            </w:r>
          </w:p>
        </w:tc>
      </w:tr>
      <w:tr w:rsidR="005424C1" w14:paraId="287F57E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5424C1" w14:paraId="0E41113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85C44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CE57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5424C1" w14:paraId="4FEC87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3F567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E4A5A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5424C1" w14:paraId="42B401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82F7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2FA2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breakers shall be installed on all hose bibbs.</w:t>
            </w:r>
          </w:p>
        </w:tc>
      </w:tr>
      <w:tr w:rsidR="005424C1" w14:paraId="2ED1DF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EAEF2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98F1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51020F4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5424C1" w14:paraId="1FDA10C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7107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3DB5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2</w:t>
            </w:r>
          </w:p>
        </w:tc>
        <w:tc>
          <w:tcPr>
            <w:tcW w:w="7563" w:type="dxa"/>
            <w:tcBorders>
              <w:top w:val="single" w:sz="4" w:space="0" w:color="auto"/>
              <w:left w:val="single" w:sz="4" w:space="0" w:color="auto"/>
              <w:bottom w:val="single" w:sz="4" w:space="0" w:color="auto"/>
              <w:right w:val="single" w:sz="4" w:space="0" w:color="auto"/>
            </w:tcBorders>
            <w:hideMark/>
          </w:tcPr>
          <w:p w14:paraId="3D707F8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system shall be designed to provide a minimum of four turnovers of the pool volume per day. Pools that are less than 1,000 square feet (93 m</w:t>
            </w:r>
            <w:r>
              <w:rPr>
                <w:rFonts w:ascii="Arial" w:eastAsia="Times New Roman" w:hAnsi="Arial" w:cs="Arial"/>
                <w:sz w:val="18"/>
                <w:szCs w:val="18"/>
                <w:vertAlign w:val="superscript"/>
              </w:rPr>
              <w:t>2</w:t>
            </w:r>
            <w:r>
              <w:rPr>
                <w:rFonts w:ascii="Arial" w:eastAsia="Times New Roman" w:hAnsi="Arial" w:cs="Arial"/>
                <w:sz w:val="18"/>
                <w:szCs w:val="18"/>
              </w:rPr>
              <w:t>) at health clubs shall be required to provide eight turnovers per day.</w:t>
            </w:r>
          </w:p>
        </w:tc>
      </w:tr>
      <w:tr w:rsidR="005424C1" w14:paraId="184A617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C3546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8C0C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w:t>
            </w:r>
          </w:p>
        </w:tc>
        <w:tc>
          <w:tcPr>
            <w:tcW w:w="7563" w:type="dxa"/>
            <w:tcBorders>
              <w:top w:val="single" w:sz="4" w:space="0" w:color="auto"/>
              <w:left w:val="single" w:sz="4" w:space="0" w:color="auto"/>
              <w:bottom w:val="single" w:sz="4" w:space="0" w:color="auto"/>
              <w:right w:val="single" w:sz="4" w:space="0" w:color="auto"/>
            </w:tcBorders>
            <w:hideMark/>
          </w:tcPr>
          <w:p w14:paraId="1C58DE07" w14:textId="6D9FDB4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w:t>
            </w:r>
            <w:r>
              <w:rPr>
                <w:rFonts w:ascii="Arial" w:eastAsia="Times New Roman" w:hAnsi="Arial" w:cs="Arial"/>
                <w:sz w:val="18"/>
                <w:szCs w:val="18"/>
              </w:rPr>
              <w:t xml:space="preserve"> to operate the pool</w:t>
            </w:r>
            <w:r w:rsidRPr="007C1E56">
              <w:rPr>
                <w:rFonts w:ascii="Arial" w:eastAsia="Times New Roman" w:hAnsi="Arial" w:cs="Arial"/>
                <w:sz w:val="18"/>
                <w:szCs w:val="18"/>
              </w:rPr>
              <w:t xml:space="preserve">. Example: </w:t>
            </w:r>
            <w:r>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5424C1" w14:paraId="0AEA4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8947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841C7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5424C1" w14:paraId="461C04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0227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8050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5424C1" w14:paraId="1973D2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DE12D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86325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5424C1" w14:paraId="7CFC58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5D1E4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5F72D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77CC856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w:t>
            </w:r>
            <w:r>
              <w:rPr>
                <w:rFonts w:ascii="Arial" w:eastAsia="Times New Roman" w:hAnsi="Arial" w:cs="Arial"/>
                <w:sz w:val="18"/>
                <w:szCs w:val="18"/>
              </w:rPr>
              <w:t xml:space="preserve">tal dynamic head of 60 feet (18 </w:t>
            </w:r>
            <w:r w:rsidRPr="007C1E56">
              <w:rPr>
                <w:rFonts w:ascii="Arial" w:eastAsia="Times New Roman" w:hAnsi="Arial" w:cs="Arial"/>
                <w:sz w:val="18"/>
                <w:szCs w:val="18"/>
              </w:rPr>
              <w:t>288 mm) unless hydraulically justified by the design engineer.</w:t>
            </w:r>
          </w:p>
        </w:tc>
      </w:tr>
      <w:tr w:rsidR="005424C1" w14:paraId="76FF0C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EA56E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159BE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0FA6E5A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 240 mm) of total dynamic head. Should the total dynamic head required not be appropriate for a given project, the design engineer shall provide an alternative.</w:t>
            </w:r>
          </w:p>
        </w:tc>
      </w:tr>
      <w:tr w:rsidR="005424C1" w14:paraId="14EC17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8611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4BC7A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0613C8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p>
        </w:tc>
      </w:tr>
      <w:tr w:rsidR="005424C1" w14:paraId="635CB17F"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5424C1" w14:paraId="4C98A68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6122F0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A3DE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30D4D97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5424C1" w14:paraId="40631D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3A801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4F9D8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5424C1" w14:paraId="0D35E9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78E59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0D2E2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5424C1" w14:paraId="00CA10E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45F6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0305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457C082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5424C1" w14:paraId="5814FE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2F7771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A15D6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5E5FEAA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ges for no more than 15 feet (4572 mm) and this shall not exceed 10 percent of the perimeter (at least 90 percent of the perimeter shall be guttered).</w:t>
            </w:r>
          </w:p>
        </w:tc>
      </w:tr>
      <w:tr w:rsidR="005424C1" w14:paraId="4E2ED2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7DEC8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E8F7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16BC343" w14:textId="32961FF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where gutters are eliminated, handholds shall be provided within 9 inches (229 mm) of the water surface. Handhold design shall be approved by the jurisdictional building department prior to construction.</w:t>
            </w:r>
          </w:p>
        </w:tc>
      </w:tr>
      <w:tr w:rsidR="005424C1" w14:paraId="189BBD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4ABD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4F93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5424C1" w14:paraId="55627546" w14:textId="77777777" w:rsidTr="00913C99">
        <w:tc>
          <w:tcPr>
            <w:tcW w:w="1486" w:type="dxa"/>
            <w:tcBorders>
              <w:top w:val="single" w:sz="4" w:space="0" w:color="auto"/>
              <w:left w:val="single" w:sz="4" w:space="0" w:color="auto"/>
              <w:bottom w:val="single" w:sz="4" w:space="0" w:color="auto"/>
              <w:right w:val="single" w:sz="4" w:space="0" w:color="auto"/>
            </w:tcBorders>
          </w:tcPr>
          <w:p w14:paraId="7EDBCB37" w14:textId="2F13630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110002E" w14:textId="15CA3F9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tcPr>
          <w:p w14:paraId="6DE3C0A5" w14:textId="0AF61AA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5424C1" w14:paraId="77E93E9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CEE2F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5A2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5FC26B2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5424C1" w14:paraId="4412A3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396C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8D5D5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53A9E1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5424C1" w14:paraId="68FFED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14DD5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7C7B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5424C1" w14:paraId="436621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A1EB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9CF3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5424C1" w14:paraId="0D0CCC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2420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4B6FD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5424C1" w14:paraId="15B629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FC9C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1E507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5424C1" w14:paraId="0FAB21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6F40F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B4DB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30F84FF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gutter lip shall be tiled with a minimum of 2 inch (51 mm) tile on the pool wall, each a minimum size of 1 inch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5424C1" w14:paraId="1F985F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3CCCF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90774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5424C1" w14:paraId="05868AB0"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382DFB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ECC7A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5424C1" w14:paraId="63D62A00"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5424C1" w14:paraId="52CA2C3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1626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ED7A60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42FAB81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5424C1" w14:paraId="7EB8C0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0E86B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5384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400E46A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water surface area does not exceed 1,000 FT.² (93 m</w:t>
            </w:r>
            <w:r>
              <w:rPr>
                <w:rFonts w:ascii="Arial" w:eastAsia="Times New Roman" w:hAnsi="Arial" w:cs="Arial"/>
                <w:sz w:val="18"/>
                <w:szCs w:val="18"/>
                <w:vertAlign w:val="superscript"/>
              </w:rPr>
              <w:t>2</w:t>
            </w:r>
            <w:r>
              <w:rPr>
                <w:rFonts w:ascii="Arial" w:eastAsia="Times New Roman" w:hAnsi="Arial" w:cs="Arial"/>
                <w:sz w:val="18"/>
                <w:szCs w:val="18"/>
              </w:rPr>
              <w:t xml:space="preserve">) excluding offset stairs &amp; swimout. </w:t>
            </w:r>
          </w:p>
        </w:tc>
      </w:tr>
      <w:tr w:rsidR="005424C1" w14:paraId="75FDAD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CD75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6D65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08DF34EA" w14:textId="3E64D7F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does not exceed maximum width of 20 feet (6,096 mm).</w:t>
            </w:r>
          </w:p>
        </w:tc>
      </w:tr>
      <w:tr w:rsidR="005424C1" w14:paraId="07C999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913FA1" w14:textId="77777777" w:rsidR="005424C1" w:rsidRDefault="005424C1" w:rsidP="005424C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2C68C" w14:textId="77777777" w:rsidR="005424C1" w:rsidRDefault="005424C1" w:rsidP="005424C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10D1FB96" w:rsidR="005424C1" w:rsidRDefault="005424C1" w:rsidP="005424C1">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w:t>
            </w:r>
            <w:r>
              <w:rPr>
                <w:rFonts w:ascii="Arial" w:eastAsia="Times New Roman" w:hAnsi="Arial" w:cs="Arial"/>
                <w:sz w:val="18"/>
                <w:szCs w:val="18"/>
              </w:rPr>
              <w:t>mer system designed to carry 60 percent</w:t>
            </w:r>
            <w:r w:rsidRPr="007C1E56">
              <w:rPr>
                <w:rFonts w:ascii="Arial" w:eastAsia="Times New Roman" w:hAnsi="Arial" w:cs="Arial"/>
                <w:sz w:val="18"/>
                <w:szCs w:val="18"/>
              </w:rPr>
              <w:t xml:space="preserve"> of pool total design flow rate with each skimmer carrying a minimum of 30 gallons per minute (2 L/s). </w:t>
            </w:r>
            <w:r w:rsidRPr="007C1E56">
              <w:rPr>
                <w:rFonts w:ascii="Arial" w:eastAsia="Times New Roman" w:hAnsi="Arial" w:cs="Arial"/>
                <w:i/>
                <w:iCs/>
                <w:sz w:val="18"/>
                <w:szCs w:val="18"/>
              </w:rPr>
              <w:t xml:space="preserve">NOTE: In order to achieve this code requirement, the minimum required </w:t>
            </w:r>
            <w:r>
              <w:rPr>
                <w:rFonts w:ascii="Arial" w:eastAsia="Times New Roman" w:hAnsi="Arial" w:cs="Arial"/>
                <w:i/>
                <w:iCs/>
                <w:sz w:val="18"/>
                <w:szCs w:val="18"/>
              </w:rPr>
              <w:t>recirculation flow</w:t>
            </w:r>
            <w:r w:rsidRPr="007C1E56">
              <w:rPr>
                <w:rFonts w:ascii="Arial" w:eastAsia="Times New Roman" w:hAnsi="Arial" w:cs="Arial"/>
                <w:i/>
                <w:iCs/>
                <w:sz w:val="18"/>
                <w:szCs w:val="18"/>
              </w:rPr>
              <w:t xml:space="preserve"> would need to be 50 gallons per minute to ensure at 60% of the flow the 30 gallons per minute can be met (Example: Two skimmer pool would require a minimum</w:t>
            </w:r>
            <w:r>
              <w:rPr>
                <w:rFonts w:ascii="Arial" w:eastAsia="Times New Roman" w:hAnsi="Arial" w:cs="Arial"/>
                <w:i/>
                <w:iCs/>
                <w:sz w:val="18"/>
                <w:szCs w:val="18"/>
              </w:rPr>
              <w:t xml:space="preserve"> recirculation</w:t>
            </w:r>
            <w:r w:rsidRPr="007C1E56">
              <w:rPr>
                <w:rFonts w:ascii="Arial" w:eastAsia="Times New Roman" w:hAnsi="Arial" w:cs="Arial"/>
                <w:i/>
                <w:iCs/>
                <w:sz w:val="18"/>
                <w:szCs w:val="18"/>
              </w:rPr>
              <w:t xml:space="preserve"> flowrate of 100 gallons per minute)  </w:t>
            </w:r>
          </w:p>
        </w:tc>
      </w:tr>
      <w:tr w:rsidR="005424C1" w14:paraId="782EB67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01F09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780C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05751837" w14:textId="7F4A2D9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umber of skimmers is based upon 1 for every 400 square feet (37 m</w:t>
            </w:r>
            <w:r>
              <w:rPr>
                <w:rFonts w:ascii="Arial" w:eastAsia="Times New Roman" w:hAnsi="Arial" w:cs="Arial"/>
                <w:sz w:val="18"/>
                <w:szCs w:val="18"/>
                <w:vertAlign w:val="superscript"/>
              </w:rPr>
              <w:t>2</w:t>
            </w:r>
            <w:r>
              <w:rPr>
                <w:rFonts w:ascii="Arial" w:eastAsia="Times New Roman" w:hAnsi="Arial" w:cs="Arial"/>
                <w:sz w:val="18"/>
                <w:szCs w:val="18"/>
              </w:rPr>
              <w:t>) or fraction thereof of pool water surface area.</w:t>
            </w:r>
          </w:p>
        </w:tc>
      </w:tr>
      <w:tr w:rsidR="005424C1" w14:paraId="670D1C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1BE8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B9F3B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5424C1" w14:paraId="06321F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D083C0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F43F8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5424C1" w14:paraId="459579B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6EF6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4BAA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0C94CD7" w14:textId="33F96CE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or curb shall provide for a handhold around the entire pool perimeter and shall not be located more than 9 inches (229 mm) above the midpoint of the opening of the skimmer.</w:t>
            </w:r>
          </w:p>
        </w:tc>
      </w:tr>
      <w:tr w:rsidR="005424C1" w14:paraId="6BEE985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6B68B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9D878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4A05A63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w:t>
            </w:r>
            <w:r>
              <w:rPr>
                <w:rFonts w:ascii="Arial" w:eastAsia="Times New Roman" w:hAnsi="Arial" w:cs="Arial"/>
                <w:sz w:val="18"/>
                <w:szCs w:val="18"/>
              </w:rPr>
              <w:t>loat valves are prohibited. If installed, the equalizer line out</w:t>
            </w:r>
            <w:r w:rsidRPr="007C1E56">
              <w:rPr>
                <w:rFonts w:ascii="Arial" w:eastAsia="Times New Roman" w:hAnsi="Arial" w:cs="Arial"/>
                <w:sz w:val="18"/>
                <w:szCs w:val="18"/>
              </w:rPr>
              <w:t xml:space="preserve">let shall be installed at least 1 foot (305 mm) below the normal pool water level and the equalizer line </w:t>
            </w:r>
            <w:r>
              <w:rPr>
                <w:rFonts w:ascii="Arial" w:eastAsia="Times New Roman" w:hAnsi="Arial" w:cs="Arial"/>
                <w:sz w:val="18"/>
                <w:szCs w:val="18"/>
              </w:rPr>
              <w:t>out</w:t>
            </w:r>
            <w:r w:rsidRPr="007C1E56">
              <w:rPr>
                <w:rFonts w:ascii="Arial" w:eastAsia="Times New Roman" w:hAnsi="Arial" w:cs="Arial"/>
                <w:sz w:val="18"/>
                <w:szCs w:val="18"/>
              </w:rPr>
              <w:t>let shall be protected by an ASME/ANSI A112</w:t>
            </w:r>
            <w:r>
              <w:rPr>
                <w:rFonts w:ascii="Arial" w:eastAsia="Times New Roman" w:hAnsi="Arial" w:cs="Arial"/>
                <w:sz w:val="18"/>
                <w:szCs w:val="18"/>
              </w:rPr>
              <w:t>.19.8 compliant cover/grate. Any</w:t>
            </w:r>
            <w:r w:rsidRPr="007C1E56">
              <w:rPr>
                <w:rFonts w:ascii="Arial" w:eastAsia="Times New Roman" w:hAnsi="Arial" w:cs="Arial"/>
                <w:sz w:val="18"/>
                <w:szCs w:val="18"/>
              </w:rPr>
              <w:t xml:space="preserve"> e</w:t>
            </w:r>
            <w:r>
              <w:rPr>
                <w:rFonts w:ascii="Arial" w:eastAsia="Times New Roman" w:hAnsi="Arial" w:cs="Arial"/>
                <w:sz w:val="18"/>
                <w:szCs w:val="18"/>
              </w:rPr>
              <w:t xml:space="preserve">qualizer line shall be </w:t>
            </w:r>
            <w:r w:rsidRPr="007C1E56">
              <w:rPr>
                <w:rFonts w:ascii="Arial" w:eastAsia="Times New Roman" w:hAnsi="Arial" w:cs="Arial"/>
                <w:sz w:val="18"/>
                <w:szCs w:val="18"/>
              </w:rPr>
              <w:t xml:space="preserve">2-inch (51 mm) </w:t>
            </w:r>
            <w:r>
              <w:rPr>
                <w:rFonts w:ascii="Arial" w:eastAsia="Times New Roman" w:hAnsi="Arial" w:cs="Arial"/>
                <w:sz w:val="18"/>
                <w:szCs w:val="18"/>
              </w:rPr>
              <w:t>or larger</w:t>
            </w:r>
            <w:r w:rsidRPr="007C1E56">
              <w:rPr>
                <w:rFonts w:ascii="Arial" w:eastAsia="Times New Roman" w:hAnsi="Arial" w:cs="Arial"/>
                <w:sz w:val="18"/>
                <w:szCs w:val="18"/>
              </w:rPr>
              <w:t>. Where an equalizer valve is not installed, the skimmer port may be plugged.</w:t>
            </w:r>
          </w:p>
        </w:tc>
      </w:tr>
      <w:tr w:rsidR="005424C1" w14:paraId="5A195B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577B4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2130D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6F03C34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wall inlet fitting is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5424C1" w14:paraId="5D34CAF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5424C1" w14:paraId="3FE99E5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D5C0A6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F07D7A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1D2238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on rate does not exceed 2 gpm/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5424C1" w14:paraId="3CCC04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6C4EC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1682E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5424C1" w14:paraId="0FFBCE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DCAA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983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5424C1" w14:paraId="3306F1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2DB13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F50F2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4E22AF0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A </w:t>
            </w:r>
            <w:r>
              <w:rPr>
                <w:rFonts w:ascii="Arial" w:eastAsia="Times New Roman" w:hAnsi="Arial" w:cs="Arial"/>
                <w:sz w:val="18"/>
                <w:szCs w:val="18"/>
              </w:rPr>
              <w:t>precoat pot or collector tank shall</w:t>
            </w:r>
            <w:r w:rsidRPr="007C1E56">
              <w:rPr>
                <w:rFonts w:ascii="Arial" w:eastAsia="Times New Roman" w:hAnsi="Arial" w:cs="Arial"/>
                <w:sz w:val="18"/>
                <w:szCs w:val="18"/>
              </w:rPr>
              <w:t xml:space="preserve"> be provided.</w:t>
            </w:r>
          </w:p>
        </w:tc>
      </w:tr>
      <w:tr w:rsidR="005424C1" w14:paraId="2EF39FD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C6160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C359D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5424C1" w14:paraId="232D42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479E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A5B6F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5424C1" w14:paraId="68F6782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49FDB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9788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5424C1" w14:paraId="0C187F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6C097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50FC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5424C1" w14:paraId="66F046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CF2FA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62EA6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5424C1" w14:paraId="12CDBC7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AD82B3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1FEBE8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5424C1" w14:paraId="1ACCB52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5424C1" w14:paraId="2A78041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A4E58E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AB6926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0C384C3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is sized such that the filtration rate does not exceed 3 gpm/FT² fo</w:t>
            </w:r>
            <w:r>
              <w:rPr>
                <w:rFonts w:ascii="Arial" w:eastAsia="Times New Roman" w:hAnsi="Arial" w:cs="Arial"/>
                <w:sz w:val="18"/>
                <w:szCs w:val="18"/>
              </w:rPr>
              <w:t>r rapid sand filter or 15 gpm/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gpm/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5424C1" w14:paraId="218E29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413C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AF26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5424C1" w14:paraId="75A058F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7E2F2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88CD4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0A1F919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w:t>
            </w:r>
            <w:r>
              <w:rPr>
                <w:rFonts w:ascii="Arial" w:eastAsia="Times New Roman" w:hAnsi="Arial" w:cs="Arial"/>
                <w:sz w:val="18"/>
                <w:szCs w:val="18"/>
              </w:rPr>
              <w:t>ckwashing for sand filters.</w:t>
            </w:r>
          </w:p>
        </w:tc>
      </w:tr>
      <w:tr w:rsidR="005424C1" w14:paraId="31450D2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5424C1" w14:paraId="151AD8E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115692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70DA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complies with the maximum filtration rate of 0.375 gpm/FT² for pleated type cartridges.</w:t>
            </w:r>
          </w:p>
        </w:tc>
      </w:tr>
      <w:tr w:rsidR="005424C1" w14:paraId="01193E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009C9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852CC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3DD26E0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w:t>
            </w:r>
          </w:p>
        </w:tc>
      </w:tr>
      <w:tr w:rsidR="005424C1" w14:paraId="21E6D8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72F25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C854C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5424C1" w14:paraId="2FFE4C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FFE66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7323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5424C1" w14:paraId="7EE4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F88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68A93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5424C1" w14:paraId="57D5A4D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CF37C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19ABD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46B75E7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5424C1" w14:paraId="2465974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5424C1" w14:paraId="3B7CC86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86860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75AFC1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5424C1" w14:paraId="7B6894B5" w14:textId="77777777" w:rsidTr="00913C99">
        <w:tc>
          <w:tcPr>
            <w:tcW w:w="1486" w:type="dxa"/>
            <w:tcBorders>
              <w:top w:val="single" w:sz="4" w:space="0" w:color="auto"/>
              <w:left w:val="single" w:sz="4" w:space="0" w:color="auto"/>
              <w:bottom w:val="single" w:sz="4" w:space="0" w:color="auto"/>
              <w:right w:val="single" w:sz="4" w:space="0" w:color="auto"/>
            </w:tcBorders>
          </w:tcPr>
          <w:p w14:paraId="6B389E22" w14:textId="4E921ED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6B662CB" w14:textId="77777777" w:rsidR="005424C1" w:rsidRPr="00A30563" w:rsidRDefault="005424C1" w:rsidP="005424C1">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76177350" w14:textId="2DF8D82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7CAFB2BA" w14:textId="3E89BBF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5424C1" w14:paraId="577F4C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218F0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9F24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5424C1" w14:paraId="3A0BE5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92A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2630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5424C1" w14:paraId="4156A54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1810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3FDD0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5424C1" w14:paraId="34D5B49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102BC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6B48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5424C1" w14:paraId="3A8600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7F16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826AB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5424C1" w14:paraId="6AC908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BFB4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831DA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5424C1" w14:paraId="0F336C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80DC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4496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5424C1" w14:paraId="4FB7DE4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D015A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DA9B0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5424C1" w14:paraId="20B172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D6A36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488C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7E4E662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5424C1" w14:paraId="5F1CA87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8F23A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589C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61BF8B8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t>
            </w:r>
            <w:r>
              <w:rPr>
                <w:rFonts w:ascii="Arial" w:eastAsia="Times New Roman" w:hAnsi="Arial" w:cs="Arial"/>
                <w:sz w:val="18"/>
                <w:szCs w:val="18"/>
              </w:rPr>
              <w:t>width or less and has wall inlets such that the inlet spacing doe</w:t>
            </w:r>
            <w:r w:rsidRPr="007C1E56">
              <w:rPr>
                <w:rFonts w:ascii="Arial" w:eastAsia="Times New Roman" w:hAnsi="Arial" w:cs="Arial"/>
                <w:sz w:val="18"/>
                <w:szCs w:val="18"/>
              </w:rPr>
              <w:t xml:space="preserve">s not exceed 20 feet (6,096 mm) </w:t>
            </w:r>
            <w:r>
              <w:rPr>
                <w:rFonts w:ascii="Arial" w:eastAsia="Times New Roman" w:hAnsi="Arial" w:cs="Arial"/>
                <w:sz w:val="18"/>
                <w:szCs w:val="18"/>
              </w:rPr>
              <w:t>along the entire</w:t>
            </w:r>
            <w:r w:rsidRPr="007C1E56">
              <w:rPr>
                <w:rFonts w:ascii="Arial" w:eastAsia="Times New Roman" w:hAnsi="Arial" w:cs="Arial"/>
                <w:sz w:val="18"/>
                <w:szCs w:val="18"/>
              </w:rPr>
              <w:t xml:space="preserve"> pool water perimeter.</w:t>
            </w:r>
          </w:p>
        </w:tc>
      </w:tr>
      <w:tr w:rsidR="005424C1" w14:paraId="3BD34E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77D4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238C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1377C95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idth or </w:t>
            </w:r>
            <w:r>
              <w:rPr>
                <w:rFonts w:ascii="Arial" w:eastAsia="Times New Roman" w:hAnsi="Arial" w:cs="Arial"/>
                <w:sz w:val="18"/>
                <w:szCs w:val="18"/>
              </w:rPr>
              <w:t xml:space="preserve">less has floor inlets </w:t>
            </w:r>
            <w:r w:rsidRPr="007C1E56">
              <w:rPr>
                <w:rFonts w:ascii="Arial" w:eastAsia="Times New Roman" w:hAnsi="Arial" w:cs="Arial"/>
                <w:sz w:val="18"/>
                <w:szCs w:val="18"/>
              </w:rPr>
              <w:t xml:space="preserve">such that the spacing between adjacent inlets </w:t>
            </w:r>
            <w:r>
              <w:rPr>
                <w:rFonts w:ascii="Arial" w:eastAsia="Times New Roman" w:hAnsi="Arial" w:cs="Arial"/>
                <w:sz w:val="18"/>
                <w:szCs w:val="18"/>
              </w:rPr>
              <w:t xml:space="preserve">of the same type </w:t>
            </w:r>
            <w:r w:rsidRPr="007C1E56">
              <w:rPr>
                <w:rFonts w:ascii="Arial" w:eastAsia="Times New Roman" w:hAnsi="Arial" w:cs="Arial"/>
                <w:sz w:val="18"/>
                <w:szCs w:val="18"/>
              </w:rPr>
              <w:t>does no</w:t>
            </w:r>
            <w:r>
              <w:rPr>
                <w:rFonts w:ascii="Arial" w:eastAsia="Times New Roman" w:hAnsi="Arial" w:cs="Arial"/>
                <w:sz w:val="18"/>
                <w:szCs w:val="18"/>
              </w:rPr>
              <w:t xml:space="preserve">t exceed 20 feet (6,096 mm), and </w:t>
            </w:r>
            <w:r w:rsidRPr="007C1E56">
              <w:rPr>
                <w:rFonts w:ascii="Arial" w:eastAsia="Times New Roman" w:hAnsi="Arial" w:cs="Arial"/>
                <w:sz w:val="18"/>
                <w:szCs w:val="18"/>
              </w:rPr>
              <w:t xml:space="preserve">the spacing between </w:t>
            </w:r>
            <w:r>
              <w:rPr>
                <w:rFonts w:ascii="Arial" w:eastAsia="Times New Roman" w:hAnsi="Arial" w:cs="Arial"/>
                <w:sz w:val="18"/>
                <w:szCs w:val="18"/>
              </w:rPr>
              <w:t>a floor inlet and an adjacent wall without inlets does not exceed 10 feet (3,048 mm).</w:t>
            </w:r>
          </w:p>
        </w:tc>
      </w:tr>
      <w:tr w:rsidR="005424C1" w14:paraId="6360E39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8479C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0A1C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7B2731C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w:t>
            </w:r>
            <w:r w:rsidRPr="007C1E56">
              <w:rPr>
                <w:rFonts w:ascii="Arial" w:eastAsia="Times New Roman" w:hAnsi="Arial" w:cs="Arial"/>
                <w:sz w:val="18"/>
                <w:szCs w:val="18"/>
              </w:rPr>
              <w:t xml:space="preserve">ools 30 feet (9,144 mm) in width or less </w:t>
            </w:r>
            <w:r>
              <w:rPr>
                <w:rFonts w:ascii="Arial" w:eastAsia="Times New Roman" w:hAnsi="Arial" w:cs="Arial"/>
                <w:sz w:val="18"/>
                <w:szCs w:val="18"/>
              </w:rPr>
              <w:t>has a</w:t>
            </w:r>
            <w:r w:rsidRPr="007C1E56">
              <w:rPr>
                <w:rFonts w:ascii="Arial" w:eastAsia="Times New Roman" w:hAnsi="Arial" w:cs="Arial"/>
                <w:sz w:val="18"/>
                <w:szCs w:val="18"/>
              </w:rPr>
              <w:t xml:space="preserve"> combination of wall a</w:t>
            </w:r>
            <w:r>
              <w:rPr>
                <w:rFonts w:ascii="Arial" w:eastAsia="Times New Roman" w:hAnsi="Arial" w:cs="Arial"/>
                <w:sz w:val="18"/>
                <w:szCs w:val="18"/>
              </w:rPr>
              <w:t xml:space="preserve">nd floor inlets </w:t>
            </w:r>
            <w:r w:rsidRPr="007C1E56">
              <w:rPr>
                <w:rFonts w:ascii="Arial" w:eastAsia="Times New Roman" w:hAnsi="Arial" w:cs="Arial"/>
                <w:sz w:val="18"/>
                <w:szCs w:val="18"/>
              </w:rPr>
              <w:t>only if the requirements of Section 454.1.6.5.9.1 or Section 454.1.6.5.9.2 are fully met.</w:t>
            </w:r>
            <w:r>
              <w:rPr>
                <w:rFonts w:ascii="Arial" w:eastAsia="Times New Roman" w:hAnsi="Arial" w:cs="Arial"/>
                <w:sz w:val="18"/>
                <w:szCs w:val="18"/>
              </w:rPr>
              <w:t xml:space="preserve"> and such that the spacing between adjacent inlets of the same type does not exceed 20 feet (6096 mm), the spacing between a floor inlet and an adjacent wall without inlets does not exceed 10 feet (3048 mm) , and the spacing between a floor inlet and an adjacent wall with inlets does not exceed 25 feet (7620 mm) In each case, additional wall or floor inlets may be provided above and beyond the minimum requirements</w:t>
            </w:r>
          </w:p>
        </w:tc>
      </w:tr>
      <w:tr w:rsidR="005424C1" w14:paraId="3175013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5A196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8C8AD0" w14:textId="5E86600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w rate through each inlet shall not exceed 20 gpm (1 L/s) except for inlets designed for higher flows as specified by the manufacturer.</w:t>
            </w:r>
          </w:p>
        </w:tc>
      </w:tr>
      <w:tr w:rsidR="005424C1" w14:paraId="7CC588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BD86A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E4B54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5424C1" w14:paraId="36D963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197B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ABE2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Markers for the depth at the drains shall be in accordance with Section 454.1.2.3 with the following words added: “AT CENTER” for circular areas and “AT DEEP POINT” for other pool shapes.</w:t>
            </w:r>
          </w:p>
        </w:tc>
      </w:tr>
      <w:tr w:rsidR="005424C1" w14:paraId="499016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DAF1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6179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5424C1" w14:paraId="319477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B09F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D5B7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5424C1" w14:paraId="2B34CF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BA04A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51649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5424C1" w14:paraId="5C654A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06CDB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F7B2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7BD36CB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5424C1" w14:paraId="4E861A7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DA748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B598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5424C1" w14:paraId="50D33B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B29B5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FEAE2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5424C1" w14:paraId="0CAFD46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AC86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B451F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5424C1" w14:paraId="1603B9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73B6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8B2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3ACDAD3C"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t>
            </w: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feature pump takes suction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2B9F36BD" w14:textId="7F7BBB6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5424C1" w14:paraId="08B39F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F59F4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EBF9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5424C1" w:rsidRDefault="005424C1" w:rsidP="005424C1">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5424C1" w14:paraId="046A8BA6" w14:textId="77777777" w:rsidTr="00913C99">
        <w:tc>
          <w:tcPr>
            <w:tcW w:w="1486" w:type="dxa"/>
            <w:tcBorders>
              <w:top w:val="single" w:sz="4" w:space="0" w:color="auto"/>
              <w:left w:val="single" w:sz="4" w:space="0" w:color="auto"/>
              <w:bottom w:val="single" w:sz="4" w:space="0" w:color="auto"/>
              <w:right w:val="single" w:sz="4" w:space="0" w:color="auto"/>
            </w:tcBorders>
          </w:tcPr>
          <w:p w14:paraId="26C3C0B2" w14:textId="11A37B9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8965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973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9018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3EC42C21" w14:textId="47C814A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06DDC210" w14:textId="61CE617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5424C1" w14:paraId="338E08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FCEBF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64E3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5424C1" w:rsidRDefault="005424C1" w:rsidP="005424C1">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5424C1" w14:paraId="3CB75D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FBEF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1C61A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5424C1" w14:paraId="35B7B9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83DE8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D5D7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3D4711B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the system is </w:t>
            </w:r>
            <w:r>
              <w:rPr>
                <w:rFonts w:ascii="Arial" w:eastAsia="Times New Roman" w:hAnsi="Arial" w:cs="Arial"/>
                <w:sz w:val="18"/>
                <w:szCs w:val="18"/>
              </w:rPr>
              <w:t xml:space="preserve">deck-mounted </w:t>
            </w:r>
            <w:r w:rsidRPr="007C1E56">
              <w:rPr>
                <w:rFonts w:ascii="Arial" w:eastAsia="Times New Roman" w:hAnsi="Arial" w:cs="Arial"/>
                <w:sz w:val="18"/>
                <w:szCs w:val="18"/>
              </w:rPr>
              <w:t>plumbed-in, the vacuum fittings shall be located to allow cleaning the pool with a 50-foot (15 240 mm) maximum length of hose.</w:t>
            </w:r>
          </w:p>
        </w:tc>
      </w:tr>
      <w:tr w:rsidR="005424C1" w14:paraId="23A7B7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434A0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7B65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5424C1" w14:paraId="2123C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4370B1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B0E1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5424C1" w14:paraId="5448A11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C190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C7B1C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47F4262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gpm, shall </w:t>
            </w:r>
            <w:r>
              <w:rPr>
                <w:rFonts w:ascii="Arial" w:eastAsia="Times New Roman" w:hAnsi="Arial" w:cs="Arial"/>
                <w:sz w:val="18"/>
                <w:szCs w:val="18"/>
              </w:rPr>
              <w:t>be installed on the return line following filtration and prior to chemical injection</w:t>
            </w:r>
          </w:p>
        </w:tc>
      </w:tr>
      <w:tr w:rsidR="005424C1" w14:paraId="3A07C2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9799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99E46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7CB8B77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quarters to at least one and one-quarter</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5424C1" w14:paraId="2393E8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B7DD5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3735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5424C1" w14:paraId="0959F15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5C89A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1950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5424C1" w14:paraId="5397A85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5424C1" w14:paraId="3A131D0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C21FA5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8E4C5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5424C1" w14:paraId="1CF65A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4E39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F0F8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5424C1" w14:paraId="5220CA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F848E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1204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60591B8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5424C1" w14:paraId="0567126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13BB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CD7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4</w:t>
            </w:r>
          </w:p>
        </w:tc>
        <w:tc>
          <w:tcPr>
            <w:tcW w:w="7563" w:type="dxa"/>
            <w:tcBorders>
              <w:top w:val="single" w:sz="4" w:space="0" w:color="auto"/>
              <w:left w:val="single" w:sz="4" w:space="0" w:color="auto"/>
              <w:bottom w:val="single" w:sz="4" w:space="0" w:color="auto"/>
              <w:right w:val="single" w:sz="4" w:space="0" w:color="auto"/>
            </w:tcBorders>
            <w:hideMark/>
          </w:tcPr>
          <w:p w14:paraId="4A53A17D" w14:textId="69CCB1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w:t>
            </w:r>
            <w:r w:rsidRPr="007C1E56">
              <w:rPr>
                <w:rFonts w:ascii="Arial" w:eastAsia="Times New Roman" w:hAnsi="Arial" w:cs="Arial"/>
                <w:sz w:val="18"/>
                <w:szCs w:val="18"/>
              </w:rPr>
              <w:t xml:space="preserve">” </w:t>
            </w:r>
            <w:r>
              <w:rPr>
                <w:rFonts w:ascii="Arial" w:eastAsia="Times New Roman" w:hAnsi="Arial" w:cs="Arial"/>
                <w:sz w:val="18"/>
                <w:szCs w:val="18"/>
              </w:rPr>
              <w:t>markers</w:t>
            </w:r>
            <w:r w:rsidRPr="007C1E56">
              <w:rPr>
                <w:rFonts w:ascii="Arial" w:eastAsia="Times New Roman" w:hAnsi="Arial" w:cs="Arial"/>
                <w:sz w:val="18"/>
                <w:szCs w:val="18"/>
              </w:rPr>
              <w:t xml:space="preserve"> shall be provided along the pool wall edge where the water depth is </w:t>
            </w:r>
            <w:r>
              <w:rPr>
                <w:rFonts w:ascii="Arial" w:eastAsia="Times New Roman" w:hAnsi="Arial" w:cs="Arial"/>
                <w:sz w:val="18"/>
                <w:szCs w:val="18"/>
              </w:rPr>
              <w:t>more than 10 inches (254 mm) but less than 3 feet (914 mm) unless stairs and handrails are provided. “No Entry” markers</w:t>
            </w:r>
            <w:r w:rsidRPr="007C1E56">
              <w:rPr>
                <w:rFonts w:ascii="Arial" w:eastAsia="Times New Roman" w:hAnsi="Arial" w:cs="Arial"/>
                <w:sz w:val="18"/>
                <w:szCs w:val="18"/>
              </w:rPr>
              <w:t xml:space="preserve"> shall</w:t>
            </w:r>
            <w:r>
              <w:rPr>
                <w:rFonts w:ascii="Arial" w:eastAsia="Times New Roman" w:hAnsi="Arial" w:cs="Arial"/>
                <w:sz w:val="18"/>
                <w:szCs w:val="18"/>
              </w:rPr>
              <w:t xml:space="preserve"> be slip resistant, shall have 2-inch-high (51</w:t>
            </w:r>
            <w:r w:rsidRPr="007C1E56">
              <w:rPr>
                <w:rFonts w:ascii="Arial" w:eastAsia="Times New Roman" w:hAnsi="Arial" w:cs="Arial"/>
                <w:sz w:val="18"/>
                <w:szCs w:val="18"/>
              </w:rPr>
              <w:t xml:space="preserve"> mm) letters, shall be located within 2 feet (610 mm) of the pool edge and shall be spaced no more </w:t>
            </w:r>
            <w:r>
              <w:rPr>
                <w:rFonts w:ascii="Arial" w:eastAsia="Times New Roman" w:hAnsi="Arial" w:cs="Arial"/>
                <w:sz w:val="18"/>
                <w:szCs w:val="18"/>
              </w:rPr>
              <w:t>than 8 feet (2438 mm) apart, or 15 feet (4572 mm) apart if 4-inch (102 mm) high letters are provided. ”No Diving” markers are not required around zero entry area.</w:t>
            </w:r>
          </w:p>
        </w:tc>
      </w:tr>
      <w:tr w:rsidR="005424C1" w14:paraId="7713A3A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39B2A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7F4E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5</w:t>
            </w:r>
          </w:p>
        </w:tc>
        <w:tc>
          <w:tcPr>
            <w:tcW w:w="7563" w:type="dxa"/>
            <w:tcBorders>
              <w:top w:val="single" w:sz="4" w:space="0" w:color="auto"/>
              <w:left w:val="single" w:sz="4" w:space="0" w:color="auto"/>
              <w:bottom w:val="single" w:sz="4" w:space="0" w:color="auto"/>
              <w:right w:val="single" w:sz="4" w:space="0" w:color="auto"/>
            </w:tcBorders>
            <w:hideMark/>
          </w:tcPr>
          <w:p w14:paraId="08CB3742" w14:textId="61CD433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w:t>
            </w:r>
            <w:r>
              <w:rPr>
                <w:rFonts w:ascii="Arial" w:eastAsia="Times New Roman" w:hAnsi="Arial" w:cs="Arial"/>
                <w:sz w:val="18"/>
                <w:szCs w:val="18"/>
              </w:rPr>
              <w:t>ocation shall be such as to ensure a 1-hour turnover in this area.</w:t>
            </w:r>
          </w:p>
        </w:tc>
      </w:tr>
      <w:tr w:rsidR="005424C1" w14:paraId="143D0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7B60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150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1025C681" w14:textId="03C8145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w:t>
            </w:r>
            <w:r w:rsidRPr="007C1E56">
              <w:rPr>
                <w:rFonts w:ascii="Arial" w:eastAsia="Times New Roman" w:hAnsi="Arial" w:cs="Arial"/>
                <w:sz w:val="18"/>
                <w:szCs w:val="18"/>
              </w:rPr>
              <w:t>1 turnover every 2 hours in areas</w:t>
            </w:r>
            <w:r>
              <w:rPr>
                <w:rFonts w:ascii="Arial" w:eastAsia="Times New Roman" w:hAnsi="Arial" w:cs="Arial"/>
                <w:sz w:val="18"/>
                <w:szCs w:val="18"/>
              </w:rPr>
              <w:t xml:space="preserve"> 18” (457 mm) to 3’ (914 mm) deep.</w:t>
            </w:r>
          </w:p>
        </w:tc>
      </w:tr>
      <w:tr w:rsidR="005424C1" w14:paraId="2EB634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BFD6E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A339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3FB33D91" w14:textId="33B8675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he design plans submitted by the applicant </w:t>
            </w:r>
            <w:r>
              <w:rPr>
                <w:rFonts w:ascii="Arial" w:eastAsia="Times New Roman" w:hAnsi="Arial" w:cs="Arial"/>
                <w:sz w:val="18"/>
                <w:szCs w:val="18"/>
              </w:rPr>
              <w:t xml:space="preserve">shall </w:t>
            </w:r>
            <w:r w:rsidRPr="007C1E56">
              <w:rPr>
                <w:rFonts w:ascii="Arial" w:eastAsia="Times New Roman" w:hAnsi="Arial" w:cs="Arial"/>
                <w:sz w:val="18"/>
                <w:szCs w:val="18"/>
              </w:rPr>
              <w:t>provide the volume of water in the pool area</w:t>
            </w:r>
            <w:r>
              <w:rPr>
                <w:rFonts w:ascii="Arial" w:eastAsia="Times New Roman" w:hAnsi="Arial" w:cs="Arial"/>
                <w:sz w:val="18"/>
                <w:szCs w:val="18"/>
              </w:rPr>
              <w:t>s</w:t>
            </w:r>
            <w:r w:rsidRPr="007C1E56">
              <w:rPr>
                <w:rFonts w:ascii="Arial" w:eastAsia="Times New Roman" w:hAnsi="Arial" w:cs="Arial"/>
                <w:sz w:val="18"/>
                <w:szCs w:val="18"/>
              </w:rPr>
              <w:t xml:space="preserve"> of </w:t>
            </w:r>
            <w:r>
              <w:rPr>
                <w:rFonts w:ascii="Arial" w:eastAsia="Times New Roman" w:hAnsi="Arial" w:cs="Arial"/>
                <w:sz w:val="18"/>
                <w:szCs w:val="18"/>
              </w:rPr>
              <w:t xml:space="preserve">0” – 18” depth, the volume of pool water 18” (457 mm) to 3’ (914 mm) depth, </w:t>
            </w:r>
            <w:r w:rsidRPr="007C1E56">
              <w:rPr>
                <w:rFonts w:ascii="Arial" w:eastAsia="Times New Roman" w:hAnsi="Arial" w:cs="Arial"/>
                <w:sz w:val="18"/>
                <w:szCs w:val="18"/>
              </w:rPr>
              <w:t>the volume of water in the</w:t>
            </w:r>
            <w:r>
              <w:rPr>
                <w:rFonts w:ascii="Arial" w:eastAsia="Times New Roman" w:hAnsi="Arial" w:cs="Arial"/>
                <w:sz w:val="18"/>
                <w:szCs w:val="18"/>
              </w:rPr>
              <w:t xml:space="preserve"> remaining pool area greater than 3 feet (914 mm) </w:t>
            </w:r>
            <w:r w:rsidRPr="007C1E56">
              <w:rPr>
                <w:rFonts w:ascii="Arial" w:eastAsia="Times New Roman" w:hAnsi="Arial" w:cs="Arial"/>
                <w:sz w:val="18"/>
                <w:szCs w:val="18"/>
              </w:rPr>
              <w:t>depth and the total volume in the pool for determination of minimum circulation flow. The volume calculations shall provide verification that the correct volume of water is used to determine the minimum flow at the</w:t>
            </w:r>
            <w:r>
              <w:rPr>
                <w:rFonts w:ascii="Arial" w:eastAsia="Times New Roman" w:hAnsi="Arial" w:cs="Arial"/>
                <w:sz w:val="18"/>
                <w:szCs w:val="18"/>
              </w:rPr>
              <w:t xml:space="preserve"> 1-hour,</w:t>
            </w:r>
            <w:r w:rsidRPr="007C1E56">
              <w:rPr>
                <w:rFonts w:ascii="Arial" w:eastAsia="Times New Roman" w:hAnsi="Arial" w:cs="Arial"/>
                <w:sz w:val="18"/>
                <w:szCs w:val="18"/>
              </w:rPr>
              <w:t xml:space="preserve"> 2-hour and the 6-hour flow requirements.</w:t>
            </w:r>
          </w:p>
          <w:p w14:paraId="5A4DB9C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0” – 18”  Capacity: __________  Flow Rate: _________ T/O: _____________</w:t>
            </w:r>
          </w:p>
          <w:p w14:paraId="72DC891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8” – 36” Capacity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 xml:space="preserve">__________  Flow Rate: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 T/O: _____________</w:t>
            </w:r>
          </w:p>
          <w:p w14:paraId="66D2593C" w14:textId="11841EF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Volume: ___________ Flow Rate: ___________ T/O: ___________</w:t>
            </w:r>
          </w:p>
        </w:tc>
      </w:tr>
      <w:tr w:rsidR="005424C1" w14:paraId="1600D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176CA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06FD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7</w:t>
            </w:r>
          </w:p>
        </w:tc>
        <w:tc>
          <w:tcPr>
            <w:tcW w:w="7563" w:type="dxa"/>
            <w:tcBorders>
              <w:top w:val="single" w:sz="4" w:space="0" w:color="auto"/>
              <w:left w:val="single" w:sz="4" w:space="0" w:color="auto"/>
              <w:bottom w:val="single" w:sz="4" w:space="0" w:color="auto"/>
              <w:right w:val="single" w:sz="4" w:space="0" w:color="auto"/>
            </w:tcBorders>
            <w:hideMark/>
          </w:tcPr>
          <w:p w14:paraId="6BBEE91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5424C1" w14:paraId="60AA01A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5424C1" w14:paraId="30B7BF0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50DC15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BBF6C3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5424C1" w14:paraId="5C0654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283B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779E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5424C1" w14:paraId="336632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E07C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EBA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5424C1" w14:paraId="526362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B1AC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40D08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5424C1" w14:paraId="443ECE4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CD95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F0764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5424C1" w14:paraId="587B26E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87BE0C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36AA5C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5424C1" w14:paraId="639DB26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5424C1" w14:paraId="3CB9E5F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3D226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013849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5424C1" w14:paraId="43ED807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B85FD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29C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5424C1" w14:paraId="6BF852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65BD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1A3BA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5424C1" w14:paraId="30D589B1"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09310E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4FBC1C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5424C1" w14:paraId="0109BA5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5424C1" w14:paraId="469A22F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3D8E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9F960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8.12</w:t>
            </w:r>
          </w:p>
        </w:tc>
        <w:tc>
          <w:tcPr>
            <w:tcW w:w="7563" w:type="dxa"/>
            <w:tcBorders>
              <w:top w:val="single" w:sz="18" w:space="0" w:color="auto"/>
              <w:left w:val="single" w:sz="4" w:space="0" w:color="auto"/>
              <w:bottom w:val="single" w:sz="4" w:space="0" w:color="auto"/>
              <w:right w:val="single" w:sz="4" w:space="0" w:color="auto"/>
            </w:tcBorders>
            <w:hideMark/>
          </w:tcPr>
          <w:p w14:paraId="1E4B376D" w14:textId="42E6F31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5424C1" w14:paraId="3A6FE3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3B694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4331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5424C1" w14:paraId="357710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6D5C0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711D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w:t>
            </w:r>
          </w:p>
        </w:tc>
        <w:tc>
          <w:tcPr>
            <w:tcW w:w="7563" w:type="dxa"/>
            <w:tcBorders>
              <w:top w:val="single" w:sz="4" w:space="0" w:color="auto"/>
              <w:left w:val="single" w:sz="4" w:space="0" w:color="auto"/>
              <w:bottom w:val="single" w:sz="4" w:space="0" w:color="auto"/>
              <w:right w:val="single" w:sz="4" w:space="0" w:color="auto"/>
            </w:tcBorders>
            <w:hideMark/>
          </w:tcPr>
          <w:p w14:paraId="0D8EAC5D" w14:textId="3868DAD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test kit is provided and is capable of testing for free active halogens, total or </w:t>
            </w:r>
            <w:r>
              <w:rPr>
                <w:rFonts w:ascii="Arial" w:eastAsia="Times New Roman" w:hAnsi="Arial" w:cs="Arial"/>
                <w:sz w:val="18"/>
                <w:szCs w:val="18"/>
              </w:rPr>
              <w:t>combined available chlorine and</w:t>
            </w:r>
            <w:r w:rsidRPr="007C1E56">
              <w:rPr>
                <w:rFonts w:ascii="Arial" w:eastAsia="Times New Roman" w:hAnsi="Arial" w:cs="Arial"/>
                <w:sz w:val="18"/>
                <w:szCs w:val="18"/>
              </w:rPr>
              <w:t xml:space="preserve"> pH.</w:t>
            </w:r>
            <w:r>
              <w:rPr>
                <w:rFonts w:ascii="Arial" w:eastAsia="Times New Roman" w:hAnsi="Arial" w:cs="Arial"/>
                <w:sz w:val="18"/>
                <w:szCs w:val="18"/>
              </w:rPr>
              <w:t xml:space="preserve"> </w:t>
            </w:r>
            <w:r>
              <w:rPr>
                <w:rFonts w:ascii="Arial" w:eastAsia="Times New Roman" w:hAnsi="Arial" w:cs="Arial"/>
                <w:b/>
                <w:sz w:val="18"/>
                <w:szCs w:val="18"/>
              </w:rPr>
              <w:t>PROVIDE APPROVED TEST KIT</w:t>
            </w:r>
          </w:p>
        </w:tc>
      </w:tr>
      <w:tr w:rsidR="005424C1" w14:paraId="140819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217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48E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6436592E" w14:textId="0FA313B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r>
              <w:rPr>
                <w:rFonts w:ascii="Arial" w:eastAsia="Times New Roman" w:hAnsi="Arial" w:cs="Arial"/>
                <w:sz w:val="18"/>
                <w:szCs w:val="18"/>
              </w:rPr>
              <w:t xml:space="preserve">  </w:t>
            </w:r>
            <w:r>
              <w:rPr>
                <w:rFonts w:ascii="Arial" w:eastAsia="Times New Roman" w:hAnsi="Arial" w:cs="Arial"/>
                <w:b/>
                <w:sz w:val="18"/>
                <w:szCs w:val="18"/>
              </w:rPr>
              <w:t>PROVIDE APPROVED TEST KIT</w:t>
            </w:r>
          </w:p>
        </w:tc>
      </w:tr>
      <w:tr w:rsidR="005424C1" w14:paraId="5E5182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D72EE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B2F28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5B296696" w14:textId="75CB345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a salt solution in the pool water is necessary for a chlorine generator, a sodium chloride test kit is provided.  </w:t>
            </w:r>
            <w:r>
              <w:rPr>
                <w:rFonts w:ascii="Arial" w:eastAsia="Times New Roman" w:hAnsi="Arial" w:cs="Arial"/>
                <w:b/>
                <w:sz w:val="18"/>
                <w:szCs w:val="18"/>
              </w:rPr>
              <w:t>PROVIDE APPROVED TEST KIT</w:t>
            </w:r>
          </w:p>
        </w:tc>
      </w:tr>
      <w:tr w:rsidR="005424C1" w14:paraId="541F0C2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FEB17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AB80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5424C1" w14:paraId="3056EB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22353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F90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5424C1" w14:paraId="74B12F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5424C1" w14:paraId="0F8B9E4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C703E2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90DBD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ypohalogenation:  The hypohalogenation-type feeder and electrolytic chlorine generators shall be adjustable from 0 to full range.   </w:t>
            </w:r>
          </w:p>
        </w:tc>
      </w:tr>
      <w:tr w:rsidR="005424C1" w14:paraId="5FEA82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434BD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C0D58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The feeder is capable of feeding a dosage of 6 ppm to the minimum required turnover flow rate (if solution type feeders, a 5% calcium hypochlorite or 10% sodium hypochlorite solution).</w:t>
            </w:r>
          </w:p>
        </w:tc>
      </w:tr>
      <w:tr w:rsidR="005424C1" w14:paraId="02367F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AEF9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1A1D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1D36E7D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An electrical feeder, when used, has electrical interlock with the recirculation pump to prevent the disinfectant from siphoning or feeding directly into the pool or pool piping under any type failure of the recirculation equipment.</w:t>
            </w:r>
          </w:p>
        </w:tc>
      </w:tr>
      <w:tr w:rsidR="005424C1" w14:paraId="5F586A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CF412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04ABE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29DEFFA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ypohalogenation:  Solution crock has a volume equal to at least 50% of the maximum dai</w:t>
            </w:r>
            <w:r>
              <w:rPr>
                <w:rFonts w:ascii="Arial" w:eastAsia="Times New Roman" w:hAnsi="Arial" w:cs="Arial"/>
                <w:sz w:val="18"/>
                <w:szCs w:val="18"/>
              </w:rPr>
              <w:t>ly feed capacity of the</w:t>
            </w:r>
            <w:r w:rsidRPr="007C1E56">
              <w:rPr>
                <w:rFonts w:ascii="Arial" w:eastAsia="Times New Roman" w:hAnsi="Arial" w:cs="Arial"/>
                <w:sz w:val="18"/>
                <w:szCs w:val="18"/>
              </w:rPr>
              <w:t xml:space="preserv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5424C1" w14:paraId="616A6AD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E01032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7E2D1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5424C1" w14:paraId="7ADAF6C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5424C1" w14:paraId="1CF8835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D3992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4A69B4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5424C1" w14:paraId="0ED0218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D2D5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5675B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5424C1" w14:paraId="234CAB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A3789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6CB7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5424C1" w14:paraId="4EC878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93D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B9CB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5424C1" w14:paraId="57022CD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BC460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7B24F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5A41CFF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Solution crock has a volume equal to at least 50% of the maximum dai</w:t>
            </w:r>
            <w:r>
              <w:rPr>
                <w:rFonts w:ascii="Arial" w:eastAsia="Times New Roman" w:hAnsi="Arial" w:cs="Arial"/>
                <w:sz w:val="18"/>
                <w:szCs w:val="18"/>
              </w:rPr>
              <w:t>ly feed capacity of the</w:t>
            </w:r>
            <w:r w:rsidRPr="007C1E56">
              <w:rPr>
                <w:rFonts w:ascii="Arial" w:eastAsia="Times New Roman" w:hAnsi="Arial" w:cs="Arial"/>
                <w:sz w:val="18"/>
                <w:szCs w:val="18"/>
              </w:rPr>
              <w:t xml:space="preserve"> solution feeder. Solution crock is marked to indicate contents.</w:t>
            </w:r>
            <w:r>
              <w:rPr>
                <w:rFonts w:ascii="Arial" w:eastAsia="Times New Roman" w:hAnsi="Arial" w:cs="Arial"/>
                <w:sz w:val="18"/>
                <w:szCs w:val="18"/>
              </w:rPr>
              <w:t xml:space="preserve"> The </w:t>
            </w:r>
            <w:r>
              <w:rPr>
                <w:rFonts w:ascii="Arial" w:eastAsia="Times New Roman" w:hAnsi="Arial" w:cs="Arial"/>
                <w:sz w:val="18"/>
                <w:szCs w:val="18"/>
              </w:rPr>
              <w:lastRenderedPageBreak/>
              <w:t>solution reservoirs shall be manufactured to accommodate corrosive and oxidizing liquid chemicals. Tanks not located in a room or enclosure shall have a lockable lid</w:t>
            </w:r>
          </w:p>
        </w:tc>
      </w:tr>
      <w:tr w:rsidR="005424C1" w14:paraId="087572F6"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5424C1" w:rsidRDefault="005424C1" w:rsidP="005424C1">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lastRenderedPageBreak/>
              <w:t>ULTRAVIOLET (UV) LIGHT DISINFECTANT EQUIPMENT</w:t>
            </w:r>
          </w:p>
        </w:tc>
      </w:tr>
      <w:tr w:rsidR="005424C1" w14:paraId="14741A8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CC803F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04DB2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7EA5F8F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5424C1" w14:paraId="3CD172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2BA435" w14:textId="330C6F0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7714D" w14:textId="407ECA6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72A0EFC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5424C1" w14:paraId="5239371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4F857" w14:textId="4A32902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807F6" w14:textId="3847B1F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77D26B6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5424C1" w14:paraId="33304F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486B0" w14:textId="71EDFBA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AFF364" w14:textId="700132B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563" w:type="dxa"/>
            <w:tcBorders>
              <w:top w:val="single" w:sz="4" w:space="0" w:color="auto"/>
              <w:left w:val="single" w:sz="4" w:space="0" w:color="auto"/>
              <w:bottom w:val="single" w:sz="4" w:space="0" w:color="auto"/>
              <w:right w:val="single" w:sz="4" w:space="0" w:color="auto"/>
            </w:tcBorders>
            <w:hideMark/>
          </w:tcPr>
          <w:p w14:paraId="59191B11" w14:textId="1BAF92C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5424C1" w14:paraId="1E12386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69DB2" w14:textId="04EF6C2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8C9FC3" w14:textId="70BEB49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01D9DD7A" w14:textId="4F82839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constantly produce a validated dosage of at least 40 mJ/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w:t>
            </w:r>
            <w:r>
              <w:rPr>
                <w:rFonts w:ascii="Arial" w:eastAsia="Times New Roman" w:hAnsi="Arial" w:cs="Arial"/>
                <w:sz w:val="18"/>
                <w:szCs w:val="18"/>
              </w:rPr>
              <w:t>imeter) at the end of lamp life, or conform with all other third party validation criteria in accordance with USEPA Ultraviolet Disinfectant Guidance Manual dated November 2006, publication number EPA 815-R-06-007, whenever these devices are used in high-risk pools for secondary disinfection.</w:t>
            </w:r>
          </w:p>
        </w:tc>
      </w:tr>
      <w:tr w:rsidR="005424C1" w14:paraId="1F32B9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0BCD1F" w14:textId="476C79B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C90417" w14:textId="7BCB540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7388F8E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5424C1" w14:paraId="5FFFECF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5424C1" w:rsidRDefault="005424C1" w:rsidP="005424C1">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OZONE EQUIPMENT</w:t>
            </w:r>
          </w:p>
        </w:tc>
      </w:tr>
      <w:tr w:rsidR="005424C1" w14:paraId="2D306C6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328E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855B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5424C1" w14:paraId="7DF8AD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BA6097" w14:textId="6CFA91B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83FCC" w14:textId="381CA41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52D9E43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5424C1" w14:paraId="7C8B761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3398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65F2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5424C1" w14:paraId="550736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3D5CD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1E947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5424C1" w14:paraId="0162139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5898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390D7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5424C1" w14:paraId="69D0D6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9663F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4F77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5424C1" w14:paraId="69F5AC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BBBDA3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0B0420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44E3028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t>
            </w:r>
            <w:r>
              <w:rPr>
                <w:rFonts w:ascii="Arial" w:eastAsia="Times New Roman" w:hAnsi="Arial" w:cs="Arial"/>
                <w:sz w:val="18"/>
                <w:szCs w:val="18"/>
              </w:rPr>
              <w:lastRenderedPageBreak/>
              <w:t xml:space="preserve">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3E3EC8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5424C1" w14:paraId="414A9BA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5424C1" w:rsidRDefault="005424C1" w:rsidP="005424C1">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lastRenderedPageBreak/>
              <w:t>IONIZATION EQUIPMENT</w:t>
            </w:r>
          </w:p>
        </w:tc>
      </w:tr>
      <w:tr w:rsidR="005424C1" w14:paraId="75F23D1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64213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EF706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5424C1" w14:paraId="3AA39D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1EEA88" w14:textId="6278ED9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184663" w14:textId="3C08686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6D98FAA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5424C1" w14:paraId="1F92C63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1CADE9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EC94B2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5424C1" w14:paraId="1B22F4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5424C1" w14:paraId="76C753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06167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97A16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386B388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046598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489EC6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0E2BD8D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432B674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3261C8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182266E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5424C1" w14:paraId="0E8C792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t>ELECTRICAL *TO BE REVIEWED BY BUILDING DEPT.</w:t>
            </w:r>
          </w:p>
        </w:tc>
      </w:tr>
      <w:tr w:rsidR="005424C1" w14:paraId="68B4AB5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E1116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08AA9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5424C1" w14:paraId="7B2DA0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5424C1" w14:paraId="6BDB4FC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20641C9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BA91B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w:t>
            </w:r>
            <w:r>
              <w:rPr>
                <w:rFonts w:ascii="Arial" w:eastAsia="Times New Roman" w:hAnsi="Arial" w:cs="Arial"/>
                <w:sz w:val="18"/>
                <w:szCs w:val="18"/>
                <w:highlight w:val="lightGray"/>
              </w:rPr>
              <w:lastRenderedPageBreak/>
              <w:t xml:space="preserve">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BCBE893" w14:textId="77777777" w:rsidR="00913C99" w:rsidRDefault="00913C99" w:rsidP="00913C99">
      <w:pPr>
        <w:rPr>
          <w:rFonts w:ascii="Arial" w:eastAsia="Times New Roman" w:hAnsi="Arial" w:cs="Arial"/>
          <w:sz w:val="18"/>
          <w:szCs w:val="18"/>
        </w:rPr>
      </w:pPr>
      <w:r>
        <w:rPr>
          <w:rFonts w:ascii="Arial" w:eastAsia="Times New Roman" w:hAnsi="Arial" w:cs="Arial"/>
          <w:sz w:val="18"/>
          <w:szCs w:val="18"/>
        </w:rPr>
        <w:br w:type="page"/>
      </w:r>
    </w:p>
    <w:p w14:paraId="05EBCB5B" w14:textId="77777777" w:rsidR="00BA3803" w:rsidRPr="000728D3" w:rsidRDefault="00BA3803" w:rsidP="00BA3803">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41E50ABF" w14:textId="77777777" w:rsidR="00BA3803" w:rsidRDefault="00BA3803" w:rsidP="00BA3803">
      <w:pPr>
        <w:pStyle w:val="BodyText"/>
        <w:jc w:val="center"/>
        <w:rPr>
          <w:b/>
          <w:bCs/>
          <w:sz w:val="20"/>
          <w:szCs w:val="20"/>
          <w:u w:val="single"/>
        </w:rPr>
      </w:pPr>
      <w:r w:rsidRPr="007C1E56">
        <w:rPr>
          <w:b/>
          <w:bCs/>
          <w:sz w:val="20"/>
          <w:szCs w:val="20"/>
          <w:u w:val="single"/>
        </w:rPr>
        <w:t>STEPS REQUIRED TO DETERMINE CODE COMPLIANCE</w:t>
      </w:r>
    </w:p>
    <w:p w14:paraId="0ADA0D11" w14:textId="77777777" w:rsidR="00BA3803" w:rsidRPr="007C1E56" w:rsidRDefault="00BA3803" w:rsidP="00BA3803">
      <w:pPr>
        <w:pStyle w:val="BodyText"/>
        <w:jc w:val="center"/>
        <w:rPr>
          <w:b/>
          <w:bCs/>
          <w:sz w:val="20"/>
          <w:szCs w:val="20"/>
          <w:u w:val="single"/>
        </w:rPr>
      </w:pPr>
    </w:p>
    <w:p w14:paraId="6A340A2F" w14:textId="77777777" w:rsidR="00BA3803" w:rsidRDefault="00BA3803" w:rsidP="00BA3803">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sq.ft. surface area and 1.0gpm per unit) or Non-Transient (minimum 4.5 sq.ft. surface area and 0.75gpm per unit) </w:t>
      </w:r>
    </w:p>
    <w:p w14:paraId="69779213" w14:textId="77777777" w:rsidR="00BA3803" w:rsidRPr="00673657" w:rsidRDefault="00BA3803" w:rsidP="00BA3803">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2B2BDD69" w14:textId="77777777" w:rsidR="00BA3803" w:rsidRPr="00673657" w:rsidRDefault="00BA3803" w:rsidP="00BA3803">
      <w:pPr>
        <w:pStyle w:val="BodyText"/>
        <w:ind w:left="180"/>
        <w:rPr>
          <w:sz w:val="20"/>
          <w:szCs w:val="20"/>
        </w:rPr>
      </w:pPr>
    </w:p>
    <w:p w14:paraId="4CD9DE4F" w14:textId="77777777" w:rsidR="00BA3803" w:rsidRPr="007C1E56" w:rsidRDefault="00BA3803" w:rsidP="00BA3803">
      <w:pPr>
        <w:pStyle w:val="BodyText"/>
        <w:jc w:val="center"/>
        <w:rPr>
          <w:rFonts w:eastAsia="Times New Roman"/>
          <w:b/>
          <w:bCs/>
          <w:sz w:val="20"/>
          <w:szCs w:val="20"/>
          <w:u w:val="single"/>
        </w:rPr>
      </w:pPr>
      <w:r w:rsidRPr="007C1E56">
        <w:rPr>
          <w:b/>
          <w:bCs/>
          <w:sz w:val="20"/>
          <w:szCs w:val="20"/>
          <w:u w:val="single"/>
        </w:rPr>
        <w:t>EXAMPLES</w:t>
      </w:r>
    </w:p>
    <w:p w14:paraId="5D325C62" w14:textId="77777777" w:rsidR="00BA3803" w:rsidRPr="000728D3" w:rsidRDefault="00BA3803" w:rsidP="00BA3803">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08A8A4B3" w14:textId="77777777" w:rsidR="00BA3803" w:rsidRDefault="00BA3803" w:rsidP="00BA3803">
      <w:pPr>
        <w:pStyle w:val="BodyText"/>
        <w:rPr>
          <w:sz w:val="20"/>
          <w:szCs w:val="20"/>
        </w:rPr>
      </w:pPr>
      <w:r>
        <w:rPr>
          <w:sz w:val="20"/>
          <w:szCs w:val="20"/>
        </w:rPr>
        <w:t xml:space="preserve">Living Units x 6sq.ft. = 1,200 sq.ft. minimum surface area required, </w:t>
      </w:r>
      <w:r w:rsidRPr="00C342F5">
        <w:rPr>
          <w:b/>
          <w:sz w:val="20"/>
          <w:szCs w:val="20"/>
          <w:u w:val="single"/>
        </w:rPr>
        <w:t>and</w:t>
      </w:r>
    </w:p>
    <w:p w14:paraId="48C32C30" w14:textId="77777777" w:rsidR="00BA3803" w:rsidRDefault="00BA3803" w:rsidP="00BA3803">
      <w:pPr>
        <w:pStyle w:val="BodyText"/>
        <w:rPr>
          <w:sz w:val="20"/>
          <w:szCs w:val="20"/>
        </w:rPr>
      </w:pPr>
      <w:r>
        <w:rPr>
          <w:sz w:val="20"/>
          <w:szCs w:val="20"/>
        </w:rPr>
        <w:t>Living Units x 1.0gpm = 200gpm minimum design flow required.</w:t>
      </w:r>
    </w:p>
    <w:p w14:paraId="0282FA05" w14:textId="77777777" w:rsidR="00BA3803" w:rsidRDefault="00BA3803" w:rsidP="00BA3803">
      <w:pPr>
        <w:pStyle w:val="BodyText"/>
        <w:rPr>
          <w:sz w:val="20"/>
          <w:szCs w:val="20"/>
        </w:rPr>
      </w:pPr>
      <w:r>
        <w:rPr>
          <w:sz w:val="20"/>
          <w:szCs w:val="20"/>
        </w:rPr>
        <w:t>Pool/s must meet both criteria.</w:t>
      </w:r>
    </w:p>
    <w:p w14:paraId="75BE375A" w14:textId="77777777" w:rsidR="00BA3803" w:rsidRDefault="00BA3803" w:rsidP="00BA3803">
      <w:pPr>
        <w:pStyle w:val="BodyText"/>
        <w:rPr>
          <w:sz w:val="20"/>
          <w:szCs w:val="20"/>
        </w:rPr>
      </w:pPr>
    </w:p>
    <w:p w14:paraId="1D5E77FA" w14:textId="77777777" w:rsidR="00BA3803" w:rsidRDefault="00BA3803" w:rsidP="00BA3803">
      <w:pPr>
        <w:pStyle w:val="BodyText"/>
        <w:rPr>
          <w:sz w:val="20"/>
          <w:szCs w:val="20"/>
        </w:rPr>
      </w:pPr>
      <w:r>
        <w:rPr>
          <w:sz w:val="20"/>
          <w:szCs w:val="20"/>
        </w:rPr>
        <w:t>200gpm ÷ 5 = 40 bathers</w:t>
      </w:r>
    </w:p>
    <w:p w14:paraId="4C2D7B2D" w14:textId="77777777" w:rsidR="00BA3803" w:rsidRDefault="00BA3803" w:rsidP="00BA3803">
      <w:pPr>
        <w:pStyle w:val="BodyText"/>
        <w:rPr>
          <w:sz w:val="20"/>
          <w:szCs w:val="20"/>
        </w:rPr>
      </w:pPr>
    </w:p>
    <w:p w14:paraId="07DB4086" w14:textId="77777777" w:rsidR="00BA3803" w:rsidRPr="000728D3" w:rsidRDefault="00BA3803" w:rsidP="00BA3803">
      <w:pPr>
        <w:pStyle w:val="BodyText"/>
        <w:rPr>
          <w:b/>
          <w:sz w:val="20"/>
          <w:szCs w:val="20"/>
          <w:u w:val="single"/>
        </w:rPr>
      </w:pPr>
      <w:r w:rsidRPr="000728D3">
        <w:rPr>
          <w:b/>
          <w:sz w:val="20"/>
          <w:szCs w:val="20"/>
          <w:u w:val="single"/>
        </w:rPr>
        <w:t>Non-Transient Pool with 117 Living Units</w:t>
      </w:r>
    </w:p>
    <w:p w14:paraId="1AE3114B" w14:textId="77777777" w:rsidR="00BA3803" w:rsidRDefault="00BA3803" w:rsidP="00BA3803">
      <w:pPr>
        <w:pStyle w:val="BodyText"/>
        <w:rPr>
          <w:sz w:val="20"/>
          <w:szCs w:val="20"/>
        </w:rPr>
      </w:pPr>
      <w:r>
        <w:rPr>
          <w:sz w:val="20"/>
          <w:szCs w:val="20"/>
        </w:rPr>
        <w:t xml:space="preserve">Living Units x 4.5sq.ft. = 526.50 sq.ft. minimum surface area required, </w:t>
      </w:r>
      <w:r w:rsidRPr="00C342F5">
        <w:rPr>
          <w:b/>
          <w:sz w:val="20"/>
          <w:szCs w:val="20"/>
          <w:u w:val="single"/>
        </w:rPr>
        <w:t>and</w:t>
      </w:r>
    </w:p>
    <w:p w14:paraId="141B3D7F" w14:textId="77777777" w:rsidR="00BA3803" w:rsidRDefault="00BA3803" w:rsidP="00BA3803">
      <w:pPr>
        <w:pStyle w:val="BodyText"/>
        <w:rPr>
          <w:sz w:val="20"/>
          <w:szCs w:val="20"/>
        </w:rPr>
      </w:pPr>
      <w:r>
        <w:rPr>
          <w:sz w:val="20"/>
          <w:szCs w:val="20"/>
        </w:rPr>
        <w:t>Living Units x 0.75gpm = 87.75gpm minimum design flow required (rounded up to 88gpm)</w:t>
      </w:r>
    </w:p>
    <w:p w14:paraId="7412E88B" w14:textId="77777777" w:rsidR="00BA3803" w:rsidRDefault="00BA3803" w:rsidP="00BA3803">
      <w:pPr>
        <w:pStyle w:val="BodyText"/>
        <w:rPr>
          <w:sz w:val="20"/>
          <w:szCs w:val="20"/>
          <w:u w:val="single"/>
        </w:rPr>
      </w:pPr>
      <w:r>
        <w:rPr>
          <w:sz w:val="20"/>
          <w:szCs w:val="20"/>
        </w:rPr>
        <w:t>88gpm ÷ 5 = 17.60 bathers (rounded up to 18 bathers and 90gpm minimum flow)</w:t>
      </w:r>
    </w:p>
    <w:p w14:paraId="147015EC" w14:textId="77777777" w:rsidR="00BA3803" w:rsidRDefault="00BA3803" w:rsidP="00BA3803">
      <w:pPr>
        <w:pStyle w:val="BodyText"/>
        <w:rPr>
          <w:sz w:val="20"/>
          <w:szCs w:val="20"/>
        </w:rPr>
      </w:pPr>
      <w:r>
        <w:rPr>
          <w:sz w:val="20"/>
          <w:szCs w:val="20"/>
        </w:rPr>
        <w:t>Pool/s must meet both criteria</w:t>
      </w:r>
    </w:p>
    <w:p w14:paraId="2B05AC84" w14:textId="77777777" w:rsidR="00BA3803" w:rsidRPr="007C1E56" w:rsidRDefault="00BA3803" w:rsidP="00BA3803">
      <w:pPr>
        <w:pStyle w:val="BodyText"/>
        <w:rPr>
          <w:sz w:val="10"/>
          <w:szCs w:val="10"/>
        </w:rPr>
      </w:pPr>
    </w:p>
    <w:p w14:paraId="13B81D1F" w14:textId="77777777" w:rsidR="00BA3803" w:rsidRDefault="00BA3803" w:rsidP="00BA3803">
      <w:pPr>
        <w:pStyle w:val="BodyText"/>
        <w:rPr>
          <w:i/>
          <w:sz w:val="20"/>
          <w:szCs w:val="20"/>
        </w:rPr>
      </w:pPr>
      <w:r w:rsidRPr="007C1E56">
        <w:rPr>
          <w:i/>
          <w:sz w:val="20"/>
          <w:szCs w:val="20"/>
        </w:rPr>
        <w:t xml:space="preserve">If a facility decides to have a pool, spa and IWF the sizing can be split between all three bodies of water. </w:t>
      </w:r>
    </w:p>
    <w:p w14:paraId="1941E796" w14:textId="77777777" w:rsidR="00BA3803" w:rsidRPr="007C1E56" w:rsidRDefault="00BA3803" w:rsidP="00BA3803">
      <w:pPr>
        <w:pStyle w:val="BodyText"/>
        <w:rPr>
          <w:i/>
          <w:sz w:val="10"/>
          <w:szCs w:val="10"/>
        </w:rPr>
      </w:pPr>
    </w:p>
    <w:p w14:paraId="105E173F" w14:textId="77777777" w:rsidR="00BA3803" w:rsidRPr="000728D3" w:rsidRDefault="00BA3803" w:rsidP="00BA3803">
      <w:pPr>
        <w:pStyle w:val="BodyText"/>
        <w:rPr>
          <w:b/>
          <w:sz w:val="20"/>
          <w:szCs w:val="20"/>
          <w:u w:val="single"/>
        </w:rPr>
      </w:pPr>
      <w:r w:rsidRPr="000728D3">
        <w:rPr>
          <w:b/>
          <w:sz w:val="20"/>
          <w:szCs w:val="20"/>
          <w:u w:val="single"/>
        </w:rPr>
        <w:t>Multi-feature Transient Facility with 462 living units</w:t>
      </w:r>
    </w:p>
    <w:p w14:paraId="04AE96BE" w14:textId="77777777" w:rsidR="00BA3803" w:rsidRDefault="00BA3803" w:rsidP="00BA3803">
      <w:pPr>
        <w:pStyle w:val="BodyText"/>
        <w:rPr>
          <w:sz w:val="20"/>
          <w:szCs w:val="20"/>
          <w:u w:val="single"/>
        </w:rPr>
      </w:pPr>
    </w:p>
    <w:p w14:paraId="38D9BC1C" w14:textId="77777777" w:rsidR="00BA3803" w:rsidRDefault="00BA3803" w:rsidP="00BA3803">
      <w:pPr>
        <w:pStyle w:val="BodyText"/>
        <w:rPr>
          <w:sz w:val="20"/>
          <w:szCs w:val="20"/>
        </w:rPr>
      </w:pPr>
      <w:r>
        <w:rPr>
          <w:sz w:val="20"/>
          <w:szCs w:val="20"/>
        </w:rPr>
        <w:t xml:space="preserve">Living Units x 6sq.ft. = 2,772 sq.ft. minimum surface area required, </w:t>
      </w:r>
      <w:r w:rsidRPr="00C342F5">
        <w:rPr>
          <w:b/>
          <w:sz w:val="20"/>
          <w:szCs w:val="20"/>
          <w:u w:val="single"/>
        </w:rPr>
        <w:t>and</w:t>
      </w:r>
    </w:p>
    <w:p w14:paraId="141243C9" w14:textId="77777777" w:rsidR="00BA3803" w:rsidRDefault="00BA3803" w:rsidP="00BA3803">
      <w:pPr>
        <w:pStyle w:val="BodyText"/>
        <w:rPr>
          <w:sz w:val="20"/>
          <w:szCs w:val="20"/>
        </w:rPr>
      </w:pPr>
      <w:r>
        <w:rPr>
          <w:sz w:val="20"/>
          <w:szCs w:val="20"/>
        </w:rPr>
        <w:t>Living Units x 1.0gpm = 462gpm minimum design flow required.</w:t>
      </w:r>
    </w:p>
    <w:p w14:paraId="1BBF1FAF" w14:textId="77777777" w:rsidR="00BA3803" w:rsidRPr="008F7435" w:rsidRDefault="00BA3803" w:rsidP="00BA3803">
      <w:pPr>
        <w:pStyle w:val="BodyText"/>
        <w:rPr>
          <w:sz w:val="20"/>
          <w:szCs w:val="20"/>
          <w:u w:val="single"/>
        </w:rPr>
      </w:pPr>
      <w:r>
        <w:rPr>
          <w:sz w:val="20"/>
          <w:szCs w:val="20"/>
        </w:rPr>
        <w:t>462gpm ÷ 5 = 92.40 bathers (rounded up to 93 bathers and 465gpm minimum flow)</w:t>
      </w:r>
    </w:p>
    <w:p w14:paraId="0E2F2FC1" w14:textId="77777777" w:rsidR="00BA3803" w:rsidRPr="003D1755" w:rsidRDefault="00BA3803" w:rsidP="00BA380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4347B4E9" w14:textId="77777777" w:rsidR="00BA3803" w:rsidRDefault="00BA3803" w:rsidP="00BA3803">
      <w:pPr>
        <w:pStyle w:val="BodyText"/>
        <w:rPr>
          <w:sz w:val="20"/>
          <w:szCs w:val="20"/>
        </w:rPr>
      </w:pPr>
      <w:r w:rsidRPr="00E54322">
        <w:rPr>
          <w:sz w:val="20"/>
          <w:szCs w:val="20"/>
        </w:rPr>
        <w:t>Surface area = 2,200 sq.ft.</w:t>
      </w:r>
    </w:p>
    <w:p w14:paraId="30F43885" w14:textId="77777777" w:rsidR="00BA3803" w:rsidRDefault="00BA3803" w:rsidP="00BA3803">
      <w:pPr>
        <w:pStyle w:val="BodyText"/>
        <w:rPr>
          <w:sz w:val="20"/>
          <w:szCs w:val="20"/>
        </w:rPr>
      </w:pPr>
      <w:r>
        <w:rPr>
          <w:sz w:val="20"/>
          <w:szCs w:val="20"/>
        </w:rPr>
        <w:t>Bathers = 56</w:t>
      </w:r>
    </w:p>
    <w:p w14:paraId="2429130C" w14:textId="77777777" w:rsidR="00BA3803" w:rsidRDefault="00BA3803" w:rsidP="00BA3803">
      <w:pPr>
        <w:pStyle w:val="BodyText"/>
        <w:rPr>
          <w:sz w:val="20"/>
          <w:szCs w:val="20"/>
        </w:rPr>
      </w:pPr>
      <w:r>
        <w:rPr>
          <w:sz w:val="20"/>
          <w:szCs w:val="20"/>
        </w:rPr>
        <w:t>Potential flow = 280gpm</w:t>
      </w:r>
    </w:p>
    <w:p w14:paraId="56CC66D6" w14:textId="77777777" w:rsidR="00BA3803" w:rsidRPr="003D1755" w:rsidRDefault="00BA3803" w:rsidP="00BA3803">
      <w:pPr>
        <w:pStyle w:val="BodyText"/>
        <w:rPr>
          <w:b/>
          <w:sz w:val="20"/>
          <w:szCs w:val="20"/>
        </w:rPr>
      </w:pPr>
      <w:r w:rsidRPr="003D1755">
        <w:rPr>
          <w:b/>
          <w:sz w:val="20"/>
          <w:szCs w:val="20"/>
        </w:rPr>
        <w:t>Spa</w:t>
      </w:r>
    </w:p>
    <w:p w14:paraId="7A91F169" w14:textId="77777777" w:rsidR="00BA3803" w:rsidRDefault="00BA3803" w:rsidP="00BA3803">
      <w:pPr>
        <w:pStyle w:val="BodyText"/>
        <w:rPr>
          <w:sz w:val="20"/>
          <w:szCs w:val="20"/>
        </w:rPr>
      </w:pPr>
      <w:r>
        <w:rPr>
          <w:sz w:val="20"/>
          <w:szCs w:val="20"/>
        </w:rPr>
        <w:t xml:space="preserve">Surface area = 120 sq.ft. </w:t>
      </w:r>
    </w:p>
    <w:p w14:paraId="4BE748E6" w14:textId="77777777" w:rsidR="00BA3803" w:rsidRDefault="00BA3803" w:rsidP="00BA3803">
      <w:pPr>
        <w:pStyle w:val="BodyText"/>
        <w:rPr>
          <w:sz w:val="20"/>
          <w:szCs w:val="20"/>
        </w:rPr>
      </w:pPr>
      <w:r>
        <w:rPr>
          <w:sz w:val="20"/>
          <w:szCs w:val="20"/>
        </w:rPr>
        <w:t>Bathers = 12</w:t>
      </w:r>
    </w:p>
    <w:p w14:paraId="02E46DDC" w14:textId="77777777" w:rsidR="00BA3803" w:rsidRDefault="00BA3803" w:rsidP="00BA3803">
      <w:pPr>
        <w:pStyle w:val="BodyText"/>
        <w:rPr>
          <w:sz w:val="20"/>
          <w:szCs w:val="20"/>
        </w:rPr>
      </w:pPr>
      <w:r>
        <w:rPr>
          <w:sz w:val="20"/>
          <w:szCs w:val="20"/>
        </w:rPr>
        <w:t xml:space="preserve">Minimum flow = 60gpm </w:t>
      </w:r>
    </w:p>
    <w:p w14:paraId="10573D48" w14:textId="77777777" w:rsidR="00BA3803" w:rsidRPr="003D1755" w:rsidRDefault="00BA3803" w:rsidP="00BA3803">
      <w:pPr>
        <w:pStyle w:val="BodyText"/>
        <w:rPr>
          <w:b/>
          <w:sz w:val="20"/>
          <w:szCs w:val="20"/>
        </w:rPr>
      </w:pPr>
      <w:r w:rsidRPr="003D1755">
        <w:rPr>
          <w:b/>
          <w:sz w:val="20"/>
          <w:szCs w:val="20"/>
        </w:rPr>
        <w:t>Interactive Water Feature</w:t>
      </w:r>
    </w:p>
    <w:p w14:paraId="7DD6BB03" w14:textId="77777777" w:rsidR="00BA3803" w:rsidRDefault="00BA3803" w:rsidP="00BA3803">
      <w:pPr>
        <w:pStyle w:val="BodyText"/>
        <w:rPr>
          <w:sz w:val="20"/>
          <w:szCs w:val="20"/>
        </w:rPr>
      </w:pPr>
      <w:r>
        <w:rPr>
          <w:sz w:val="20"/>
          <w:szCs w:val="20"/>
        </w:rPr>
        <w:t>Surface area = 452 sq.ft.</w:t>
      </w:r>
    </w:p>
    <w:p w14:paraId="31D15A5A" w14:textId="77777777" w:rsidR="00BA3803" w:rsidRDefault="00BA3803" w:rsidP="00BA3803">
      <w:pPr>
        <w:pStyle w:val="BodyText"/>
        <w:rPr>
          <w:sz w:val="20"/>
          <w:szCs w:val="20"/>
        </w:rPr>
      </w:pPr>
      <w:r>
        <w:rPr>
          <w:sz w:val="20"/>
          <w:szCs w:val="20"/>
        </w:rPr>
        <w:t>Bathers = 25</w:t>
      </w:r>
    </w:p>
    <w:p w14:paraId="4783F6B4" w14:textId="77777777" w:rsidR="00BA3803" w:rsidRPr="00E54322" w:rsidRDefault="00BA3803" w:rsidP="00BA3803">
      <w:pPr>
        <w:pStyle w:val="BodyText"/>
        <w:rPr>
          <w:sz w:val="20"/>
          <w:szCs w:val="20"/>
        </w:rPr>
      </w:pPr>
      <w:r>
        <w:rPr>
          <w:sz w:val="20"/>
          <w:szCs w:val="20"/>
        </w:rPr>
        <w:t>Potential flow = 125gpm</w:t>
      </w:r>
    </w:p>
    <w:p w14:paraId="2C9C2039" w14:textId="77777777" w:rsidR="00BA3803" w:rsidRDefault="00BA3803" w:rsidP="00BA3803">
      <w:pPr>
        <w:pStyle w:val="BodyText"/>
        <w:rPr>
          <w:sz w:val="20"/>
          <w:szCs w:val="20"/>
        </w:rPr>
      </w:pPr>
    </w:p>
    <w:p w14:paraId="7C8CF376" w14:textId="77777777" w:rsidR="00BA3803" w:rsidRPr="000728D3" w:rsidRDefault="00BA3803" w:rsidP="00BA3803">
      <w:pPr>
        <w:pStyle w:val="BodyText"/>
        <w:rPr>
          <w:b/>
          <w:sz w:val="20"/>
          <w:szCs w:val="20"/>
          <w:u w:val="single"/>
        </w:rPr>
      </w:pPr>
      <w:r w:rsidRPr="000728D3">
        <w:rPr>
          <w:b/>
          <w:sz w:val="20"/>
          <w:szCs w:val="20"/>
          <w:u w:val="single"/>
        </w:rPr>
        <w:t>Multi-feature Non-Transient Facility with 462 living units</w:t>
      </w:r>
    </w:p>
    <w:p w14:paraId="4664DE04" w14:textId="77777777" w:rsidR="00BA3803" w:rsidRDefault="00BA3803" w:rsidP="00BA3803">
      <w:pPr>
        <w:pStyle w:val="BodyText"/>
        <w:rPr>
          <w:sz w:val="20"/>
          <w:szCs w:val="20"/>
          <w:u w:val="single"/>
        </w:rPr>
      </w:pPr>
    </w:p>
    <w:p w14:paraId="26A62BE0" w14:textId="77777777" w:rsidR="00BA3803" w:rsidRDefault="00BA3803" w:rsidP="00BA3803">
      <w:pPr>
        <w:pStyle w:val="BodyText"/>
        <w:rPr>
          <w:sz w:val="20"/>
          <w:szCs w:val="20"/>
        </w:rPr>
      </w:pPr>
      <w:r>
        <w:rPr>
          <w:sz w:val="20"/>
          <w:szCs w:val="20"/>
        </w:rPr>
        <w:t xml:space="preserve">Living Units x 4.5sq.ft. = 2,079 sq.ft. minimum surface area required, </w:t>
      </w:r>
      <w:r w:rsidRPr="00C342F5">
        <w:rPr>
          <w:b/>
          <w:sz w:val="20"/>
          <w:szCs w:val="20"/>
          <w:u w:val="single"/>
        </w:rPr>
        <w:t>and</w:t>
      </w:r>
    </w:p>
    <w:p w14:paraId="4FEE03D8" w14:textId="77777777" w:rsidR="00BA3803" w:rsidRDefault="00BA3803" w:rsidP="00BA3803">
      <w:pPr>
        <w:pStyle w:val="BodyText"/>
        <w:rPr>
          <w:sz w:val="20"/>
          <w:szCs w:val="20"/>
        </w:rPr>
      </w:pPr>
      <w:r>
        <w:rPr>
          <w:sz w:val="20"/>
          <w:szCs w:val="20"/>
        </w:rPr>
        <w:t>Living Units x 0.75gpm = 346.5gpm minimum design flow required.</w:t>
      </w:r>
    </w:p>
    <w:p w14:paraId="79165CA4" w14:textId="77777777" w:rsidR="00BA3803" w:rsidRDefault="00BA3803" w:rsidP="00BA3803">
      <w:pPr>
        <w:pStyle w:val="BodyText"/>
        <w:rPr>
          <w:sz w:val="20"/>
          <w:szCs w:val="20"/>
        </w:rPr>
      </w:pPr>
      <w:r>
        <w:rPr>
          <w:sz w:val="20"/>
          <w:szCs w:val="20"/>
        </w:rPr>
        <w:t>347gpm ÷ 5 = 69.40 bathers (rounded up to 70 bathers and 350gpm minimum flow)</w:t>
      </w:r>
    </w:p>
    <w:p w14:paraId="69ED0459" w14:textId="77777777" w:rsidR="00BA3803" w:rsidRDefault="00BA3803" w:rsidP="00BA3803">
      <w:pPr>
        <w:pStyle w:val="BodyText"/>
        <w:rPr>
          <w:sz w:val="20"/>
          <w:szCs w:val="20"/>
        </w:rPr>
      </w:pPr>
    </w:p>
    <w:p w14:paraId="44CCC570" w14:textId="77777777" w:rsidR="00BA3803" w:rsidRPr="003D1755" w:rsidRDefault="00BA3803" w:rsidP="00BA380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7EBF443B" w14:textId="77777777" w:rsidR="00BA3803" w:rsidRDefault="00BA3803" w:rsidP="00BA3803">
      <w:pPr>
        <w:pStyle w:val="BodyText"/>
        <w:rPr>
          <w:sz w:val="20"/>
          <w:szCs w:val="20"/>
        </w:rPr>
      </w:pPr>
      <w:r>
        <w:rPr>
          <w:sz w:val="20"/>
          <w:szCs w:val="20"/>
        </w:rPr>
        <w:t>Surface area = 1,507</w:t>
      </w:r>
      <w:r w:rsidRPr="00E54322">
        <w:rPr>
          <w:sz w:val="20"/>
          <w:szCs w:val="20"/>
        </w:rPr>
        <w:t xml:space="preserve"> sq.ft.</w:t>
      </w:r>
    </w:p>
    <w:p w14:paraId="0AA996E1" w14:textId="77777777" w:rsidR="00BA3803" w:rsidRDefault="00BA3803" w:rsidP="00BA3803">
      <w:pPr>
        <w:pStyle w:val="BodyText"/>
        <w:rPr>
          <w:sz w:val="20"/>
          <w:szCs w:val="20"/>
        </w:rPr>
      </w:pPr>
      <w:r>
        <w:rPr>
          <w:sz w:val="20"/>
          <w:szCs w:val="20"/>
        </w:rPr>
        <w:t>Bathers = 33</w:t>
      </w:r>
    </w:p>
    <w:p w14:paraId="270DEA91" w14:textId="77777777" w:rsidR="00BA3803" w:rsidRDefault="00BA3803" w:rsidP="00BA3803">
      <w:pPr>
        <w:pStyle w:val="BodyText"/>
        <w:rPr>
          <w:sz w:val="20"/>
          <w:szCs w:val="20"/>
        </w:rPr>
      </w:pPr>
      <w:r>
        <w:rPr>
          <w:sz w:val="20"/>
          <w:szCs w:val="20"/>
        </w:rPr>
        <w:t>Potential flow = 165gpm</w:t>
      </w:r>
    </w:p>
    <w:p w14:paraId="5BEC7253" w14:textId="77777777" w:rsidR="00BA3803" w:rsidRPr="003D1755" w:rsidRDefault="00BA3803" w:rsidP="00BA3803">
      <w:pPr>
        <w:pStyle w:val="BodyText"/>
        <w:rPr>
          <w:b/>
          <w:sz w:val="20"/>
          <w:szCs w:val="20"/>
        </w:rPr>
      </w:pPr>
      <w:r w:rsidRPr="003D1755">
        <w:rPr>
          <w:b/>
          <w:sz w:val="20"/>
          <w:szCs w:val="20"/>
        </w:rPr>
        <w:t>Spa</w:t>
      </w:r>
    </w:p>
    <w:p w14:paraId="18EAB618" w14:textId="77777777" w:rsidR="00BA3803" w:rsidRDefault="00BA3803" w:rsidP="00BA3803">
      <w:pPr>
        <w:pStyle w:val="BodyText"/>
        <w:rPr>
          <w:sz w:val="20"/>
          <w:szCs w:val="20"/>
        </w:rPr>
      </w:pPr>
      <w:r>
        <w:rPr>
          <w:sz w:val="20"/>
          <w:szCs w:val="20"/>
        </w:rPr>
        <w:t xml:space="preserve">Surface area = 120 sq.ft. </w:t>
      </w:r>
    </w:p>
    <w:p w14:paraId="7F586552" w14:textId="77777777" w:rsidR="00BA3803" w:rsidRDefault="00BA3803" w:rsidP="00BA3803">
      <w:pPr>
        <w:pStyle w:val="BodyText"/>
        <w:rPr>
          <w:sz w:val="20"/>
          <w:szCs w:val="20"/>
        </w:rPr>
      </w:pPr>
      <w:r>
        <w:rPr>
          <w:sz w:val="20"/>
          <w:szCs w:val="20"/>
        </w:rPr>
        <w:t>Bathers = 12</w:t>
      </w:r>
    </w:p>
    <w:p w14:paraId="7D33FA3D" w14:textId="77777777" w:rsidR="00BA3803" w:rsidRDefault="00BA3803" w:rsidP="00BA3803">
      <w:pPr>
        <w:pStyle w:val="BodyText"/>
        <w:rPr>
          <w:sz w:val="20"/>
          <w:szCs w:val="20"/>
        </w:rPr>
      </w:pPr>
      <w:r>
        <w:rPr>
          <w:sz w:val="20"/>
          <w:szCs w:val="20"/>
        </w:rPr>
        <w:t xml:space="preserve">Minimum flow = 60gpm </w:t>
      </w:r>
    </w:p>
    <w:p w14:paraId="4E13F550" w14:textId="77777777" w:rsidR="00BA3803" w:rsidRPr="003D1755" w:rsidRDefault="00BA3803" w:rsidP="00BA3803">
      <w:pPr>
        <w:pStyle w:val="BodyText"/>
        <w:rPr>
          <w:b/>
          <w:sz w:val="20"/>
          <w:szCs w:val="20"/>
        </w:rPr>
      </w:pPr>
      <w:r w:rsidRPr="003D1755">
        <w:rPr>
          <w:b/>
          <w:sz w:val="20"/>
          <w:szCs w:val="20"/>
        </w:rPr>
        <w:t>Interactive Water Feature</w:t>
      </w:r>
    </w:p>
    <w:p w14:paraId="6EB6E157" w14:textId="77777777" w:rsidR="00BA3803" w:rsidRDefault="00BA3803" w:rsidP="00BA3803">
      <w:pPr>
        <w:pStyle w:val="BodyText"/>
        <w:rPr>
          <w:sz w:val="20"/>
          <w:szCs w:val="20"/>
        </w:rPr>
      </w:pPr>
      <w:r>
        <w:rPr>
          <w:sz w:val="20"/>
          <w:szCs w:val="20"/>
        </w:rPr>
        <w:t>Surface area = 452 sq.ft.</w:t>
      </w:r>
    </w:p>
    <w:p w14:paraId="78EFBA4B" w14:textId="77777777" w:rsidR="00BA3803" w:rsidRDefault="00BA3803" w:rsidP="00BA3803">
      <w:pPr>
        <w:pStyle w:val="BodyText"/>
        <w:rPr>
          <w:sz w:val="20"/>
          <w:szCs w:val="20"/>
        </w:rPr>
      </w:pPr>
      <w:r>
        <w:rPr>
          <w:sz w:val="20"/>
          <w:szCs w:val="20"/>
        </w:rPr>
        <w:t>Bathers = 25</w:t>
      </w:r>
    </w:p>
    <w:p w14:paraId="1FCABA79" w14:textId="77777777" w:rsidR="00BA3803" w:rsidRDefault="00BA3803" w:rsidP="00BA3803">
      <w:pPr>
        <w:pStyle w:val="BodyText"/>
        <w:rPr>
          <w:sz w:val="20"/>
          <w:szCs w:val="20"/>
        </w:rPr>
      </w:pPr>
      <w:r>
        <w:rPr>
          <w:sz w:val="20"/>
          <w:szCs w:val="20"/>
        </w:rPr>
        <w:t>Potential flow = 125gpm</w:t>
      </w:r>
    </w:p>
    <w:p w14:paraId="193CCD09" w14:textId="3F6064BC" w:rsidR="00170CF8" w:rsidRDefault="00170CF8" w:rsidP="00BA3803">
      <w:pPr>
        <w:tabs>
          <w:tab w:val="left" w:pos="6480"/>
          <w:tab w:val="left" w:pos="7920"/>
          <w:tab w:val="left" w:pos="8370"/>
        </w:tabs>
        <w:spacing w:before="0" w:beforeAutospacing="0" w:after="80"/>
        <w:jc w:val="center"/>
        <w:rPr>
          <w:rFonts w:ascii="Arial" w:eastAsia="Times New Roman" w:hAnsi="Arial" w:cs="Arial"/>
          <w:sz w:val="28"/>
          <w:szCs w:val="28"/>
        </w:rPr>
      </w:pPr>
    </w:p>
    <w:sectPr w:rsidR="00170CF8"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6CAB2" w14:textId="77777777" w:rsidR="001A65E2" w:rsidRDefault="001A65E2" w:rsidP="00EE4618">
      <w:pPr>
        <w:spacing w:before="0"/>
      </w:pPr>
      <w:r>
        <w:separator/>
      </w:r>
    </w:p>
  </w:endnote>
  <w:endnote w:type="continuationSeparator" w:id="0">
    <w:p w14:paraId="2491C6E9" w14:textId="77777777" w:rsidR="001A65E2" w:rsidRDefault="001A65E2"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114343" w:rsidRDefault="00114343">
        <w:pPr>
          <w:pStyle w:val="Footer"/>
          <w:jc w:val="center"/>
        </w:pPr>
        <w:r>
          <w:fldChar w:fldCharType="begin"/>
        </w:r>
        <w:r>
          <w:instrText xml:space="preserve"> PAGE   \* MERGEFORMAT </w:instrText>
        </w:r>
        <w:r>
          <w:fldChar w:fldCharType="separate"/>
        </w:r>
        <w:r w:rsidR="00801941">
          <w:rPr>
            <w:noProof/>
          </w:rPr>
          <w:t>20</w:t>
        </w:r>
        <w:r>
          <w:rPr>
            <w:noProof/>
          </w:rPr>
          <w:fldChar w:fldCharType="end"/>
        </w:r>
      </w:p>
    </w:sdtContent>
  </w:sdt>
  <w:p w14:paraId="0848CA9C" w14:textId="77777777" w:rsidR="00114343" w:rsidRDefault="00114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CF462" w14:textId="77777777" w:rsidR="001A65E2" w:rsidRDefault="001A65E2" w:rsidP="00EE4618">
      <w:pPr>
        <w:spacing w:before="0"/>
      </w:pPr>
      <w:r>
        <w:separator/>
      </w:r>
    </w:p>
  </w:footnote>
  <w:footnote w:type="continuationSeparator" w:id="0">
    <w:p w14:paraId="7757444F" w14:textId="77777777" w:rsidR="001A65E2" w:rsidRDefault="001A65E2"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114343" w:rsidRPr="0010268F" w:rsidRDefault="00114343" w:rsidP="00A5787E">
    <w:pPr>
      <w:tabs>
        <w:tab w:val="left" w:pos="3060"/>
        <w:tab w:val="left" w:pos="8370"/>
      </w:tabs>
      <w:spacing w:before="0" w:beforeAutospacing="0"/>
      <w:rPr>
        <w:rFonts w:ascii="Arial" w:eastAsia="Times New Roman" w:hAnsi="Arial" w:cs="Arial"/>
        <w:b/>
        <w:sz w:val="18"/>
        <w:szCs w:val="18"/>
      </w:rPr>
    </w:pPr>
  </w:p>
  <w:p w14:paraId="0640C2A2" w14:textId="13EE1F7D" w:rsidR="00114343" w:rsidRPr="00332AB4" w:rsidRDefault="00114343" w:rsidP="00801941">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ECIAL PURPOSE &amp; RESISTANCE POOL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801941">
      <w:rPr>
        <w:rFonts w:ascii="Arial" w:eastAsia="Times New Roman" w:hAnsi="Arial" w:cs="Arial"/>
        <w:b/>
        <w:sz w:val="18"/>
        <w:szCs w:val="18"/>
      </w:rPr>
      <w:t xml:space="preserve"> (REVISED </w:t>
    </w:r>
    <w:r w:rsidR="00385988">
      <w:rPr>
        <w:rFonts w:ascii="Arial" w:eastAsia="Times New Roman" w:hAnsi="Arial" w:cs="Arial"/>
        <w:b/>
        <w:sz w:val="18"/>
        <w:szCs w:val="18"/>
      </w:rPr>
      <w:t>SEPTEMBER 1</w:t>
    </w:r>
    <w:r w:rsidR="00801941">
      <w:rPr>
        <w:rFonts w:ascii="Arial" w:eastAsia="Times New Roman" w:hAnsi="Arial" w:cs="Arial"/>
        <w:b/>
        <w:sz w:val="18"/>
        <w:szCs w:val="18"/>
      </w:rPr>
      <w:t>, 2024)</w:t>
    </w:r>
  </w:p>
  <w:tbl>
    <w:tblPr>
      <w:tblStyle w:val="TableGrid"/>
      <w:tblW w:w="0" w:type="auto"/>
      <w:tblLook w:val="04A0" w:firstRow="1" w:lastRow="0" w:firstColumn="1" w:lastColumn="0" w:noHBand="0" w:noVBand="1"/>
    </w:tblPr>
    <w:tblGrid>
      <w:gridCol w:w="895"/>
      <w:gridCol w:w="6930"/>
      <w:gridCol w:w="1170"/>
      <w:gridCol w:w="1795"/>
    </w:tblGrid>
    <w:tr w:rsidR="00114343" w:rsidRPr="0010268F" w14:paraId="0848CA99" w14:textId="77777777" w:rsidTr="00B971DC">
      <w:tc>
        <w:tcPr>
          <w:tcW w:w="895" w:type="dxa"/>
        </w:tcPr>
        <w:p w14:paraId="15E187D9" w14:textId="77777777" w:rsidR="00114343" w:rsidRPr="0010268F" w:rsidRDefault="00114343"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04C8F500" w:rsidR="00114343" w:rsidRPr="0010268F" w:rsidRDefault="0011434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114343" w:rsidRPr="0010268F" w:rsidRDefault="0011434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69ED1259" w:rsidR="00114343" w:rsidRPr="0010268F" w:rsidRDefault="0011434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5D1132">
            <w:rPr>
              <w:rFonts w:ascii="Arial" w:eastAsia="Times New Roman" w:hAnsi="Arial" w:cs="Arial"/>
              <w:b/>
              <w:noProof/>
              <w:sz w:val="18"/>
              <w:szCs w:val="18"/>
            </w:rPr>
            <w:t>8/29/2024</w:t>
          </w:r>
          <w:r>
            <w:rPr>
              <w:rFonts w:ascii="Arial" w:eastAsia="Times New Roman" w:hAnsi="Arial" w:cs="Arial"/>
              <w:b/>
              <w:sz w:val="18"/>
              <w:szCs w:val="18"/>
            </w:rPr>
            <w:fldChar w:fldCharType="end"/>
          </w:r>
        </w:p>
      </w:tc>
    </w:tr>
  </w:tbl>
  <w:p w14:paraId="0848CA9A" w14:textId="77777777" w:rsidR="00114343" w:rsidRPr="00DF484E" w:rsidRDefault="00114343"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114343" w:rsidRPr="00EE4618" w:rsidRDefault="00114343" w:rsidP="00D715BD">
    <w:pPr>
      <w:spacing w:before="0" w:beforeAutospacing="0" w:line="204" w:lineRule="auto"/>
      <w:jc w:val="center"/>
      <w:rPr>
        <w:rFonts w:ascii="Arial" w:eastAsia="Times New Roman" w:hAnsi="Arial" w:cs="Arial"/>
        <w:b/>
        <w:sz w:val="18"/>
        <w:szCs w:val="18"/>
      </w:rPr>
    </w:pPr>
  </w:p>
  <w:p w14:paraId="0848CAAE" w14:textId="4B7B513C" w:rsidR="00114343" w:rsidRPr="00332AB4" w:rsidRDefault="00114343" w:rsidP="00801941">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ECIAL PURPOSE &amp; RESISTANCE POOL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801941">
      <w:rPr>
        <w:rFonts w:ascii="Arial" w:eastAsia="Times New Roman" w:hAnsi="Arial" w:cs="Arial"/>
        <w:b/>
        <w:sz w:val="18"/>
        <w:szCs w:val="18"/>
      </w:rPr>
      <w:t xml:space="preserve"> (REVISED </w:t>
    </w:r>
    <w:r w:rsidR="00385988">
      <w:rPr>
        <w:rFonts w:ascii="Arial" w:eastAsia="Times New Roman" w:hAnsi="Arial" w:cs="Arial"/>
        <w:b/>
        <w:sz w:val="18"/>
        <w:szCs w:val="18"/>
      </w:rPr>
      <w:t>SEPTEMBER 1</w:t>
    </w:r>
    <w:r w:rsidR="00801941">
      <w:rPr>
        <w:rFonts w:ascii="Arial" w:eastAsia="Times New Roman" w:hAnsi="Arial" w:cs="Arial"/>
        <w:b/>
        <w:sz w:val="18"/>
        <w:szCs w:val="18"/>
      </w:rPr>
      <w:t>,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93575C"/>
    <w:multiLevelType w:val="hybridMultilevel"/>
    <w:tmpl w:val="E92825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3073553">
    <w:abstractNumId w:val="0"/>
  </w:num>
  <w:num w:numId="2" w16cid:durableId="50470410">
    <w:abstractNumId w:val="2"/>
  </w:num>
  <w:num w:numId="3" w16cid:durableId="174997242">
    <w:abstractNumId w:val="3"/>
  </w:num>
  <w:num w:numId="4" w16cid:durableId="490219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4076C"/>
    <w:rsid w:val="0004117E"/>
    <w:rsid w:val="00043F83"/>
    <w:rsid w:val="00047A67"/>
    <w:rsid w:val="0005481E"/>
    <w:rsid w:val="0005631E"/>
    <w:rsid w:val="00056AC1"/>
    <w:rsid w:val="00060209"/>
    <w:rsid w:val="00061FC6"/>
    <w:rsid w:val="00066461"/>
    <w:rsid w:val="00070A0A"/>
    <w:rsid w:val="00074109"/>
    <w:rsid w:val="0007658D"/>
    <w:rsid w:val="00077B99"/>
    <w:rsid w:val="00091B9D"/>
    <w:rsid w:val="00094A63"/>
    <w:rsid w:val="000A0C39"/>
    <w:rsid w:val="000A3C31"/>
    <w:rsid w:val="000B3713"/>
    <w:rsid w:val="000B4093"/>
    <w:rsid w:val="000C186A"/>
    <w:rsid w:val="000C6FD5"/>
    <w:rsid w:val="000C7648"/>
    <w:rsid w:val="000D39BA"/>
    <w:rsid w:val="000F120C"/>
    <w:rsid w:val="000F415E"/>
    <w:rsid w:val="000F4582"/>
    <w:rsid w:val="000F519B"/>
    <w:rsid w:val="000F78E4"/>
    <w:rsid w:val="0010268F"/>
    <w:rsid w:val="00114343"/>
    <w:rsid w:val="00131A59"/>
    <w:rsid w:val="0014392E"/>
    <w:rsid w:val="00152595"/>
    <w:rsid w:val="001542CA"/>
    <w:rsid w:val="0016007E"/>
    <w:rsid w:val="00170CF8"/>
    <w:rsid w:val="00170EFB"/>
    <w:rsid w:val="0017482F"/>
    <w:rsid w:val="0017496A"/>
    <w:rsid w:val="00186879"/>
    <w:rsid w:val="001939E5"/>
    <w:rsid w:val="001947AA"/>
    <w:rsid w:val="001950AA"/>
    <w:rsid w:val="001A316F"/>
    <w:rsid w:val="001A5D90"/>
    <w:rsid w:val="001A65E2"/>
    <w:rsid w:val="001B11BA"/>
    <w:rsid w:val="001B725B"/>
    <w:rsid w:val="001D2970"/>
    <w:rsid w:val="001D66A6"/>
    <w:rsid w:val="001F00B1"/>
    <w:rsid w:val="001F0C72"/>
    <w:rsid w:val="0021019A"/>
    <w:rsid w:val="00213620"/>
    <w:rsid w:val="002141F7"/>
    <w:rsid w:val="002224EE"/>
    <w:rsid w:val="00234DD5"/>
    <w:rsid w:val="00260D47"/>
    <w:rsid w:val="00261A61"/>
    <w:rsid w:val="0026297A"/>
    <w:rsid w:val="00272DAE"/>
    <w:rsid w:val="0027777E"/>
    <w:rsid w:val="00284153"/>
    <w:rsid w:val="002841D2"/>
    <w:rsid w:val="00284EF5"/>
    <w:rsid w:val="002872D2"/>
    <w:rsid w:val="0029696E"/>
    <w:rsid w:val="002A6A45"/>
    <w:rsid w:val="002C13CA"/>
    <w:rsid w:val="002C2751"/>
    <w:rsid w:val="002E2658"/>
    <w:rsid w:val="002E5144"/>
    <w:rsid w:val="002E6AFC"/>
    <w:rsid w:val="002F604F"/>
    <w:rsid w:val="0031021B"/>
    <w:rsid w:val="00316661"/>
    <w:rsid w:val="0031791F"/>
    <w:rsid w:val="00327A7C"/>
    <w:rsid w:val="00330B61"/>
    <w:rsid w:val="00332AB4"/>
    <w:rsid w:val="0034591E"/>
    <w:rsid w:val="00350AFC"/>
    <w:rsid w:val="00352DB5"/>
    <w:rsid w:val="00357285"/>
    <w:rsid w:val="003706EC"/>
    <w:rsid w:val="00385480"/>
    <w:rsid w:val="00385988"/>
    <w:rsid w:val="0038599A"/>
    <w:rsid w:val="0039614F"/>
    <w:rsid w:val="003B779C"/>
    <w:rsid w:val="003C5457"/>
    <w:rsid w:val="003C7A9C"/>
    <w:rsid w:val="003D0BCC"/>
    <w:rsid w:val="003F00DB"/>
    <w:rsid w:val="003F3107"/>
    <w:rsid w:val="003F5101"/>
    <w:rsid w:val="0040016A"/>
    <w:rsid w:val="00410F83"/>
    <w:rsid w:val="00423DDF"/>
    <w:rsid w:val="00425698"/>
    <w:rsid w:val="00444BEB"/>
    <w:rsid w:val="00445A0B"/>
    <w:rsid w:val="0045758E"/>
    <w:rsid w:val="00457E25"/>
    <w:rsid w:val="00460181"/>
    <w:rsid w:val="00463751"/>
    <w:rsid w:val="00463F00"/>
    <w:rsid w:val="0047055A"/>
    <w:rsid w:val="00480E23"/>
    <w:rsid w:val="0049240F"/>
    <w:rsid w:val="004A01A0"/>
    <w:rsid w:val="004A169A"/>
    <w:rsid w:val="004A17AB"/>
    <w:rsid w:val="004B08EB"/>
    <w:rsid w:val="004B6FB2"/>
    <w:rsid w:val="004C0907"/>
    <w:rsid w:val="004C2542"/>
    <w:rsid w:val="004F5E04"/>
    <w:rsid w:val="004F68E7"/>
    <w:rsid w:val="004F7F63"/>
    <w:rsid w:val="00503EAF"/>
    <w:rsid w:val="00522FA5"/>
    <w:rsid w:val="005343AF"/>
    <w:rsid w:val="00536477"/>
    <w:rsid w:val="005424C1"/>
    <w:rsid w:val="005548B2"/>
    <w:rsid w:val="00557529"/>
    <w:rsid w:val="005707FC"/>
    <w:rsid w:val="00572CFD"/>
    <w:rsid w:val="0057701F"/>
    <w:rsid w:val="00582BE1"/>
    <w:rsid w:val="00593806"/>
    <w:rsid w:val="00597DF3"/>
    <w:rsid w:val="005A2F1D"/>
    <w:rsid w:val="005B6397"/>
    <w:rsid w:val="005B65FD"/>
    <w:rsid w:val="005D1132"/>
    <w:rsid w:val="005E360B"/>
    <w:rsid w:val="005E4866"/>
    <w:rsid w:val="005E6098"/>
    <w:rsid w:val="005E6110"/>
    <w:rsid w:val="005F36F8"/>
    <w:rsid w:val="005F6F9A"/>
    <w:rsid w:val="00605618"/>
    <w:rsid w:val="00620B13"/>
    <w:rsid w:val="00620C61"/>
    <w:rsid w:val="00622736"/>
    <w:rsid w:val="006401C9"/>
    <w:rsid w:val="006445D0"/>
    <w:rsid w:val="006626A4"/>
    <w:rsid w:val="006724D4"/>
    <w:rsid w:val="00673D2D"/>
    <w:rsid w:val="00694298"/>
    <w:rsid w:val="00694696"/>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968D4"/>
    <w:rsid w:val="007A6C8B"/>
    <w:rsid w:val="007B4F4A"/>
    <w:rsid w:val="007B58FF"/>
    <w:rsid w:val="007B7E7C"/>
    <w:rsid w:val="007C1E56"/>
    <w:rsid w:val="007C30C6"/>
    <w:rsid w:val="007C397F"/>
    <w:rsid w:val="007F16D0"/>
    <w:rsid w:val="007F1730"/>
    <w:rsid w:val="007F5215"/>
    <w:rsid w:val="007F54C8"/>
    <w:rsid w:val="00801746"/>
    <w:rsid w:val="00801941"/>
    <w:rsid w:val="00804C3A"/>
    <w:rsid w:val="00805601"/>
    <w:rsid w:val="00812F42"/>
    <w:rsid w:val="008170A1"/>
    <w:rsid w:val="0083302E"/>
    <w:rsid w:val="008455CA"/>
    <w:rsid w:val="00850EAE"/>
    <w:rsid w:val="00856E0C"/>
    <w:rsid w:val="00874D8F"/>
    <w:rsid w:val="00875598"/>
    <w:rsid w:val="00882783"/>
    <w:rsid w:val="008A543E"/>
    <w:rsid w:val="008A63A2"/>
    <w:rsid w:val="008A7E30"/>
    <w:rsid w:val="008A7F7E"/>
    <w:rsid w:val="008C5AA5"/>
    <w:rsid w:val="008E08D4"/>
    <w:rsid w:val="008E698E"/>
    <w:rsid w:val="008F38AA"/>
    <w:rsid w:val="00904414"/>
    <w:rsid w:val="00912637"/>
    <w:rsid w:val="00913C99"/>
    <w:rsid w:val="009164D7"/>
    <w:rsid w:val="0092429C"/>
    <w:rsid w:val="009330D2"/>
    <w:rsid w:val="00940FFA"/>
    <w:rsid w:val="00945879"/>
    <w:rsid w:val="0095356B"/>
    <w:rsid w:val="0098420F"/>
    <w:rsid w:val="00997AB1"/>
    <w:rsid w:val="009A2756"/>
    <w:rsid w:val="009B5150"/>
    <w:rsid w:val="009B568C"/>
    <w:rsid w:val="009D4657"/>
    <w:rsid w:val="009D56B2"/>
    <w:rsid w:val="009D5744"/>
    <w:rsid w:val="009E323E"/>
    <w:rsid w:val="009E5307"/>
    <w:rsid w:val="009F34F2"/>
    <w:rsid w:val="009F3CF6"/>
    <w:rsid w:val="009F7DD8"/>
    <w:rsid w:val="00A06E82"/>
    <w:rsid w:val="00A158F1"/>
    <w:rsid w:val="00A15B0C"/>
    <w:rsid w:val="00A15DD0"/>
    <w:rsid w:val="00A15FDA"/>
    <w:rsid w:val="00A2074A"/>
    <w:rsid w:val="00A20E4B"/>
    <w:rsid w:val="00A253C5"/>
    <w:rsid w:val="00A30563"/>
    <w:rsid w:val="00A31CD4"/>
    <w:rsid w:val="00A44258"/>
    <w:rsid w:val="00A47415"/>
    <w:rsid w:val="00A5787E"/>
    <w:rsid w:val="00A57EC1"/>
    <w:rsid w:val="00A66F5D"/>
    <w:rsid w:val="00A67ED4"/>
    <w:rsid w:val="00A97CEA"/>
    <w:rsid w:val="00AA6FC3"/>
    <w:rsid w:val="00AA7227"/>
    <w:rsid w:val="00AB6877"/>
    <w:rsid w:val="00AC1172"/>
    <w:rsid w:val="00AE1F21"/>
    <w:rsid w:val="00AE2CA7"/>
    <w:rsid w:val="00AF19BD"/>
    <w:rsid w:val="00B03B98"/>
    <w:rsid w:val="00B131B1"/>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A3803"/>
    <w:rsid w:val="00BC0C55"/>
    <w:rsid w:val="00BC1589"/>
    <w:rsid w:val="00BC3399"/>
    <w:rsid w:val="00BD3C7A"/>
    <w:rsid w:val="00BD560C"/>
    <w:rsid w:val="00BD7B32"/>
    <w:rsid w:val="00BE160F"/>
    <w:rsid w:val="00BE6572"/>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E3A5B"/>
    <w:rsid w:val="00CE48DC"/>
    <w:rsid w:val="00CF1018"/>
    <w:rsid w:val="00CF5D52"/>
    <w:rsid w:val="00D0344E"/>
    <w:rsid w:val="00D05B45"/>
    <w:rsid w:val="00D20291"/>
    <w:rsid w:val="00D23A16"/>
    <w:rsid w:val="00D30706"/>
    <w:rsid w:val="00D307E5"/>
    <w:rsid w:val="00D30C34"/>
    <w:rsid w:val="00D343E2"/>
    <w:rsid w:val="00D40AFC"/>
    <w:rsid w:val="00D44AE6"/>
    <w:rsid w:val="00D52805"/>
    <w:rsid w:val="00D553C2"/>
    <w:rsid w:val="00D57F61"/>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05E06"/>
    <w:rsid w:val="00E21B53"/>
    <w:rsid w:val="00E267CD"/>
    <w:rsid w:val="00E2691E"/>
    <w:rsid w:val="00E311A5"/>
    <w:rsid w:val="00E341D9"/>
    <w:rsid w:val="00E46E2E"/>
    <w:rsid w:val="00E52BFD"/>
    <w:rsid w:val="00E5760E"/>
    <w:rsid w:val="00E61579"/>
    <w:rsid w:val="00E61830"/>
    <w:rsid w:val="00E67D89"/>
    <w:rsid w:val="00E67E35"/>
    <w:rsid w:val="00EA035A"/>
    <w:rsid w:val="00EA04C8"/>
    <w:rsid w:val="00EA15ED"/>
    <w:rsid w:val="00EA4E1B"/>
    <w:rsid w:val="00EB1798"/>
    <w:rsid w:val="00EC2592"/>
    <w:rsid w:val="00EC5BBB"/>
    <w:rsid w:val="00ED71BB"/>
    <w:rsid w:val="00EE4618"/>
    <w:rsid w:val="00EE760A"/>
    <w:rsid w:val="00EF1B8E"/>
    <w:rsid w:val="00F03406"/>
    <w:rsid w:val="00F07A21"/>
    <w:rsid w:val="00F109DF"/>
    <w:rsid w:val="00F146C6"/>
    <w:rsid w:val="00F15515"/>
    <w:rsid w:val="00F20646"/>
    <w:rsid w:val="00F24570"/>
    <w:rsid w:val="00F253C2"/>
    <w:rsid w:val="00F27268"/>
    <w:rsid w:val="00F42A1B"/>
    <w:rsid w:val="00F42EC7"/>
    <w:rsid w:val="00F44ABD"/>
    <w:rsid w:val="00F565CF"/>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049B08D6-4DC4-4393-AB6A-D28B3634FAD5}">
  <ds:schemaRefs>
    <ds:schemaRef ds:uri="http://schemas.openxmlformats.org/officeDocument/2006/bibliography"/>
  </ds:schemaRefs>
</ds:datastoreItem>
</file>

<file path=customXml/itemProps3.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4.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4037</Words>
  <Characters>80013</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Marsh, Terry W</cp:lastModifiedBy>
  <cp:revision>2</cp:revision>
  <cp:lastPrinted>2016-10-19T16:35:00Z</cp:lastPrinted>
  <dcterms:created xsi:type="dcterms:W3CDTF">2024-08-29T22:06:00Z</dcterms:created>
  <dcterms:modified xsi:type="dcterms:W3CDTF">2024-08-29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